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857BD6" w14:textId="77777777" w:rsidR="00D52701" w:rsidRDefault="00966F5F">
      <w:pPr>
        <w:spacing w:afterLines="50" w:after="156"/>
        <w:jc w:val="center"/>
        <w:rPr>
          <w:rFonts w:ascii="方正黑体简体" w:eastAsia="方正黑体简体" w:hAnsi="STZhongsong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4288CDD" wp14:editId="42B0C13E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C6B3B" w14:textId="77777777" w:rsidR="00D52701" w:rsidRDefault="00966F5F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2415"/>
        <w:gridCol w:w="1276"/>
        <w:gridCol w:w="2269"/>
      </w:tblGrid>
      <w:tr w:rsidR="00D52701" w:rsidRPr="007A34CC" w14:paraId="02F9A85E" w14:textId="77777777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A6989" w14:textId="77777777" w:rsidR="00D52701" w:rsidRDefault="00966F5F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90F81F7" w14:textId="5A19DAC6" w:rsidR="00D52701" w:rsidRDefault="00966F5F" w:rsidP="007A34CC">
            <w:pPr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基于Oracl</w:t>
            </w:r>
            <w:r w:rsidR="007A34CC">
              <w:rPr>
                <w:rFonts w:ascii="楷体" w:eastAsia="楷体" w:hAnsi="楷体" w:cs="黑体" w:hint="eastAsia"/>
                <w:sz w:val="32"/>
                <w:szCs w:val="32"/>
              </w:rPr>
              <w:t>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7A34CC">
              <w:rPr>
                <w:rFonts w:ascii="楷体" w:eastAsia="楷体" w:hAnsi="楷体" w:cs="黑体" w:hint="eastAsia"/>
                <w:sz w:val="32"/>
                <w:szCs w:val="32"/>
              </w:rPr>
              <w:t>废物回收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系统</w:t>
            </w:r>
            <w:r w:rsidR="007A34C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设计</w:t>
            </w:r>
          </w:p>
        </w:tc>
      </w:tr>
      <w:tr w:rsidR="00D52701" w14:paraId="7BB5E62E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CC423" w14:textId="77777777" w:rsidR="00D52701" w:rsidRDefault="00966F5F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6ABD5013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D52701" w14:paraId="437B8917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4C6787" w14:textId="77777777" w:rsidR="00D52701" w:rsidRDefault="00966F5F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6A2C6069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D52701" w14:paraId="4C71E498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47153D" w14:textId="77777777" w:rsidR="00D52701" w:rsidRDefault="00966F5F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4306B5DA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7B4D3A" w14:textId="77777777" w:rsidR="00D52701" w:rsidRDefault="00966F5F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C4E8C86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8级</w:t>
            </w:r>
          </w:p>
        </w:tc>
      </w:tr>
      <w:tr w:rsidR="00D52701" w14:paraId="09D71194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B74FC" w14:textId="77777777" w:rsidR="00D52701" w:rsidRDefault="00966F5F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77A3B23F" w14:textId="04B20065" w:rsidR="00D52701" w:rsidRDefault="007A34CC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覃龙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A1EC2" w14:textId="77777777" w:rsidR="00D52701" w:rsidRDefault="00966F5F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F7AECB0" w14:textId="7CE9A12F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8104141</w:t>
            </w:r>
            <w:r w:rsidR="007A34CC">
              <w:rPr>
                <w:rFonts w:ascii="楷体" w:eastAsia="楷体" w:hAnsi="楷体" w:cs="黑体" w:hint="eastAsia"/>
                <w:sz w:val="32"/>
                <w:szCs w:val="32"/>
              </w:rPr>
              <w:t>21</w:t>
            </w:r>
          </w:p>
        </w:tc>
      </w:tr>
      <w:tr w:rsidR="00D52701" w14:paraId="56509886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CA14FD" w14:textId="77777777" w:rsidR="00D52701" w:rsidRDefault="00966F5F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593E68E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00BBB7" w14:textId="77777777" w:rsidR="00D52701" w:rsidRDefault="00966F5F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052E2510" w14:textId="77777777" w:rsidR="00D52701" w:rsidRDefault="00966F5F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6CF831FB" w14:textId="77777777" w:rsidR="00D52701" w:rsidRDefault="00D52701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5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D52701" w14:paraId="37319706" w14:textId="77777777">
        <w:trPr>
          <w:trHeight w:val="360"/>
        </w:trPr>
        <w:tc>
          <w:tcPr>
            <w:tcW w:w="1418" w:type="dxa"/>
          </w:tcPr>
          <w:p w14:paraId="08A25A35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  <w:t>评分项</w:t>
            </w:r>
          </w:p>
        </w:tc>
        <w:tc>
          <w:tcPr>
            <w:tcW w:w="5528" w:type="dxa"/>
          </w:tcPr>
          <w:p w14:paraId="576B45A5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  <w:t>评分标准</w:t>
            </w:r>
          </w:p>
        </w:tc>
        <w:tc>
          <w:tcPr>
            <w:tcW w:w="709" w:type="dxa"/>
          </w:tcPr>
          <w:p w14:paraId="495BB317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 w:val="20"/>
                <w:szCs w:val="18"/>
              </w:rPr>
              <w:t>满分</w:t>
            </w:r>
          </w:p>
        </w:tc>
        <w:tc>
          <w:tcPr>
            <w:tcW w:w="708" w:type="dxa"/>
          </w:tcPr>
          <w:p w14:paraId="5DF265A0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 w:val="20"/>
                <w:szCs w:val="18"/>
              </w:rPr>
              <w:t>得分</w:t>
            </w:r>
          </w:p>
        </w:tc>
      </w:tr>
      <w:tr w:rsidR="00D52701" w14:paraId="13006E21" w14:textId="77777777">
        <w:trPr>
          <w:trHeight w:val="360"/>
        </w:trPr>
        <w:tc>
          <w:tcPr>
            <w:tcW w:w="1418" w:type="dxa"/>
          </w:tcPr>
          <w:p w14:paraId="047B8A3D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文档整体</w:t>
            </w:r>
          </w:p>
        </w:tc>
        <w:tc>
          <w:tcPr>
            <w:tcW w:w="5528" w:type="dxa"/>
          </w:tcPr>
          <w:p w14:paraId="1272FD76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文档内容详实、规范，美观大方</w:t>
            </w:r>
          </w:p>
        </w:tc>
        <w:tc>
          <w:tcPr>
            <w:tcW w:w="709" w:type="dxa"/>
          </w:tcPr>
          <w:p w14:paraId="60724D4A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1</w:t>
            </w: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0</w:t>
            </w:r>
          </w:p>
        </w:tc>
        <w:tc>
          <w:tcPr>
            <w:tcW w:w="708" w:type="dxa"/>
          </w:tcPr>
          <w:p w14:paraId="1C0BFD48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6C2813B3" w14:textId="77777777">
        <w:trPr>
          <w:trHeight w:val="360"/>
        </w:trPr>
        <w:tc>
          <w:tcPr>
            <w:tcW w:w="1418" w:type="dxa"/>
          </w:tcPr>
          <w:p w14:paraId="128D9998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表设计</w:t>
            </w:r>
          </w:p>
        </w:tc>
        <w:tc>
          <w:tcPr>
            <w:tcW w:w="5528" w:type="dxa"/>
          </w:tcPr>
          <w:p w14:paraId="5D4A1922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表，表空间设计合理，数据合理</w:t>
            </w:r>
          </w:p>
        </w:tc>
        <w:tc>
          <w:tcPr>
            <w:tcW w:w="709" w:type="dxa"/>
          </w:tcPr>
          <w:p w14:paraId="7EB3210A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2</w:t>
            </w: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0</w:t>
            </w:r>
          </w:p>
        </w:tc>
        <w:tc>
          <w:tcPr>
            <w:tcW w:w="708" w:type="dxa"/>
          </w:tcPr>
          <w:p w14:paraId="390767DB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7744C162" w14:textId="77777777">
        <w:trPr>
          <w:trHeight w:val="360"/>
        </w:trPr>
        <w:tc>
          <w:tcPr>
            <w:tcW w:w="1418" w:type="dxa"/>
          </w:tcPr>
          <w:p w14:paraId="58889D62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用户管理</w:t>
            </w:r>
          </w:p>
          <w:p w14:paraId="0C0A8D0D" w14:textId="77777777" w:rsidR="00D52701" w:rsidRDefault="00D52701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  <w:tc>
          <w:tcPr>
            <w:tcW w:w="5528" w:type="dxa"/>
          </w:tcPr>
          <w:p w14:paraId="0BD1D40A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权限及用户分配方案设计正确</w:t>
            </w:r>
          </w:p>
        </w:tc>
        <w:tc>
          <w:tcPr>
            <w:tcW w:w="709" w:type="dxa"/>
          </w:tcPr>
          <w:p w14:paraId="0BC02C79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10</w:t>
            </w:r>
          </w:p>
        </w:tc>
        <w:tc>
          <w:tcPr>
            <w:tcW w:w="708" w:type="dxa"/>
          </w:tcPr>
          <w:p w14:paraId="6676D135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0FA2CBC6" w14:textId="77777777">
        <w:trPr>
          <w:trHeight w:val="360"/>
        </w:trPr>
        <w:tc>
          <w:tcPr>
            <w:tcW w:w="1418" w:type="dxa"/>
          </w:tcPr>
          <w:p w14:paraId="23BBB25B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PL/SQL</w:t>
            </w: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设计</w:t>
            </w:r>
          </w:p>
        </w:tc>
        <w:tc>
          <w:tcPr>
            <w:tcW w:w="5528" w:type="dxa"/>
          </w:tcPr>
          <w:p w14:paraId="72B61A4F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存储过程和函数设计正确</w:t>
            </w:r>
          </w:p>
        </w:tc>
        <w:tc>
          <w:tcPr>
            <w:tcW w:w="709" w:type="dxa"/>
          </w:tcPr>
          <w:p w14:paraId="4F1C2CF4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25</w:t>
            </w:r>
          </w:p>
        </w:tc>
        <w:tc>
          <w:tcPr>
            <w:tcW w:w="708" w:type="dxa"/>
          </w:tcPr>
          <w:p w14:paraId="06F567FB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1C93FD59" w14:textId="77777777">
        <w:trPr>
          <w:trHeight w:val="360"/>
        </w:trPr>
        <w:tc>
          <w:tcPr>
            <w:tcW w:w="1418" w:type="dxa"/>
          </w:tcPr>
          <w:p w14:paraId="73701842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备份方案</w:t>
            </w:r>
          </w:p>
        </w:tc>
        <w:tc>
          <w:tcPr>
            <w:tcW w:w="5528" w:type="dxa"/>
          </w:tcPr>
          <w:p w14:paraId="2E5F980F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备份方案设计正确</w:t>
            </w:r>
          </w:p>
        </w:tc>
        <w:tc>
          <w:tcPr>
            <w:tcW w:w="709" w:type="dxa"/>
          </w:tcPr>
          <w:p w14:paraId="2459497F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25</w:t>
            </w:r>
          </w:p>
        </w:tc>
        <w:tc>
          <w:tcPr>
            <w:tcW w:w="708" w:type="dxa"/>
          </w:tcPr>
          <w:p w14:paraId="10656302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5441D85D" w14:textId="77777777">
        <w:trPr>
          <w:trHeight w:val="360"/>
        </w:trPr>
        <w:tc>
          <w:tcPr>
            <w:tcW w:w="1418" w:type="dxa"/>
          </w:tcPr>
          <w:p w14:paraId="746B0CF4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容灾方案</w:t>
            </w:r>
          </w:p>
        </w:tc>
        <w:tc>
          <w:tcPr>
            <w:tcW w:w="5528" w:type="dxa"/>
          </w:tcPr>
          <w:p w14:paraId="49DCF3BC" w14:textId="77777777" w:rsidR="00D52701" w:rsidRDefault="00966F5F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0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DataGuard</w:t>
            </w:r>
            <w:r>
              <w:rPr>
                <w:rFonts w:ascii="Segoe UI" w:eastAsia="等线" w:hAnsi="Segoe UI" w:cs="Segoe UI" w:hint="eastAsia"/>
                <w:color w:val="24292E"/>
                <w:kern w:val="0"/>
                <w:sz w:val="20"/>
                <w:szCs w:val="18"/>
              </w:rPr>
              <w:t>设计正确</w:t>
            </w:r>
          </w:p>
        </w:tc>
        <w:tc>
          <w:tcPr>
            <w:tcW w:w="709" w:type="dxa"/>
          </w:tcPr>
          <w:p w14:paraId="3C7F6051" w14:textId="77777777" w:rsidR="00D52701" w:rsidRDefault="00966F5F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  <w:t>10</w:t>
            </w:r>
          </w:p>
        </w:tc>
        <w:tc>
          <w:tcPr>
            <w:tcW w:w="708" w:type="dxa"/>
          </w:tcPr>
          <w:p w14:paraId="7D9EE847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  <w:tr w:rsidR="00D52701" w14:paraId="012F645A" w14:textId="77777777">
        <w:trPr>
          <w:trHeight w:val="509"/>
        </w:trPr>
        <w:tc>
          <w:tcPr>
            <w:tcW w:w="7655" w:type="dxa"/>
            <w:gridSpan w:val="3"/>
            <w:vAlign w:val="center"/>
          </w:tcPr>
          <w:p w14:paraId="7D164943" w14:textId="77777777" w:rsidR="00D52701" w:rsidRDefault="00966F5F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 w:val="2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color w:val="24292E"/>
                <w:kern w:val="0"/>
                <w:sz w:val="2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5B059B9B" w14:textId="77777777" w:rsidR="00D52701" w:rsidRDefault="00D52701">
            <w:pPr>
              <w:widowControl/>
              <w:ind w:firstLineChars="100" w:firstLine="200"/>
              <w:jc w:val="left"/>
              <w:rPr>
                <w:rFonts w:ascii="Segoe UI" w:eastAsia="等线" w:hAnsi="Segoe UI" w:cs="Segoe UI"/>
                <w:color w:val="24292E"/>
                <w:kern w:val="0"/>
                <w:sz w:val="20"/>
                <w:szCs w:val="18"/>
              </w:rPr>
            </w:pPr>
          </w:p>
        </w:tc>
      </w:tr>
    </w:tbl>
    <w:p w14:paraId="12297869" w14:textId="5332516D" w:rsidR="00D52701" w:rsidRDefault="00966F5F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E5BE6">
        <w:rPr>
          <w:rFonts w:ascii="黑体" w:eastAsia="黑体" w:hAnsi="黑体" w:cs="黑体" w:hint="eastAsia"/>
          <w:kern w:val="10"/>
          <w:sz w:val="32"/>
          <w:szCs w:val="32"/>
        </w:rPr>
        <w:t>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1E5BE6">
        <w:rPr>
          <w:rFonts w:ascii="黑体" w:eastAsia="黑体" w:hAnsi="黑体" w:cs="黑体" w:hint="eastAsia"/>
          <w:kern w:val="10"/>
          <w:sz w:val="32"/>
          <w:szCs w:val="32"/>
        </w:rPr>
        <w:t>3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5BFD11F6" w14:textId="77777777" w:rsidR="00D52701" w:rsidRDefault="00D52701"/>
    <w:p w14:paraId="16A6EA17" w14:textId="77777777" w:rsidR="00D52701" w:rsidRDefault="00966F5F">
      <w:r>
        <w:br w:type="page"/>
      </w:r>
      <w:r>
        <w:lastRenderedPageBreak/>
        <w:br w:type="page"/>
      </w: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val="zh-CN"/>
        </w:rPr>
        <w:id w:val="4544515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C6F3CBD" w14:textId="77777777" w:rsidR="00D52701" w:rsidRDefault="00966F5F">
          <w:pPr>
            <w:pStyle w:val="TOC10"/>
          </w:pPr>
          <w:r>
            <w:rPr>
              <w:lang w:val="zh-CN"/>
            </w:rPr>
            <w:t>目录</w:t>
          </w:r>
        </w:p>
        <w:p w14:paraId="326BB90E" w14:textId="3D66BD0F" w:rsidR="001E1C71" w:rsidRDefault="00966F5F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572183" w:history="1">
            <w:r w:rsidR="001E1C71" w:rsidRPr="004D63D3">
              <w:rPr>
                <w:rStyle w:val="a6"/>
                <w:noProof/>
              </w:rPr>
              <w:t>废物回收系统数据设计</w:t>
            </w:r>
            <w:r w:rsidR="001E1C71">
              <w:rPr>
                <w:noProof/>
                <w:webHidden/>
              </w:rPr>
              <w:tab/>
            </w:r>
            <w:r w:rsidR="001E1C71">
              <w:rPr>
                <w:noProof/>
                <w:webHidden/>
              </w:rPr>
              <w:fldChar w:fldCharType="begin"/>
            </w:r>
            <w:r w:rsidR="001E1C71">
              <w:rPr>
                <w:noProof/>
                <w:webHidden/>
              </w:rPr>
              <w:instrText xml:space="preserve"> PAGEREF _Toc74572183 \h </w:instrText>
            </w:r>
            <w:r w:rsidR="001E1C71">
              <w:rPr>
                <w:noProof/>
                <w:webHidden/>
              </w:rPr>
            </w:r>
            <w:r w:rsidR="001E1C71">
              <w:rPr>
                <w:noProof/>
                <w:webHidden/>
              </w:rPr>
              <w:fldChar w:fldCharType="separate"/>
            </w:r>
            <w:r w:rsidR="001E1C71">
              <w:rPr>
                <w:noProof/>
                <w:webHidden/>
              </w:rPr>
              <w:t>4</w:t>
            </w:r>
            <w:r w:rsidR="001E1C71">
              <w:rPr>
                <w:noProof/>
                <w:webHidden/>
              </w:rPr>
              <w:fldChar w:fldCharType="end"/>
            </w:r>
          </w:hyperlink>
        </w:p>
        <w:p w14:paraId="69A71664" w14:textId="2A78B701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4" w:history="1">
            <w:r w:rsidRPr="004D63D3">
              <w:rPr>
                <w:rStyle w:val="a6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2DF08" w14:textId="58A357E3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5" w:history="1">
            <w:r w:rsidRPr="004D63D3">
              <w:rPr>
                <w:rStyle w:val="a6"/>
                <w:noProof/>
              </w:rPr>
              <w:t>二、概念模型设计（E-R图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3148A" w14:textId="72314FEE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6" w:history="1">
            <w:r w:rsidRPr="004D63D3">
              <w:rPr>
                <w:rStyle w:val="a6"/>
                <w:noProof/>
              </w:rPr>
              <w:t>三、数据库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7DBC7" w14:textId="5D726335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7" w:history="1">
            <w:r w:rsidRPr="004D63D3">
              <w:rPr>
                <w:rStyle w:val="a6"/>
                <w:noProof/>
              </w:rPr>
              <w:t>四、创建表空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765D7" w14:textId="2030DE9B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8" w:history="1">
            <w:r w:rsidRPr="004D63D3">
              <w:rPr>
                <w:rStyle w:val="a6"/>
                <w:noProof/>
              </w:rPr>
              <w:t>五、 创建角色及用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ACF63" w14:textId="1EB826CD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89" w:history="1">
            <w:r w:rsidRPr="004D63D3">
              <w:rPr>
                <w:rStyle w:val="a6"/>
                <w:noProof/>
              </w:rPr>
              <w:t>六、表和数据添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2BA1E" w14:textId="38D0E176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90" w:history="1">
            <w:r w:rsidRPr="004D63D3">
              <w:rPr>
                <w:rStyle w:val="a6"/>
                <w:noProof/>
              </w:rPr>
              <w:t>七、数据库表导入相应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AF0BB" w14:textId="75FFF9C5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91" w:history="1">
            <w:r w:rsidRPr="004D63D3">
              <w:rPr>
                <w:rStyle w:val="a6"/>
                <w:noProof/>
              </w:rPr>
              <w:t>八、ORACLE中相关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21BFD" w14:textId="17C7FD2B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92" w:history="1">
            <w:r w:rsidRPr="004D63D3">
              <w:rPr>
                <w:rStyle w:val="a6"/>
                <w:noProof/>
              </w:rPr>
              <w:t>九、PL/SQL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87B86" w14:textId="0AA529FE" w:rsidR="001E1C71" w:rsidRDefault="001E1C7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572193" w:history="1">
            <w:r w:rsidRPr="004D63D3">
              <w:rPr>
                <w:rStyle w:val="a6"/>
                <w:noProof/>
              </w:rPr>
              <w:t>十、备份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72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673A8" w14:textId="70478983" w:rsidR="00D52701" w:rsidRDefault="00966F5F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  <w:p w14:paraId="5CDFB4EB" w14:textId="77777777" w:rsidR="00D52701" w:rsidRDefault="00D52701">
          <w:pPr>
            <w:rPr>
              <w:b/>
              <w:bCs/>
              <w:lang w:val="zh-CN"/>
            </w:rPr>
          </w:pPr>
        </w:p>
        <w:p w14:paraId="0D2C80C1" w14:textId="77777777" w:rsidR="00D52701" w:rsidRDefault="00D52701">
          <w:pPr>
            <w:rPr>
              <w:b/>
              <w:bCs/>
              <w:lang w:val="zh-CN"/>
            </w:rPr>
          </w:pPr>
        </w:p>
        <w:p w14:paraId="7F54165F" w14:textId="77777777" w:rsidR="00D52701" w:rsidRDefault="00D52701">
          <w:pPr>
            <w:rPr>
              <w:b/>
              <w:bCs/>
              <w:lang w:val="zh-CN"/>
            </w:rPr>
          </w:pPr>
        </w:p>
        <w:p w14:paraId="57EB256F" w14:textId="77777777" w:rsidR="00D52701" w:rsidRDefault="00D52701">
          <w:pPr>
            <w:rPr>
              <w:b/>
              <w:bCs/>
              <w:lang w:val="zh-CN"/>
            </w:rPr>
          </w:pPr>
        </w:p>
        <w:p w14:paraId="7307F4F4" w14:textId="77777777" w:rsidR="00D52701" w:rsidRDefault="00D52701">
          <w:pPr>
            <w:rPr>
              <w:b/>
              <w:bCs/>
              <w:lang w:val="zh-CN"/>
            </w:rPr>
          </w:pPr>
        </w:p>
        <w:p w14:paraId="134D287C" w14:textId="77777777" w:rsidR="00D52701" w:rsidRDefault="00D52701">
          <w:pPr>
            <w:rPr>
              <w:b/>
              <w:bCs/>
              <w:lang w:val="zh-CN"/>
            </w:rPr>
          </w:pPr>
        </w:p>
        <w:p w14:paraId="1216C9A2" w14:textId="77777777" w:rsidR="00D52701" w:rsidRDefault="00D52701">
          <w:pPr>
            <w:rPr>
              <w:b/>
              <w:bCs/>
              <w:lang w:val="zh-CN"/>
            </w:rPr>
          </w:pPr>
        </w:p>
        <w:p w14:paraId="0F420241" w14:textId="77777777" w:rsidR="00D52701" w:rsidRDefault="00D52701">
          <w:pPr>
            <w:rPr>
              <w:b/>
              <w:bCs/>
              <w:lang w:val="zh-CN"/>
            </w:rPr>
          </w:pPr>
        </w:p>
        <w:p w14:paraId="725D2624" w14:textId="77777777" w:rsidR="00D52701" w:rsidRDefault="00D52701">
          <w:pPr>
            <w:rPr>
              <w:b/>
              <w:bCs/>
              <w:lang w:val="zh-CN"/>
            </w:rPr>
          </w:pPr>
        </w:p>
        <w:p w14:paraId="7A8D2B8F" w14:textId="77777777" w:rsidR="00D52701" w:rsidRDefault="00D52701">
          <w:pPr>
            <w:rPr>
              <w:b/>
              <w:bCs/>
              <w:lang w:val="zh-CN"/>
            </w:rPr>
          </w:pPr>
        </w:p>
        <w:p w14:paraId="14CD1027" w14:textId="77777777" w:rsidR="00D52701" w:rsidRDefault="00D52701">
          <w:pPr>
            <w:rPr>
              <w:b/>
              <w:bCs/>
              <w:lang w:val="zh-CN"/>
            </w:rPr>
          </w:pPr>
        </w:p>
        <w:p w14:paraId="19F15DBF" w14:textId="77777777" w:rsidR="00D52701" w:rsidRDefault="00D52701">
          <w:pPr>
            <w:rPr>
              <w:b/>
              <w:bCs/>
              <w:lang w:val="zh-CN"/>
            </w:rPr>
          </w:pPr>
        </w:p>
        <w:p w14:paraId="5BA616FE" w14:textId="77777777" w:rsidR="00D52701" w:rsidRDefault="00D52701">
          <w:pPr>
            <w:rPr>
              <w:b/>
              <w:bCs/>
              <w:lang w:val="zh-CN"/>
            </w:rPr>
          </w:pPr>
        </w:p>
        <w:p w14:paraId="0DCCE75E" w14:textId="77777777" w:rsidR="00D52701" w:rsidRDefault="00D52701">
          <w:pPr>
            <w:rPr>
              <w:b/>
              <w:bCs/>
              <w:lang w:val="zh-CN"/>
            </w:rPr>
          </w:pPr>
        </w:p>
        <w:p w14:paraId="08D4B381" w14:textId="77777777" w:rsidR="00D52701" w:rsidRDefault="00D52701">
          <w:pPr>
            <w:rPr>
              <w:b/>
              <w:bCs/>
              <w:lang w:val="zh-CN"/>
            </w:rPr>
          </w:pPr>
        </w:p>
        <w:p w14:paraId="62F711BC" w14:textId="77777777" w:rsidR="00D52701" w:rsidRDefault="00D52701">
          <w:pPr>
            <w:rPr>
              <w:b/>
              <w:bCs/>
              <w:lang w:val="zh-CN"/>
            </w:rPr>
          </w:pPr>
        </w:p>
        <w:p w14:paraId="3B704A24" w14:textId="77777777" w:rsidR="00D52701" w:rsidRDefault="00D52701">
          <w:pPr>
            <w:rPr>
              <w:b/>
              <w:bCs/>
              <w:lang w:val="zh-CN"/>
            </w:rPr>
          </w:pPr>
        </w:p>
        <w:p w14:paraId="5DD90FAF" w14:textId="77777777" w:rsidR="00D52701" w:rsidRDefault="00D52701">
          <w:pPr>
            <w:rPr>
              <w:b/>
              <w:bCs/>
              <w:lang w:val="zh-CN"/>
            </w:rPr>
          </w:pPr>
        </w:p>
        <w:p w14:paraId="6B3B86C9" w14:textId="77777777" w:rsidR="00D52701" w:rsidRDefault="00D52701">
          <w:pPr>
            <w:rPr>
              <w:b/>
              <w:bCs/>
              <w:lang w:val="zh-CN"/>
            </w:rPr>
          </w:pPr>
        </w:p>
        <w:p w14:paraId="65AEC188" w14:textId="77777777" w:rsidR="00D52701" w:rsidRDefault="00D52701">
          <w:pPr>
            <w:rPr>
              <w:b/>
              <w:bCs/>
              <w:lang w:val="zh-CN"/>
            </w:rPr>
          </w:pPr>
        </w:p>
        <w:p w14:paraId="7C4369A0" w14:textId="77777777" w:rsidR="00D52701" w:rsidRDefault="00D52701">
          <w:pPr>
            <w:rPr>
              <w:b/>
              <w:bCs/>
              <w:lang w:val="zh-CN"/>
            </w:rPr>
          </w:pPr>
        </w:p>
        <w:p w14:paraId="41381C8E" w14:textId="77777777" w:rsidR="00D52701" w:rsidRDefault="00D52701">
          <w:pPr>
            <w:rPr>
              <w:b/>
              <w:bCs/>
              <w:lang w:val="zh-CN"/>
            </w:rPr>
          </w:pPr>
        </w:p>
        <w:p w14:paraId="20AC5020" w14:textId="77777777" w:rsidR="00D52701" w:rsidRDefault="00D52701">
          <w:pPr>
            <w:rPr>
              <w:b/>
              <w:bCs/>
              <w:lang w:val="zh-CN"/>
            </w:rPr>
          </w:pPr>
        </w:p>
        <w:p w14:paraId="0D8A9B9E" w14:textId="77777777" w:rsidR="00D52701" w:rsidRDefault="00D52701">
          <w:pPr>
            <w:rPr>
              <w:b/>
              <w:bCs/>
              <w:lang w:val="zh-CN"/>
            </w:rPr>
          </w:pPr>
        </w:p>
        <w:p w14:paraId="1980B486" w14:textId="77777777" w:rsidR="00D52701" w:rsidRDefault="00D52701">
          <w:pPr>
            <w:rPr>
              <w:b/>
              <w:bCs/>
              <w:lang w:val="zh-CN"/>
            </w:rPr>
          </w:pPr>
        </w:p>
        <w:p w14:paraId="799A2E07" w14:textId="77777777" w:rsidR="00D52701" w:rsidRDefault="007A34CC"/>
      </w:sdtContent>
    </w:sdt>
    <w:p w14:paraId="2AE4A8F9" w14:textId="29855793" w:rsidR="00D52701" w:rsidRDefault="001E1C71">
      <w:pPr>
        <w:pStyle w:val="3"/>
      </w:pPr>
      <w:bookmarkStart w:id="0" w:name="_Toc74572183"/>
      <w:r>
        <w:rPr>
          <w:rFonts w:hint="eastAsia"/>
        </w:rPr>
        <w:t>废物回收</w:t>
      </w:r>
      <w:r w:rsidR="00966F5F">
        <w:rPr>
          <w:rFonts w:hint="eastAsia"/>
        </w:rPr>
        <w:t>系统数据设计</w:t>
      </w:r>
      <w:bookmarkEnd w:id="0"/>
    </w:p>
    <w:p w14:paraId="213317A0" w14:textId="77777777" w:rsidR="00D52701" w:rsidRDefault="00966F5F">
      <w:pPr>
        <w:pStyle w:val="2"/>
      </w:pPr>
      <w:bookmarkStart w:id="1" w:name="_Toc74572184"/>
      <w:r>
        <w:rPr>
          <w:rFonts w:hint="eastAsia"/>
        </w:rPr>
        <w:t>一、引言</w:t>
      </w:r>
      <w:bookmarkEnd w:id="1"/>
    </w:p>
    <w:p w14:paraId="10EB5400" w14:textId="2264094D" w:rsidR="007A34CC" w:rsidRPr="007A34CC" w:rsidRDefault="007A34CC">
      <w:pPr>
        <w:pStyle w:val="a7"/>
        <w:ind w:left="420" w:firstLineChars="0" w:firstLine="0"/>
        <w:rPr>
          <w:rFonts w:hint="eastAsia"/>
        </w:rPr>
      </w:pPr>
      <w:r w:rsidRPr="007A34CC">
        <w:rPr>
          <w:rFonts w:hint="eastAsia"/>
        </w:rPr>
        <w:t>从资源回收产业链改造的角度去说，互联网取缔了“回收站点”，将零散的回收从业者个人统一起来，使旧物直接从用户家中到达回收基地（大型回收分拣处理企业），缩短了产业链流程以节约成本，包括单人、单点覆盖面的时间成本，运输成本、层层转手产生的二次成本。如果从规模上来说，在完全规模化以后，还能实现城市回收基地的取代，直接与再生产企业建立业务往来，这中间成本几乎为零。另一方面，如果旧物回收工具能够成功进入家庭或社区，成为一道入口，在这个方向上将更加具有想象力。</w:t>
      </w:r>
    </w:p>
    <w:p w14:paraId="5BF1E578" w14:textId="171FFA37" w:rsidR="00D52701" w:rsidRDefault="00966F5F">
      <w:pPr>
        <w:pStyle w:val="2"/>
      </w:pPr>
      <w:bookmarkStart w:id="2" w:name="_Toc74572185"/>
      <w:r>
        <w:rPr>
          <w:rFonts w:hint="eastAsia"/>
        </w:rPr>
        <w:t>二、</w:t>
      </w:r>
      <w:r w:rsidR="00FE323C" w:rsidRPr="00FE323C">
        <w:rPr>
          <w:rFonts w:hint="eastAsia"/>
        </w:rPr>
        <w:t>概念模型设计（</w:t>
      </w:r>
      <w:r w:rsidR="00FE323C" w:rsidRPr="00FE323C">
        <w:rPr>
          <w:rFonts w:hint="eastAsia"/>
        </w:rPr>
        <w:t>E-R</w:t>
      </w:r>
      <w:r w:rsidR="00FE323C" w:rsidRPr="00FE323C">
        <w:rPr>
          <w:rFonts w:hint="eastAsia"/>
        </w:rPr>
        <w:t>图）</w:t>
      </w:r>
      <w:bookmarkEnd w:id="2"/>
    </w:p>
    <w:p w14:paraId="07E87E9D" w14:textId="77777777" w:rsidR="00FE323C" w:rsidRDefault="00FE323C" w:rsidP="00FE323C">
      <w:pPr>
        <w:keepNext/>
      </w:pPr>
      <w:r>
        <w:rPr>
          <w:noProof/>
        </w:rPr>
        <w:drawing>
          <wp:inline distT="0" distB="0" distL="0" distR="0" wp14:anchorId="405DBDC5" wp14:editId="264B37FB">
            <wp:extent cx="5544185" cy="3749675"/>
            <wp:effectExtent l="0" t="0" r="0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374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17362" w14:textId="70E047AC" w:rsidR="00D52701" w:rsidRDefault="00FE323C" w:rsidP="00FE323C">
      <w:pPr>
        <w:pStyle w:val="a8"/>
        <w:jc w:val="center"/>
        <w:rPr>
          <w:szCs w:val="21"/>
        </w:rPr>
      </w:pPr>
      <w:r>
        <w:rPr>
          <w:rFonts w:hint="eastAsia"/>
        </w:rPr>
        <w:t>图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E-R</w:t>
      </w:r>
      <w:r>
        <w:rPr>
          <w:rFonts w:hint="eastAsia"/>
        </w:rPr>
        <w:t>模型</w:t>
      </w:r>
    </w:p>
    <w:p w14:paraId="6CF4CF42" w14:textId="7B4B0933" w:rsidR="00FE323C" w:rsidRDefault="00FE323C" w:rsidP="00A00ECE">
      <w:pPr>
        <w:pStyle w:val="2"/>
      </w:pPr>
      <w:bookmarkStart w:id="3" w:name="_Toc74572186"/>
      <w:r w:rsidRPr="00FE323C">
        <w:rPr>
          <w:rFonts w:hint="eastAsia"/>
        </w:rPr>
        <w:t>三、数据库表</w:t>
      </w:r>
      <w:bookmarkEnd w:id="3"/>
    </w:p>
    <w:p w14:paraId="71BBF4B4" w14:textId="0793E7F7" w:rsidR="00FE323C" w:rsidRDefault="00FE323C" w:rsidP="00FE323C">
      <w:pPr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3.1</w:t>
      </w:r>
      <w:r>
        <w:rPr>
          <w:rFonts w:ascii="宋体" w:hAnsi="宋体" w:cs="宋体" w:hint="eastAsia"/>
        </w:rPr>
        <w:t>订单表</w:t>
      </w:r>
      <w:r>
        <w:rPr>
          <w:rFonts w:ascii="宋体" w:hAnsi="宋体" w:cs="宋体" w:hint="eastAsia"/>
        </w:rPr>
        <w:t>（orders）</w:t>
      </w:r>
      <w:r>
        <w:rPr>
          <w:rFonts w:ascii="宋体" w:hAnsi="宋体" w:cs="宋体" w:hint="eastAsia"/>
        </w:rPr>
        <w:t>：</w:t>
      </w:r>
    </w:p>
    <w:p w14:paraId="08ACD73A" w14:textId="30ACC27C" w:rsidR="00FE323C" w:rsidRDefault="00FE323C" w:rsidP="00FE323C">
      <w:r>
        <w:lastRenderedPageBreak/>
        <w:fldChar w:fldCharType="begin"/>
      </w:r>
      <w:r>
        <w:instrText xml:space="preserve">INCLUDEPICTURE \d "https://docimg8.docs.qq.com/image/UVAMm4R8gwQApFChmzBDtw?w=701&amp;h=534" \* MERGEFORMATINET </w:instrText>
      </w:r>
      <w:r>
        <w:fldChar w:fldCharType="separate"/>
      </w:r>
      <w:r>
        <w:pict w14:anchorId="69C97C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2" o:spid="_x0000_i1027" type="#_x0000_t75" style="width:428pt;height:326pt;mso-wrap-style:square;mso-position-horizontal-relative:page;mso-position-vertical-relative:page">
            <v:imagedata r:id="rId11" r:href="rId12"/>
          </v:shape>
        </w:pict>
      </w:r>
      <w:r>
        <w:fldChar w:fldCharType="end"/>
      </w:r>
    </w:p>
    <w:p w14:paraId="6DA3B73F" w14:textId="3F4F74F0" w:rsidR="00FE323C" w:rsidRDefault="00FE323C" w:rsidP="00FE323C">
      <w:pPr>
        <w:snapToGrid w:val="0"/>
        <w:jc w:val="left"/>
        <w:rPr>
          <w:rFonts w:ascii="宋体" w:hAnsi="宋体"/>
          <w:color w:val="000000"/>
          <w:sz w:val="22"/>
          <w:szCs w:val="22"/>
        </w:rPr>
      </w:pPr>
      <w:r>
        <w:rPr>
          <w:rFonts w:ascii="宋体" w:hAnsi="宋体" w:hint="eastAsia"/>
          <w:color w:val="000000"/>
          <w:sz w:val="22"/>
          <w:szCs w:val="22"/>
        </w:rPr>
        <w:t>3.2</w:t>
      </w:r>
      <w:r>
        <w:rPr>
          <w:rFonts w:ascii="宋体" w:hAnsi="宋体"/>
          <w:color w:val="000000"/>
          <w:sz w:val="22"/>
          <w:szCs w:val="22"/>
        </w:rPr>
        <w:t>普通用户表</w:t>
      </w:r>
      <w:r>
        <w:rPr>
          <w:rFonts w:ascii="宋体" w:hAnsi="宋体" w:hint="eastAsia"/>
          <w:color w:val="000000"/>
          <w:sz w:val="22"/>
          <w:szCs w:val="22"/>
        </w:rPr>
        <w:t>(</w:t>
      </w:r>
      <w:r>
        <w:rPr>
          <w:rFonts w:ascii="宋体" w:hAnsi="宋体"/>
          <w:color w:val="000000"/>
          <w:sz w:val="22"/>
          <w:szCs w:val="22"/>
        </w:rPr>
        <w:t>user)</w:t>
      </w:r>
      <w:r>
        <w:rPr>
          <w:rFonts w:ascii="宋体" w:hAnsi="宋体"/>
          <w:color w:val="000000"/>
          <w:sz w:val="22"/>
          <w:szCs w:val="22"/>
        </w:rPr>
        <w:t>：</w:t>
      </w:r>
    </w:p>
    <w:p w14:paraId="3CB9E51F" w14:textId="210352C1" w:rsidR="00FE323C" w:rsidRDefault="00FE323C" w:rsidP="00FE323C">
      <w:pPr>
        <w:snapToGrid w:val="0"/>
        <w:ind w:firstLineChars="200" w:firstLine="480"/>
        <w:jc w:val="left"/>
        <w:rPr>
          <w:rFonts w:ascii="宋体" w:hAnsi="宋体"/>
          <w:color w:val="000000"/>
          <w:sz w:val="24"/>
        </w:rPr>
      </w:pPr>
      <w:r>
        <w:rPr>
          <w:rFonts w:ascii="宋体" w:hAnsi="宋体"/>
          <w:noProof/>
          <w:color w:val="000000"/>
          <w:sz w:val="24"/>
        </w:rPr>
        <w:drawing>
          <wp:inline distT="0" distB="0" distL="0" distR="0" wp14:anchorId="1E6D996D" wp14:editId="00037DF2">
            <wp:extent cx="4972050" cy="30480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AAC71" w14:textId="1DF76B80" w:rsidR="00FE323C" w:rsidRDefault="00FE323C" w:rsidP="00FE323C">
      <w:pPr>
        <w:snapToGrid w:val="0"/>
        <w:rPr>
          <w:rFonts w:ascii="宋体" w:hAnsi="宋体"/>
          <w:color w:val="000000"/>
          <w:sz w:val="22"/>
          <w:szCs w:val="22"/>
        </w:rPr>
      </w:pPr>
      <w:r>
        <w:rPr>
          <w:rFonts w:ascii="宋体" w:hAnsi="宋体" w:hint="eastAsia"/>
          <w:color w:val="000000"/>
          <w:sz w:val="22"/>
          <w:szCs w:val="22"/>
        </w:rPr>
        <w:t>3.3</w:t>
      </w:r>
      <w:r>
        <w:rPr>
          <w:rFonts w:ascii="宋体" w:hAnsi="宋体"/>
          <w:color w:val="000000"/>
          <w:sz w:val="22"/>
          <w:szCs w:val="22"/>
        </w:rPr>
        <w:t>回收员表</w:t>
      </w:r>
      <w:r>
        <w:rPr>
          <w:rFonts w:ascii="宋体" w:hAnsi="宋体" w:hint="eastAsia"/>
          <w:color w:val="000000"/>
          <w:sz w:val="22"/>
          <w:szCs w:val="22"/>
        </w:rPr>
        <w:t>(</w:t>
      </w:r>
      <w:r>
        <w:rPr>
          <w:rFonts w:ascii="宋体" w:hAnsi="宋体"/>
          <w:color w:val="000000"/>
          <w:sz w:val="22"/>
          <w:szCs w:val="22"/>
        </w:rPr>
        <w:t>collector)</w:t>
      </w:r>
      <w:r>
        <w:rPr>
          <w:rFonts w:ascii="宋体" w:hAnsi="宋体"/>
          <w:color w:val="000000"/>
          <w:sz w:val="22"/>
          <w:szCs w:val="22"/>
        </w:rPr>
        <w:t>：</w:t>
      </w:r>
    </w:p>
    <w:p w14:paraId="69D62B43" w14:textId="56D52C68" w:rsidR="00FE323C" w:rsidRDefault="00FE323C" w:rsidP="00FE323C">
      <w:pPr>
        <w:snapToGrid w:val="0"/>
        <w:ind w:firstLineChars="200" w:firstLine="480"/>
        <w:rPr>
          <w:rFonts w:ascii="宋体" w:hAnsi="宋体"/>
          <w:color w:val="000000"/>
          <w:sz w:val="24"/>
        </w:rPr>
      </w:pPr>
      <w:r>
        <w:rPr>
          <w:rFonts w:ascii="宋体" w:hAnsi="宋体"/>
          <w:noProof/>
          <w:color w:val="000000"/>
          <w:sz w:val="24"/>
        </w:rPr>
        <w:lastRenderedPageBreak/>
        <w:drawing>
          <wp:inline distT="0" distB="0" distL="0" distR="0" wp14:anchorId="3EB735E0" wp14:editId="26744DB0">
            <wp:extent cx="5505450" cy="30670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3E430" w14:textId="518B8FDA" w:rsidR="00FE323C" w:rsidRDefault="00FE323C" w:rsidP="00FE323C">
      <w:pPr>
        <w:snapToGrid w:val="0"/>
        <w:rPr>
          <w:rFonts w:ascii="宋体" w:hAnsi="宋体"/>
          <w:color w:val="000000"/>
          <w:sz w:val="22"/>
          <w:szCs w:val="22"/>
        </w:rPr>
      </w:pPr>
      <w:r>
        <w:rPr>
          <w:rFonts w:ascii="宋体" w:hAnsi="宋体" w:hint="eastAsia"/>
          <w:color w:val="000000"/>
          <w:sz w:val="22"/>
          <w:szCs w:val="22"/>
        </w:rPr>
        <w:t>3.4</w:t>
      </w:r>
      <w:r>
        <w:rPr>
          <w:rFonts w:ascii="宋体" w:hAnsi="宋体"/>
          <w:color w:val="000000"/>
          <w:sz w:val="22"/>
          <w:szCs w:val="22"/>
        </w:rPr>
        <w:t>转账信息表</w:t>
      </w:r>
      <w:r>
        <w:rPr>
          <w:rFonts w:ascii="宋体" w:hAnsi="宋体" w:hint="eastAsia"/>
          <w:color w:val="000000"/>
          <w:sz w:val="22"/>
          <w:szCs w:val="22"/>
        </w:rPr>
        <w:t>(</w:t>
      </w:r>
      <w:r>
        <w:rPr>
          <w:rFonts w:ascii="宋体" w:hAnsi="宋体"/>
          <w:color w:val="000000"/>
          <w:sz w:val="22"/>
          <w:szCs w:val="22"/>
        </w:rPr>
        <w:t>pay)</w:t>
      </w:r>
      <w:r>
        <w:rPr>
          <w:rFonts w:ascii="宋体" w:hAnsi="宋体"/>
          <w:color w:val="000000"/>
          <w:sz w:val="22"/>
          <w:szCs w:val="22"/>
        </w:rPr>
        <w:t>：</w:t>
      </w:r>
    </w:p>
    <w:p w14:paraId="7765E09F" w14:textId="5ECC8FD8" w:rsidR="00FE323C" w:rsidRDefault="00FE323C" w:rsidP="00FE323C">
      <w:pPr>
        <w:snapToGrid w:val="0"/>
        <w:ind w:firstLineChars="200" w:firstLine="480"/>
        <w:rPr>
          <w:rFonts w:ascii="宋体" w:hAnsi="宋体"/>
          <w:color w:val="000000"/>
          <w:sz w:val="24"/>
        </w:rPr>
      </w:pPr>
      <w:r>
        <w:rPr>
          <w:rFonts w:ascii="宋体" w:hAnsi="宋体"/>
          <w:noProof/>
          <w:color w:val="000000"/>
          <w:sz w:val="24"/>
        </w:rPr>
        <w:drawing>
          <wp:inline distT="0" distB="0" distL="0" distR="0" wp14:anchorId="7CC951CB" wp14:editId="558808F5">
            <wp:extent cx="5544185" cy="190627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8B141" w14:textId="7B50D063" w:rsidR="00FE323C" w:rsidRDefault="00FE323C" w:rsidP="00FE323C">
      <w:pPr>
        <w:rPr>
          <w:rFonts w:hint="eastAsia"/>
        </w:rPr>
      </w:pPr>
      <w:r>
        <w:rPr>
          <w:rFonts w:hint="eastAsia"/>
        </w:rPr>
        <w:t>3.5</w:t>
      </w:r>
      <w:r>
        <w:rPr>
          <w:rFonts w:hint="eastAsia"/>
        </w:rPr>
        <w:t>管理员</w:t>
      </w:r>
      <w:r>
        <w:rPr>
          <w:rFonts w:hint="eastAsia"/>
        </w:rPr>
        <w:t>admin</w:t>
      </w:r>
      <w:r>
        <w:rPr>
          <w:rFonts w:hint="eastAsia"/>
        </w:rPr>
        <w:t>表</w:t>
      </w:r>
      <w:r>
        <w:rPr>
          <w:rFonts w:hint="eastAsia"/>
        </w:rPr>
        <w:t>:</w:t>
      </w:r>
    </w:p>
    <w:p w14:paraId="1214C4C3" w14:textId="128C5A4F" w:rsidR="00FE323C" w:rsidRDefault="00FE323C" w:rsidP="00FE323C">
      <w:r>
        <w:rPr>
          <w:noProof/>
        </w:rPr>
        <w:drawing>
          <wp:inline distT="0" distB="0" distL="0" distR="0" wp14:anchorId="03C42554" wp14:editId="18BC8022">
            <wp:extent cx="5276850" cy="1228725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0F1264F" w14:textId="721A703D" w:rsidR="00FE323C" w:rsidRDefault="00FE323C" w:rsidP="00FE323C">
      <w:pPr>
        <w:rPr>
          <w:rFonts w:hint="eastAsia"/>
        </w:rPr>
      </w:pPr>
      <w:r>
        <w:rPr>
          <w:rFonts w:hint="eastAsia"/>
        </w:rPr>
        <w:t>3.6</w:t>
      </w:r>
      <w:r>
        <w:rPr>
          <w:rFonts w:hint="eastAsia"/>
        </w:rPr>
        <w:t>废物</w:t>
      </w:r>
      <w:r>
        <w:rPr>
          <w:rFonts w:hint="eastAsia"/>
        </w:rPr>
        <w:t>rubbish</w:t>
      </w:r>
      <w:r>
        <w:rPr>
          <w:rFonts w:hint="eastAsia"/>
        </w:rPr>
        <w:t>表</w:t>
      </w:r>
      <w:r>
        <w:rPr>
          <w:rFonts w:hint="eastAsia"/>
        </w:rPr>
        <w:t>:</w:t>
      </w:r>
    </w:p>
    <w:p w14:paraId="0E5757F4" w14:textId="68ED9587" w:rsidR="00FE323C" w:rsidRDefault="00FE323C" w:rsidP="00FE323C">
      <w:r>
        <w:rPr>
          <w:noProof/>
        </w:rPr>
        <w:lastRenderedPageBreak/>
        <w:drawing>
          <wp:inline distT="0" distB="0" distL="0" distR="0" wp14:anchorId="4274ABD7" wp14:editId="32685E12">
            <wp:extent cx="5276850" cy="200025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FB8CA31" w14:textId="77777777" w:rsidR="00FE323C" w:rsidRPr="00FE323C" w:rsidRDefault="00FE323C" w:rsidP="00A00ECE">
      <w:pPr>
        <w:pStyle w:val="2"/>
      </w:pPr>
      <w:bookmarkStart w:id="4" w:name="_Toc74572187"/>
      <w:r w:rsidRPr="00FE323C">
        <w:rPr>
          <w:rFonts w:hint="eastAsia"/>
        </w:rPr>
        <w:t>四、</w:t>
      </w:r>
      <w:r w:rsidRPr="00FE323C">
        <w:t>创建表空间</w:t>
      </w:r>
      <w:bookmarkEnd w:id="4"/>
    </w:p>
    <w:p w14:paraId="1F31AC38" w14:textId="4FC9CDCD" w:rsidR="00FE323C" w:rsidRDefault="00FE323C" w:rsidP="00FE323C">
      <w:pPr>
        <w:pStyle w:val="4"/>
      </w:pPr>
      <w:r>
        <w:t>space_</w:t>
      </w:r>
      <w:r>
        <w:t>echo_no1</w:t>
      </w:r>
    </w:p>
    <w:p w14:paraId="4FA8A1E8" w14:textId="60DE7DC2" w:rsidR="00FE323C" w:rsidRDefault="00FE323C" w:rsidP="00FE323C">
      <w:pPr>
        <w:pStyle w:val="SourceCode"/>
      </w:pPr>
      <w:r>
        <w:t>Create Tablespace space_</w:t>
      </w:r>
      <w:r w:rsidR="00963547">
        <w:t>echo_no1</w:t>
      </w:r>
      <w:r>
        <w:br/>
        <w:t>datafile</w:t>
      </w:r>
      <w:r>
        <w:br/>
        <w:t>'/home/oracle/app/oracle/oradata/orcl/pdborcl/pdbtest_</w:t>
      </w:r>
      <w:r w:rsidR="00963547">
        <w:t>echo_no1</w:t>
      </w:r>
      <w:r>
        <w:t>_1.dbf'</w:t>
      </w:r>
      <w:r>
        <w:br/>
        <w:t xml:space="preserve">  SIZE 100M AUTOEXTEND ON NEXT 256M MAXSIZE UNLIMITED,</w:t>
      </w:r>
      <w:r>
        <w:br/>
        <w:t>'/home/oracle/app/oracle/oradata/orcl/pdborcl/pdbtest_</w:t>
      </w:r>
      <w:r w:rsidR="00963547">
        <w:t>echo_no1</w:t>
      </w:r>
      <w:r>
        <w:t>_2.dbf'</w:t>
      </w:r>
      <w:r>
        <w:br/>
        <w:t xml:space="preserve">  SIZE 100M AUTOEXTEND ON NEXT 256M MAXSIZE UNLIMITED</w:t>
      </w:r>
      <w:r>
        <w:br/>
        <w:t>EXTENT MANAGEMENT LOCAL SEGMENT SPACE MANAGEMENT AUTO;</w:t>
      </w:r>
      <w:r>
        <w:br/>
      </w:r>
    </w:p>
    <w:p w14:paraId="135818A7" w14:textId="1784F95A" w:rsidR="00FE323C" w:rsidRDefault="00FE323C" w:rsidP="00FE323C">
      <w:pPr>
        <w:pStyle w:val="4"/>
      </w:pPr>
      <w:r>
        <w:t>space_</w:t>
      </w:r>
      <w:r>
        <w:t>echo_no2</w:t>
      </w:r>
    </w:p>
    <w:p w14:paraId="35B66A34" w14:textId="24359CF1" w:rsidR="00FE323C" w:rsidRDefault="00FE323C" w:rsidP="00FE323C">
      <w:pPr>
        <w:pStyle w:val="SourceCode"/>
      </w:pPr>
      <w:r>
        <w:t>Create Tablespace space_echo_no2</w:t>
      </w:r>
      <w:r>
        <w:br/>
        <w:t>datafile</w:t>
      </w:r>
      <w:r>
        <w:br/>
        <w:t>'/home/oracle/app/oracle/oradata/orcl/pdborcl/pdbtest_</w:t>
      </w:r>
      <w:r w:rsidR="00963547">
        <w:t>echo_no2</w:t>
      </w:r>
      <w:r>
        <w:t>_1.dbf'</w:t>
      </w:r>
      <w:r>
        <w:br/>
        <w:t xml:space="preserve">  SIZE 100M AUTOEXTEND ON NEXT 256M MAXSIZE UNLIMITED,</w:t>
      </w:r>
      <w:r>
        <w:br/>
        <w:t>'/home/oracle/app/oracle/oradata/orcl/pdborcl/pdbtest_</w:t>
      </w:r>
      <w:r w:rsidR="00963547">
        <w:t>echo_no2</w:t>
      </w:r>
      <w:r>
        <w:t>_2.dbf'</w:t>
      </w:r>
      <w:r>
        <w:br/>
        <w:t xml:space="preserve">  SIZE 100M AUTOEXTEND ON NEXT 256M MAXSIZE UNLIMITED</w:t>
      </w:r>
      <w:r>
        <w:br/>
        <w:t>EXTENT MANAGEMENT LOCAL SEGMENT SPACE MANAGEMENT AUTO;</w:t>
      </w:r>
      <w:r>
        <w:br/>
      </w:r>
    </w:p>
    <w:p w14:paraId="246C6B1E" w14:textId="77777777" w:rsidR="00963547" w:rsidRPr="00963547" w:rsidRDefault="00963547" w:rsidP="00A00ECE">
      <w:pPr>
        <w:pStyle w:val="2"/>
      </w:pPr>
      <w:bookmarkStart w:id="5" w:name="_Toc74572188"/>
      <w:r w:rsidRPr="00963547">
        <w:rPr>
          <w:rFonts w:hint="eastAsia"/>
        </w:rPr>
        <w:t>五、</w:t>
      </w:r>
      <w:r w:rsidRPr="00963547">
        <w:t xml:space="preserve"> </w:t>
      </w:r>
      <w:r w:rsidRPr="00963547">
        <w:t>创建角色及用户</w:t>
      </w:r>
      <w:bookmarkEnd w:id="5"/>
    </w:p>
    <w:p w14:paraId="6E562082" w14:textId="5834B7A3" w:rsidR="00963547" w:rsidRDefault="00963547" w:rsidP="00963547">
      <w:r>
        <w:t>用户默认使用表空间</w:t>
      </w:r>
      <w:r>
        <w:t xml:space="preserve"> </w:t>
      </w:r>
      <w:r>
        <w:t>space_echo_no1</w:t>
      </w:r>
    </w:p>
    <w:p w14:paraId="792A076B" w14:textId="77777777" w:rsidR="00963547" w:rsidRDefault="00963547" w:rsidP="00963547">
      <w:pPr>
        <w:pStyle w:val="4"/>
      </w:pPr>
      <w:r>
        <w:t>创建第一个角色和用户</w:t>
      </w:r>
    </w:p>
    <w:p w14:paraId="5C6B9F29" w14:textId="3920B243" w:rsidR="00963547" w:rsidRDefault="00963547" w:rsidP="00963547">
      <w:pPr>
        <w:widowControl/>
        <w:numPr>
          <w:ilvl w:val="0"/>
          <w:numId w:val="1"/>
        </w:numPr>
        <w:jc w:val="left"/>
      </w:pPr>
      <w:r>
        <w:t>创建角色</w:t>
      </w:r>
      <w:r>
        <w:t xml:space="preserve"> </w:t>
      </w:r>
      <w:r>
        <w:t>ql1</w:t>
      </w:r>
      <w:r>
        <w:t xml:space="preserve"> </w:t>
      </w:r>
      <w:r>
        <w:t>将</w:t>
      </w:r>
      <w:r>
        <w:t xml:space="preserve"> connect,resource,create view </w:t>
      </w:r>
      <w:r>
        <w:t>授权给</w:t>
      </w:r>
      <w:r>
        <w:t xml:space="preserve"> </w:t>
      </w:r>
      <w:r>
        <w:t>ql1</w:t>
      </w:r>
    </w:p>
    <w:p w14:paraId="27C5DB83" w14:textId="56F6B653" w:rsidR="00963547" w:rsidRDefault="00963547" w:rsidP="00963547">
      <w:pPr>
        <w:widowControl/>
        <w:numPr>
          <w:ilvl w:val="0"/>
          <w:numId w:val="1"/>
        </w:numPr>
        <w:jc w:val="left"/>
      </w:pPr>
      <w:r>
        <w:lastRenderedPageBreak/>
        <w:t>创建用户</w:t>
      </w:r>
      <w:r>
        <w:t xml:space="preserve"> </w:t>
      </w:r>
      <w:r>
        <w:t>ql1_1</w:t>
      </w:r>
    </w:p>
    <w:p w14:paraId="6C82EE7A" w14:textId="23FC4CBA" w:rsidR="00963547" w:rsidRDefault="00963547" w:rsidP="00963547">
      <w:pPr>
        <w:widowControl/>
        <w:numPr>
          <w:ilvl w:val="0"/>
          <w:numId w:val="1"/>
        </w:numPr>
        <w:jc w:val="left"/>
      </w:pPr>
      <w:r>
        <w:t>分配</w:t>
      </w:r>
      <w:r>
        <w:t xml:space="preserve"> 60M </w:t>
      </w:r>
      <w:r>
        <w:t>空间给</w:t>
      </w:r>
      <w:r>
        <w:t xml:space="preserve"> </w:t>
      </w:r>
      <w:r>
        <w:t>ql1_1</w:t>
      </w:r>
      <w:r>
        <w:t xml:space="preserve"> </w:t>
      </w:r>
      <w:r>
        <w:t>并将角色</w:t>
      </w:r>
      <w:r>
        <w:t xml:space="preserve"> </w:t>
      </w:r>
      <w:r>
        <w:t>ql1</w:t>
      </w:r>
      <w:r>
        <w:t xml:space="preserve"> </w:t>
      </w:r>
      <w:r>
        <w:t>授权给用户</w:t>
      </w:r>
      <w:r>
        <w:t xml:space="preserve"> </w:t>
      </w:r>
      <w:r>
        <w:t>ql1_1</w:t>
      </w:r>
    </w:p>
    <w:p w14:paraId="7603BFDE" w14:textId="010E1036" w:rsidR="00963547" w:rsidRDefault="00963547" w:rsidP="00963547">
      <w:pPr>
        <w:pStyle w:val="SourceCode"/>
      </w:pPr>
      <w:r>
        <w:t xml:space="preserve">CREATE ROLE </w:t>
      </w:r>
      <w:r>
        <w:t>ql1</w:t>
      </w:r>
      <w:r>
        <w:t>;</w:t>
      </w:r>
      <w:r>
        <w:br/>
        <w:t xml:space="preserve">GRANT connect,resource,CREATE VIEW TO </w:t>
      </w:r>
      <w:r>
        <w:t>ql1</w:t>
      </w:r>
      <w:r>
        <w:t>;</w:t>
      </w:r>
      <w:r>
        <w:br/>
        <w:t xml:space="preserve">CREATE USER </w:t>
      </w:r>
      <w:r>
        <w:t>ql1_1</w:t>
      </w:r>
      <w:r>
        <w:t xml:space="preserve"> IDENTIFIED BY 123 DEFAULT TABLESPACE </w:t>
      </w:r>
      <w:r>
        <w:t>space_echo_no1</w:t>
      </w:r>
      <w:r>
        <w:t xml:space="preserve"> TEMPORARY TABLESPACE temp;</w:t>
      </w:r>
      <w:r>
        <w:br/>
        <w:t xml:space="preserve">ALTER USER </w:t>
      </w:r>
      <w:r>
        <w:t>ql1_1</w:t>
      </w:r>
      <w:r>
        <w:t xml:space="preserve"> QUOTA 60M ON </w:t>
      </w:r>
      <w:r>
        <w:t>space_echo_no1</w:t>
      </w:r>
      <w:r>
        <w:t>;</w:t>
      </w:r>
      <w:r>
        <w:br/>
        <w:t xml:space="preserve">GRANT </w:t>
      </w:r>
      <w:r>
        <w:t>ql1</w:t>
      </w:r>
      <w:r>
        <w:t xml:space="preserve"> TO </w:t>
      </w:r>
      <w:r>
        <w:t>ql1_1</w:t>
      </w:r>
      <w:r>
        <w:t>;</w:t>
      </w:r>
      <w:r>
        <w:br/>
      </w:r>
    </w:p>
    <w:p w14:paraId="08E4AA1A" w14:textId="1390A044" w:rsidR="00963547" w:rsidRDefault="00963547" w:rsidP="00963547"/>
    <w:p w14:paraId="475E6410" w14:textId="77777777" w:rsidR="00963547" w:rsidRDefault="00963547" w:rsidP="00963547">
      <w:pPr>
        <w:pStyle w:val="4"/>
      </w:pPr>
      <w:r>
        <w:t>创建第二个角色和用户</w:t>
      </w:r>
    </w:p>
    <w:p w14:paraId="0B3191A2" w14:textId="598BC03A" w:rsidR="00963547" w:rsidRDefault="00963547" w:rsidP="00963547">
      <w:pPr>
        <w:widowControl/>
        <w:numPr>
          <w:ilvl w:val="0"/>
          <w:numId w:val="1"/>
        </w:numPr>
        <w:jc w:val="left"/>
      </w:pPr>
      <w:r>
        <w:t>创建角色</w:t>
      </w:r>
      <w:r>
        <w:t xml:space="preserve"> ql2</w:t>
      </w:r>
      <w:r>
        <w:t>，将</w:t>
      </w:r>
      <w:r>
        <w:t xml:space="preserve"> connect,resource </w:t>
      </w:r>
      <w:r>
        <w:t>权限给</w:t>
      </w:r>
      <w:r>
        <w:t xml:space="preserve"> ql2</w:t>
      </w:r>
    </w:p>
    <w:p w14:paraId="07ACA2D6" w14:textId="5CC1A0AC" w:rsidR="00963547" w:rsidRDefault="00963547" w:rsidP="00963547">
      <w:pPr>
        <w:widowControl/>
        <w:numPr>
          <w:ilvl w:val="0"/>
          <w:numId w:val="1"/>
        </w:numPr>
        <w:jc w:val="left"/>
      </w:pPr>
      <w:r>
        <w:t>创建用户</w:t>
      </w:r>
      <w:r>
        <w:t xml:space="preserve"> </w:t>
      </w:r>
      <w:r>
        <w:t>ql1_2</w:t>
      </w:r>
    </w:p>
    <w:p w14:paraId="04EF9AF3" w14:textId="2399D056" w:rsidR="00963547" w:rsidRDefault="00963547" w:rsidP="00963547">
      <w:pPr>
        <w:widowControl/>
        <w:numPr>
          <w:ilvl w:val="0"/>
          <w:numId w:val="1"/>
        </w:numPr>
        <w:jc w:val="left"/>
      </w:pPr>
      <w:r>
        <w:t>分配</w:t>
      </w:r>
      <w:r>
        <w:t xml:space="preserve"> 60M </w:t>
      </w:r>
      <w:r>
        <w:t>空间给</w:t>
      </w:r>
      <w:r>
        <w:t xml:space="preserve"> </w:t>
      </w:r>
      <w:r>
        <w:t>ql1_2</w:t>
      </w:r>
      <w:r>
        <w:t xml:space="preserve"> </w:t>
      </w:r>
      <w:r>
        <w:t>并将角色</w:t>
      </w:r>
      <w:r>
        <w:t xml:space="preserve"> qhl2 </w:t>
      </w:r>
      <w:r>
        <w:t>授权给用户</w:t>
      </w:r>
      <w:r>
        <w:t xml:space="preserve"> </w:t>
      </w:r>
      <w:r>
        <w:t>ql1_2</w:t>
      </w:r>
    </w:p>
    <w:p w14:paraId="6EADD913" w14:textId="0C3BAB23" w:rsidR="00FE323C" w:rsidRPr="00FE323C" w:rsidRDefault="00963547" w:rsidP="00963547">
      <w:pPr>
        <w:rPr>
          <w:rFonts w:hint="eastAsia"/>
        </w:rPr>
      </w:pPr>
      <w:r>
        <w:t>CREATE ROLE qhl2;</w:t>
      </w:r>
      <w:r>
        <w:br/>
        <w:t>GRANT connect,resource TO qhl2;</w:t>
      </w:r>
      <w:r>
        <w:br/>
        <w:t xml:space="preserve">CREATE USER </w:t>
      </w:r>
      <w:r>
        <w:t>ql1_2</w:t>
      </w:r>
      <w:r>
        <w:t xml:space="preserve"> IDENTIFIED BY 123 DEFAULT TABLESPACE </w:t>
      </w:r>
      <w:r>
        <w:t>space_echo_no1</w:t>
      </w:r>
      <w:r>
        <w:t xml:space="preserve"> TEMPORARY TABLESPACE temp;</w:t>
      </w:r>
      <w:r>
        <w:br/>
        <w:t xml:space="preserve">ALTER USER </w:t>
      </w:r>
      <w:r>
        <w:t>ql1_2</w:t>
      </w:r>
      <w:r>
        <w:t xml:space="preserve"> QUOTA 60M ON </w:t>
      </w:r>
      <w:r>
        <w:t>space_echo_no1</w:t>
      </w:r>
      <w:r>
        <w:t>;</w:t>
      </w:r>
      <w:r>
        <w:br/>
        <w:t xml:space="preserve">GRANT qhl2 TO </w:t>
      </w:r>
      <w:r>
        <w:t>ql1_2</w:t>
      </w:r>
      <w:r>
        <w:t>;</w:t>
      </w:r>
    </w:p>
    <w:p w14:paraId="5F7CC26C" w14:textId="402C08B8" w:rsidR="00D52701" w:rsidRDefault="00A00ECE">
      <w:pPr>
        <w:pStyle w:val="2"/>
      </w:pPr>
      <w:bookmarkStart w:id="6" w:name="_Toc74572189"/>
      <w:r>
        <w:rPr>
          <w:rFonts w:hint="eastAsia"/>
        </w:rPr>
        <w:t>六</w:t>
      </w:r>
      <w:r w:rsidR="00966F5F">
        <w:rPr>
          <w:rFonts w:hint="eastAsia"/>
        </w:rPr>
        <w:t>、表和数据添加</w:t>
      </w:r>
      <w:bookmarkEnd w:id="6"/>
    </w:p>
    <w:p w14:paraId="1A928E5D" w14:textId="77777777" w:rsidR="00D52701" w:rsidRDefault="00966F5F" w:rsidP="00A00ECE">
      <w:r>
        <w:rPr>
          <w:rFonts w:hint="eastAsia"/>
        </w:rPr>
        <w:t>如下是本次数据库的建表</w:t>
      </w:r>
      <w:r>
        <w:rPr>
          <w:rFonts w:hint="eastAsia"/>
        </w:rPr>
        <w:t>sql</w:t>
      </w:r>
      <w:r>
        <w:rPr>
          <w:rFonts w:hint="eastAsia"/>
        </w:rPr>
        <w:t>，使用的是</w:t>
      </w:r>
      <w:r>
        <w:rPr>
          <w:rFonts w:hint="eastAsia"/>
        </w:rPr>
        <w:t>pl/sql</w:t>
      </w:r>
      <w:r>
        <w:rPr>
          <w:rFonts w:hint="eastAsia"/>
        </w:rPr>
        <w:t>语言写的一个文件。</w:t>
      </w:r>
    </w:p>
    <w:p w14:paraId="036C4A80" w14:textId="77777777" w:rsidR="00D52701" w:rsidRDefault="00966F5F">
      <w:r>
        <w:rPr>
          <w:rFonts w:hint="eastAsia"/>
        </w:rPr>
        <w:t>在建表之前应该判断数据库中是否有该表的存在，如果有删除，如果没有，则执行建表语句。</w:t>
      </w:r>
    </w:p>
    <w:p w14:paraId="6C72B344" w14:textId="77777777" w:rsidR="00D52701" w:rsidRDefault="00966F5F">
      <w:r>
        <w:rPr>
          <w:rFonts w:hint="eastAsia"/>
        </w:rPr>
        <w:t>这里使用的是查找该表中的数据条数，来判断是是否有表，然后执行</w:t>
      </w:r>
      <w:r>
        <w:rPr>
          <w:rFonts w:hint="eastAsia"/>
        </w:rPr>
        <w:t>drop</w:t>
      </w:r>
      <w:r>
        <w:t xml:space="preserve"> </w:t>
      </w:r>
      <w:r>
        <w:rPr>
          <w:rFonts w:hint="eastAsia"/>
        </w:rPr>
        <w:t>table</w:t>
      </w:r>
      <w:r>
        <w:t xml:space="preserve"> </w:t>
      </w:r>
      <w:r>
        <w:rPr>
          <w:rFonts w:hint="eastAsia"/>
        </w:rPr>
        <w:t>来删除表。</w:t>
      </w:r>
      <w:r>
        <w:t>D</w:t>
      </w:r>
      <w:r>
        <w:rPr>
          <w:rFonts w:hint="eastAsia"/>
        </w:rPr>
        <w:t>eclare</w:t>
      </w:r>
      <w:r>
        <w:rPr>
          <w:rFonts w:hint="eastAsia"/>
        </w:rPr>
        <w:t>表示申明，</w:t>
      </w:r>
      <w:r>
        <w:rPr>
          <w:rFonts w:hint="eastAsia"/>
        </w:rPr>
        <w:t>begin</w:t>
      </w:r>
      <w:r>
        <w:rPr>
          <w:rFonts w:hint="eastAsia"/>
        </w:rPr>
        <w:t>表示执行开始，需要在结尾加上</w:t>
      </w:r>
      <w:r>
        <w:rPr>
          <w:rFonts w:hint="eastAsia"/>
        </w:rPr>
        <w:t>end</w:t>
      </w:r>
      <w:r>
        <w:rPr>
          <w:rFonts w:hint="eastAsia"/>
        </w:rPr>
        <w:t>；</w:t>
      </w:r>
      <w:r>
        <w:rPr>
          <w:rFonts w:hint="eastAsia"/>
        </w:rPr>
        <w:t>/</w:t>
      </w:r>
      <w:r>
        <w:t xml:space="preserve"> </w:t>
      </w:r>
      <w:r>
        <w:rPr>
          <w:rFonts w:hint="eastAsia"/>
        </w:rPr>
        <w:t>表示执行以上所有代码。</w:t>
      </w:r>
    </w:p>
    <w:p w14:paraId="07541C56" w14:textId="77777777" w:rsidR="00D52701" w:rsidRDefault="00966F5F">
      <w:r>
        <w:t>declare</w:t>
      </w:r>
    </w:p>
    <w:p w14:paraId="40CFC09F" w14:textId="77777777" w:rsidR="00D52701" w:rsidRDefault="00966F5F">
      <w:r>
        <w:t xml:space="preserve">      num   number;</w:t>
      </w:r>
    </w:p>
    <w:p w14:paraId="7D1D6222" w14:textId="77777777" w:rsidR="00D52701" w:rsidRDefault="00966F5F">
      <w:r>
        <w:t>begin</w:t>
      </w:r>
    </w:p>
    <w:p w14:paraId="6B4AB267" w14:textId="7E47895F" w:rsidR="00D52701" w:rsidRDefault="00966F5F">
      <w:r>
        <w:t xml:space="preserve">      select count(1) into num from user_tables where TABLE_NAME = '</w:t>
      </w:r>
      <w:r w:rsidR="00603ECB">
        <w:t>RUBBISH</w:t>
      </w:r>
      <w:r>
        <w:t>';</w:t>
      </w:r>
    </w:p>
    <w:p w14:paraId="2BAB0398" w14:textId="77777777" w:rsidR="00D52701" w:rsidRDefault="00966F5F">
      <w:r>
        <w:t xml:space="preserve">      if   num=1   then</w:t>
      </w:r>
    </w:p>
    <w:p w14:paraId="5AB5A087" w14:textId="2A1F93DB" w:rsidR="00D52701" w:rsidRDefault="00966F5F">
      <w:r>
        <w:t xml:space="preserve">          execute immediate 'drop table </w:t>
      </w:r>
      <w:r w:rsidR="00603ECB">
        <w:t>RUBBISH</w:t>
      </w:r>
      <w:r>
        <w:t xml:space="preserve"> cascade constraints PURGE';</w:t>
      </w:r>
    </w:p>
    <w:p w14:paraId="04DC51BC" w14:textId="77777777" w:rsidR="00D52701" w:rsidRDefault="00966F5F">
      <w:r>
        <w:t xml:space="preserve">      end   if;</w:t>
      </w:r>
    </w:p>
    <w:p w14:paraId="133841FC" w14:textId="77777777" w:rsidR="00D52701" w:rsidRDefault="00966F5F">
      <w:r>
        <w:t xml:space="preserve">      </w:t>
      </w:r>
    </w:p>
    <w:p w14:paraId="70482C39" w14:textId="10C3749A" w:rsidR="00D52701" w:rsidRDefault="00966F5F">
      <w:r>
        <w:t xml:space="preserve">      select count(1) into num from user_tables where TABLE_NAME = '</w:t>
      </w:r>
      <w:r w:rsidR="00603ECB">
        <w:t>RUBBISH</w:t>
      </w:r>
      <w:r>
        <w:t>';</w:t>
      </w:r>
    </w:p>
    <w:p w14:paraId="1BD57215" w14:textId="77777777" w:rsidR="00D52701" w:rsidRDefault="00966F5F">
      <w:r>
        <w:t xml:space="preserve">      if   num=1   then</w:t>
      </w:r>
    </w:p>
    <w:p w14:paraId="66864E58" w14:textId="355CFA42" w:rsidR="00D52701" w:rsidRDefault="00966F5F">
      <w:r>
        <w:t xml:space="preserve">          execute immediate 'drop table </w:t>
      </w:r>
      <w:r w:rsidR="00603ECB">
        <w:t>RUBBISH</w:t>
      </w:r>
      <w:r>
        <w:t xml:space="preserve"> cascade constraints PURGE';</w:t>
      </w:r>
    </w:p>
    <w:p w14:paraId="49786115" w14:textId="77777777" w:rsidR="00D52701" w:rsidRDefault="00966F5F">
      <w:r>
        <w:t xml:space="preserve">      end   if;</w:t>
      </w:r>
    </w:p>
    <w:p w14:paraId="2A3137AD" w14:textId="77777777" w:rsidR="00D52701" w:rsidRDefault="00966F5F">
      <w:r>
        <w:t xml:space="preserve">      </w:t>
      </w:r>
    </w:p>
    <w:p w14:paraId="3D31A18B" w14:textId="4AF9864D" w:rsidR="00D52701" w:rsidRDefault="00966F5F">
      <w:r>
        <w:t xml:space="preserve">      select count(1) into num from user_tables where TABLE_NAME = 'MESSAGE';</w:t>
      </w:r>
    </w:p>
    <w:p w14:paraId="340F2617" w14:textId="77777777" w:rsidR="00D52701" w:rsidRDefault="00966F5F">
      <w:r>
        <w:t xml:space="preserve">      if   num=1   then</w:t>
      </w:r>
    </w:p>
    <w:p w14:paraId="44351CF8" w14:textId="61A20705" w:rsidR="00D52701" w:rsidRDefault="00966F5F">
      <w:r>
        <w:lastRenderedPageBreak/>
        <w:t xml:space="preserve">          execute immediate 'drop table MESSAGE cascade constraints PURGE';</w:t>
      </w:r>
    </w:p>
    <w:p w14:paraId="44A51D0D" w14:textId="77777777" w:rsidR="00D52701" w:rsidRDefault="00966F5F">
      <w:r>
        <w:t xml:space="preserve">      end   if;</w:t>
      </w:r>
    </w:p>
    <w:p w14:paraId="0D585617" w14:textId="77777777" w:rsidR="00D52701" w:rsidRDefault="00966F5F">
      <w:r>
        <w:t xml:space="preserve">      </w:t>
      </w:r>
    </w:p>
    <w:p w14:paraId="10EB6615" w14:textId="1FF43CDC" w:rsidR="00D52701" w:rsidRDefault="00966F5F">
      <w:r>
        <w:t xml:space="preserve">      select count(1) into num from user_tables where TABLE_NAME = 'MESSAGE_USER';</w:t>
      </w:r>
    </w:p>
    <w:p w14:paraId="31B7F02C" w14:textId="77777777" w:rsidR="00D52701" w:rsidRDefault="00966F5F">
      <w:r>
        <w:t xml:space="preserve">      if   num=1   then</w:t>
      </w:r>
    </w:p>
    <w:p w14:paraId="788598D4" w14:textId="77CF88EE" w:rsidR="00D52701" w:rsidRDefault="00966F5F">
      <w:r>
        <w:t xml:space="preserve">          execute immediate 'drop table MESSAGE_USER cascade constraints PURGE';</w:t>
      </w:r>
    </w:p>
    <w:p w14:paraId="3844FCD8" w14:textId="77777777" w:rsidR="00D52701" w:rsidRDefault="00966F5F">
      <w:r>
        <w:t xml:space="preserve">      end   if;</w:t>
      </w:r>
    </w:p>
    <w:p w14:paraId="49A4BFD0" w14:textId="77777777" w:rsidR="00D52701" w:rsidRDefault="00966F5F">
      <w:r>
        <w:t xml:space="preserve">      </w:t>
      </w:r>
    </w:p>
    <w:p w14:paraId="505F6421" w14:textId="6FC4F776" w:rsidR="00D52701" w:rsidRDefault="00966F5F">
      <w:r>
        <w:t xml:space="preserve">      select count(1) into num from user_tables where TABLE_NAME = 'ORDER';</w:t>
      </w:r>
    </w:p>
    <w:p w14:paraId="76913075" w14:textId="77777777" w:rsidR="00D52701" w:rsidRDefault="00966F5F">
      <w:r>
        <w:t xml:space="preserve">      if   num=1   then</w:t>
      </w:r>
    </w:p>
    <w:p w14:paraId="3AFCFCFA" w14:textId="7256645F" w:rsidR="00D52701" w:rsidRDefault="00966F5F">
      <w:r>
        <w:t xml:space="preserve">          execute immediate 'drop table ORDER cascade constraints PURGE';</w:t>
      </w:r>
    </w:p>
    <w:p w14:paraId="1681E20F" w14:textId="77777777" w:rsidR="00D52701" w:rsidRDefault="00966F5F">
      <w:r>
        <w:t xml:space="preserve">      end   if;</w:t>
      </w:r>
    </w:p>
    <w:p w14:paraId="0FCA07C2" w14:textId="77777777" w:rsidR="00D52701" w:rsidRDefault="00966F5F">
      <w:r>
        <w:t xml:space="preserve">      </w:t>
      </w:r>
    </w:p>
    <w:p w14:paraId="54985AB1" w14:textId="7755901D" w:rsidR="00D52701" w:rsidRDefault="00966F5F">
      <w:r>
        <w:t xml:space="preserve">      select count(1) into num from user_tables where TABLE_NAME = 'USER';</w:t>
      </w:r>
    </w:p>
    <w:p w14:paraId="73DC217F" w14:textId="77777777" w:rsidR="00D52701" w:rsidRDefault="00966F5F">
      <w:r>
        <w:t xml:space="preserve">      if   num=1   then</w:t>
      </w:r>
    </w:p>
    <w:p w14:paraId="5EFE063D" w14:textId="28868F43" w:rsidR="00D52701" w:rsidRDefault="00966F5F">
      <w:r>
        <w:t xml:space="preserve">          execute immediate 'drop table USER cascade constraints PURGE';</w:t>
      </w:r>
    </w:p>
    <w:p w14:paraId="52422ACD" w14:textId="77777777" w:rsidR="00D52701" w:rsidRDefault="00966F5F">
      <w:r>
        <w:t xml:space="preserve">      end   if;</w:t>
      </w:r>
    </w:p>
    <w:p w14:paraId="4F70CFBE" w14:textId="77777777" w:rsidR="00D52701" w:rsidRDefault="00966F5F">
      <w:r>
        <w:t xml:space="preserve">      </w:t>
      </w:r>
    </w:p>
    <w:p w14:paraId="35DE7AA0" w14:textId="77777777" w:rsidR="00D52701" w:rsidRDefault="00966F5F">
      <w:r>
        <w:t xml:space="preserve">       select count(1) into num from user_tables where TABLE_NAME = 'ORDER_INFOR';</w:t>
      </w:r>
    </w:p>
    <w:p w14:paraId="3313145B" w14:textId="77777777" w:rsidR="00D52701" w:rsidRDefault="00966F5F">
      <w:r>
        <w:t xml:space="preserve">      if   num=1   then</w:t>
      </w:r>
    </w:p>
    <w:p w14:paraId="7E00C4CA" w14:textId="77777777" w:rsidR="00D52701" w:rsidRDefault="00966F5F">
      <w:r>
        <w:t xml:space="preserve">          execute immediate 'drop table ORDER_INFOR cascade constraints PURGE';</w:t>
      </w:r>
    </w:p>
    <w:p w14:paraId="7E8A8280" w14:textId="77777777" w:rsidR="00D52701" w:rsidRDefault="00966F5F">
      <w:r>
        <w:t xml:space="preserve">      end   if;</w:t>
      </w:r>
    </w:p>
    <w:p w14:paraId="22BD51ED" w14:textId="77777777" w:rsidR="00D52701" w:rsidRDefault="00966F5F">
      <w:r>
        <w:t xml:space="preserve">      </w:t>
      </w:r>
    </w:p>
    <w:p w14:paraId="53FCBA74" w14:textId="77777777" w:rsidR="00D52701" w:rsidRDefault="00966F5F">
      <w:r>
        <w:t xml:space="preserve">      select count(1) into num from user_tables where TABLE_NAME = 'USERS';</w:t>
      </w:r>
    </w:p>
    <w:p w14:paraId="2189C750" w14:textId="77777777" w:rsidR="00D52701" w:rsidRDefault="00966F5F">
      <w:r>
        <w:t xml:space="preserve">      if   num=1   then</w:t>
      </w:r>
    </w:p>
    <w:p w14:paraId="3DB0135E" w14:textId="77777777" w:rsidR="00D52701" w:rsidRDefault="00966F5F">
      <w:r>
        <w:t xml:space="preserve">          execute immediate 'drop table USERS cascade constraints PURGE';</w:t>
      </w:r>
    </w:p>
    <w:p w14:paraId="26E3C5AE" w14:textId="77777777" w:rsidR="00D52701" w:rsidRDefault="00966F5F">
      <w:r>
        <w:t xml:space="preserve">      end   if;</w:t>
      </w:r>
    </w:p>
    <w:p w14:paraId="0B237776" w14:textId="77777777" w:rsidR="00D52701" w:rsidRDefault="00966F5F">
      <w:r>
        <w:t>end;</w:t>
      </w:r>
    </w:p>
    <w:p w14:paraId="6AAA95C6" w14:textId="77777777" w:rsidR="00D52701" w:rsidRDefault="00966F5F">
      <w:r>
        <w:t>/</w:t>
      </w:r>
    </w:p>
    <w:p w14:paraId="2D40B7B4" w14:textId="77777777" w:rsidR="00D52701" w:rsidRDefault="00D52701"/>
    <w:p w14:paraId="26D44803" w14:textId="77777777" w:rsidR="00D52701" w:rsidRDefault="00966F5F">
      <w:r>
        <w:rPr>
          <w:rFonts w:hint="eastAsia"/>
        </w:rPr>
        <w:t>以下是建表语句，根据数据字段的设计，在数据库中设计数据库表，这里不赘述。</w:t>
      </w:r>
    </w:p>
    <w:p w14:paraId="38DB69D7" w14:textId="0C4EA5FB" w:rsidR="00D52701" w:rsidRDefault="00966F5F">
      <w:r>
        <w:rPr>
          <w:rFonts w:hint="eastAsia"/>
        </w:rPr>
        <w:t>--</w:t>
      </w:r>
      <w:r>
        <w:rPr>
          <w:rFonts w:hint="eastAsia"/>
        </w:rPr>
        <w:t>创建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 </w:t>
      </w:r>
      <w:r>
        <w:rPr>
          <w:rFonts w:hint="eastAsia"/>
        </w:rPr>
        <w:t>表</w:t>
      </w:r>
    </w:p>
    <w:p w14:paraId="33117B5E" w14:textId="77777777" w:rsidR="00603ECB" w:rsidRDefault="00603ECB" w:rsidP="00603ECB">
      <w:r>
        <w:t xml:space="preserve">create table rubbish </w:t>
      </w:r>
    </w:p>
    <w:p w14:paraId="40B6842A" w14:textId="77777777" w:rsidR="00603ECB" w:rsidRDefault="00603ECB" w:rsidP="00603ECB">
      <w:r>
        <w:t>(</w:t>
      </w:r>
    </w:p>
    <w:p w14:paraId="34F90FE2" w14:textId="77777777" w:rsidR="00603ECB" w:rsidRDefault="00603ECB" w:rsidP="00603ECB">
      <w:r>
        <w:t xml:space="preserve">   RUBBISHID            INTEGER              not null,</w:t>
      </w:r>
    </w:p>
    <w:p w14:paraId="51E315A9" w14:textId="77777777" w:rsidR="00603ECB" w:rsidRDefault="00603ECB" w:rsidP="00603ECB">
      <w:r>
        <w:t xml:space="preserve">   RUBBISHCLASS1        VARCHAR2(50)         not null,</w:t>
      </w:r>
    </w:p>
    <w:p w14:paraId="0FC2D5F4" w14:textId="77777777" w:rsidR="00603ECB" w:rsidRDefault="00603ECB" w:rsidP="00603ECB">
      <w:r>
        <w:t xml:space="preserve">   RUBBISHCLASS2        VARCHAR2(50)         not null,</w:t>
      </w:r>
    </w:p>
    <w:p w14:paraId="4096B826" w14:textId="77777777" w:rsidR="00603ECB" w:rsidRDefault="00603ECB" w:rsidP="00603ECB">
      <w:r>
        <w:t xml:space="preserve">   RUBBISHPHOTOURL      VARCHAR2(255)        not null,</w:t>
      </w:r>
    </w:p>
    <w:p w14:paraId="712360B8" w14:textId="77777777" w:rsidR="00603ECB" w:rsidRDefault="00603ECB" w:rsidP="00603ECB">
      <w:r>
        <w:t xml:space="preserve">   RUBBISHPRICE         INTEGER              not null,</w:t>
      </w:r>
    </w:p>
    <w:p w14:paraId="754267A7" w14:textId="77777777" w:rsidR="00603ECB" w:rsidRDefault="00603ECB" w:rsidP="00603ECB">
      <w:r>
        <w:t xml:space="preserve">   RUBBISHINFO          VARCHAR2(255)        not null</w:t>
      </w:r>
    </w:p>
    <w:p w14:paraId="0F8F78C4" w14:textId="77777777" w:rsidR="00603ECB" w:rsidRDefault="00603ECB" w:rsidP="00603ECB">
      <w:r>
        <w:t>);</w:t>
      </w:r>
    </w:p>
    <w:p w14:paraId="0E18BDDD" w14:textId="77777777" w:rsidR="00603ECB" w:rsidRDefault="00603ECB" w:rsidP="00603ECB"/>
    <w:p w14:paraId="663885C6" w14:textId="77777777" w:rsidR="00603ECB" w:rsidRDefault="00603ECB" w:rsidP="00603ECB">
      <w:r>
        <w:t>alter table rubbish</w:t>
      </w:r>
    </w:p>
    <w:p w14:paraId="293BEAB0" w14:textId="2170E981" w:rsidR="00D52701" w:rsidRDefault="00603ECB" w:rsidP="00603ECB">
      <w:r>
        <w:lastRenderedPageBreak/>
        <w:t xml:space="preserve">   add constraint PK_RUBBISH primary key (RUBBISHID);</w:t>
      </w:r>
    </w:p>
    <w:p w14:paraId="7AA719FB" w14:textId="000F3AC8" w:rsidR="00D52701" w:rsidRDefault="00966F5F">
      <w:r>
        <w:rPr>
          <w:rFonts w:hint="eastAsia"/>
        </w:rPr>
        <w:t xml:space="preserve">-- </w:t>
      </w:r>
      <w:r>
        <w:rPr>
          <w:rFonts w:hint="eastAsia"/>
        </w:rPr>
        <w:t>创建</w:t>
      </w:r>
      <w:r w:rsidR="00603ECB" w:rsidRPr="00603ECB">
        <w:t>user</w:t>
      </w:r>
      <w:r>
        <w:rPr>
          <w:rFonts w:hint="eastAsia"/>
        </w:rPr>
        <w:t>表</w:t>
      </w:r>
    </w:p>
    <w:p w14:paraId="1B94B925" w14:textId="77777777" w:rsidR="00603ECB" w:rsidRDefault="00603ECB" w:rsidP="00603ECB">
      <w:r>
        <w:t xml:space="preserve">create table "user" </w:t>
      </w:r>
    </w:p>
    <w:p w14:paraId="338F709F" w14:textId="77777777" w:rsidR="00603ECB" w:rsidRDefault="00603ECB" w:rsidP="00603ECB">
      <w:r>
        <w:t>(</w:t>
      </w:r>
    </w:p>
    <w:p w14:paraId="20E055BC" w14:textId="77777777" w:rsidR="00603ECB" w:rsidRDefault="00603ECB" w:rsidP="00603ECB">
      <w:r>
        <w:t xml:space="preserve">   CUSTOMERID           INTEGER              not null,</w:t>
      </w:r>
    </w:p>
    <w:p w14:paraId="5945DC32" w14:textId="77777777" w:rsidR="00603ECB" w:rsidRDefault="00603ECB" w:rsidP="00603ECB">
      <w:r>
        <w:t xml:space="preserve">   CUSTOMERNAME         VARCHAR2(20)         not null,</w:t>
      </w:r>
    </w:p>
    <w:p w14:paraId="681D4E44" w14:textId="77777777" w:rsidR="00603ECB" w:rsidRDefault="00603ECB" w:rsidP="00603ECB">
      <w:r>
        <w:t xml:space="preserve">   ADDRESS              VARCHAR2(50)         not null,</w:t>
      </w:r>
    </w:p>
    <w:p w14:paraId="47507A51" w14:textId="77777777" w:rsidR="00603ECB" w:rsidRDefault="00603ECB" w:rsidP="00603ECB">
      <w:r>
        <w:t xml:space="preserve">   EMAIL                VARCHAR2(20)         not null,</w:t>
      </w:r>
    </w:p>
    <w:p w14:paraId="757159AD" w14:textId="77777777" w:rsidR="00603ECB" w:rsidRDefault="00603ECB" w:rsidP="00603ECB">
      <w:r>
        <w:t xml:space="preserve">   PHONENUMBER          VARCHAR2(20)         not null,</w:t>
      </w:r>
    </w:p>
    <w:p w14:paraId="188A4367" w14:textId="77777777" w:rsidR="00603ECB" w:rsidRDefault="00603ECB" w:rsidP="00603ECB">
      <w:r>
        <w:t xml:space="preserve">   USERNAME             VARCHAR2(20)         not null,</w:t>
      </w:r>
    </w:p>
    <w:p w14:paraId="0B487C25" w14:textId="77777777" w:rsidR="00603ECB" w:rsidRDefault="00603ECB" w:rsidP="00603ECB">
      <w:r>
        <w:t xml:space="preserve">   PASSWORD             VARCHAR2(20)         not null</w:t>
      </w:r>
    </w:p>
    <w:p w14:paraId="76CF53FB" w14:textId="77777777" w:rsidR="00603ECB" w:rsidRDefault="00603ECB" w:rsidP="00603ECB">
      <w:r>
        <w:t>);</w:t>
      </w:r>
    </w:p>
    <w:p w14:paraId="0AD5BB66" w14:textId="77777777" w:rsidR="00603ECB" w:rsidRDefault="00603ECB" w:rsidP="00603ECB"/>
    <w:p w14:paraId="4482EB3B" w14:textId="77777777" w:rsidR="00603ECB" w:rsidRDefault="00603ECB" w:rsidP="00603ECB">
      <w:r>
        <w:t>alter table "user"</w:t>
      </w:r>
    </w:p>
    <w:p w14:paraId="6D871298" w14:textId="77777777" w:rsidR="00603ECB" w:rsidRDefault="00603ECB" w:rsidP="00603ECB">
      <w:r>
        <w:t xml:space="preserve">   add constraint PK_USER primary key (CUSTOMERID);</w:t>
      </w:r>
    </w:p>
    <w:p w14:paraId="71E13B17" w14:textId="77777777" w:rsidR="00603ECB" w:rsidRDefault="00603ECB" w:rsidP="00603ECB"/>
    <w:p w14:paraId="68A4D485" w14:textId="77777777" w:rsidR="00603ECB" w:rsidRDefault="00603ECB" w:rsidP="00603ECB">
      <w:r>
        <w:t>alter table orders</w:t>
      </w:r>
    </w:p>
    <w:p w14:paraId="1679D334" w14:textId="77777777" w:rsidR="00603ECB" w:rsidRDefault="00603ECB" w:rsidP="00603ECB">
      <w:r>
        <w:t xml:space="preserve">   add constraint FK_ORDERS_REFERENCE_USER foreign key (CUSTOMERID)</w:t>
      </w:r>
    </w:p>
    <w:p w14:paraId="5AA8200C" w14:textId="77777777" w:rsidR="00603ECB" w:rsidRDefault="00603ECB" w:rsidP="00603ECB">
      <w:r>
        <w:t xml:space="preserve">      references "user" (CUSTOMERID);</w:t>
      </w:r>
    </w:p>
    <w:p w14:paraId="7EE24200" w14:textId="77777777" w:rsidR="00603ECB" w:rsidRDefault="00603ECB" w:rsidP="00603ECB"/>
    <w:p w14:paraId="490AEB71" w14:textId="77777777" w:rsidR="00603ECB" w:rsidRDefault="00603ECB" w:rsidP="00603ECB">
      <w:r>
        <w:t>alter table orders</w:t>
      </w:r>
    </w:p>
    <w:p w14:paraId="42F72831" w14:textId="77777777" w:rsidR="00603ECB" w:rsidRDefault="00603ECB" w:rsidP="00603ECB">
      <w:r>
        <w:t xml:space="preserve">   add constraint FK_ORDERS_REFERENCE_COLLECTO foreign key (COLLECTORID)</w:t>
      </w:r>
    </w:p>
    <w:p w14:paraId="1ECDA6FC" w14:textId="77777777" w:rsidR="00603ECB" w:rsidRDefault="00603ECB" w:rsidP="00603ECB">
      <w:r>
        <w:t xml:space="preserve">      references collector (COLLECTORID);</w:t>
      </w:r>
    </w:p>
    <w:p w14:paraId="528BDA74" w14:textId="77777777" w:rsidR="00603ECB" w:rsidRDefault="00603ECB" w:rsidP="00603ECB"/>
    <w:p w14:paraId="5A4863DD" w14:textId="77777777" w:rsidR="00603ECB" w:rsidRDefault="00603ECB" w:rsidP="00603ECB">
      <w:r>
        <w:t>alter table orders</w:t>
      </w:r>
    </w:p>
    <w:p w14:paraId="262BF951" w14:textId="77777777" w:rsidR="00603ECB" w:rsidRDefault="00603ECB" w:rsidP="00603ECB">
      <w:r>
        <w:t xml:space="preserve">   add constraint FK_ORDERS_REFERENCE_RUBBISH foreign key (RUBBISHID)</w:t>
      </w:r>
    </w:p>
    <w:p w14:paraId="00085EB6" w14:textId="77777777" w:rsidR="00603ECB" w:rsidRDefault="00603ECB" w:rsidP="00603ECB">
      <w:r>
        <w:t xml:space="preserve">      references rubbish (RUBBISHID);</w:t>
      </w:r>
    </w:p>
    <w:p w14:paraId="5C262E21" w14:textId="77777777" w:rsidR="00603ECB" w:rsidRDefault="00603ECB" w:rsidP="00603ECB"/>
    <w:p w14:paraId="3FC482CE" w14:textId="77777777" w:rsidR="00603ECB" w:rsidRDefault="00603ECB" w:rsidP="00603ECB">
      <w:r>
        <w:t>alter table pay</w:t>
      </w:r>
    </w:p>
    <w:p w14:paraId="70DADFA4" w14:textId="77777777" w:rsidR="00603ECB" w:rsidRDefault="00603ECB" w:rsidP="00603ECB">
      <w:r>
        <w:t xml:space="preserve">   add constraint FK_PAY_REFERENCE_COLLECTO foreign key (COLLECTORID)</w:t>
      </w:r>
    </w:p>
    <w:p w14:paraId="7C177968" w14:textId="17C2895F" w:rsidR="00D52701" w:rsidRDefault="00603ECB" w:rsidP="00603ECB">
      <w:r>
        <w:t xml:space="preserve">      references collector (COLLECTORID);</w:t>
      </w:r>
    </w:p>
    <w:p w14:paraId="2B997C4D" w14:textId="2B654901" w:rsidR="00D52701" w:rsidRDefault="00966F5F">
      <w:r>
        <w:rPr>
          <w:rFonts w:hint="eastAsia"/>
        </w:rPr>
        <w:t>--</w:t>
      </w:r>
      <w:r>
        <w:rPr>
          <w:rFonts w:hint="eastAsia"/>
        </w:rPr>
        <w:t>创建</w:t>
      </w:r>
      <w:r w:rsidR="00603ECB" w:rsidRPr="00603ECB">
        <w:t>collector</w:t>
      </w:r>
      <w:r>
        <w:rPr>
          <w:rFonts w:hint="eastAsia"/>
        </w:rPr>
        <w:t>表</w:t>
      </w:r>
    </w:p>
    <w:p w14:paraId="24123D8A" w14:textId="77777777" w:rsidR="00603ECB" w:rsidRDefault="00603ECB" w:rsidP="00603ECB">
      <w:r>
        <w:t xml:space="preserve">create table collector </w:t>
      </w:r>
    </w:p>
    <w:p w14:paraId="6ACF9240" w14:textId="77777777" w:rsidR="00603ECB" w:rsidRDefault="00603ECB" w:rsidP="00603ECB">
      <w:r>
        <w:t>(</w:t>
      </w:r>
    </w:p>
    <w:p w14:paraId="382A8727" w14:textId="77777777" w:rsidR="00603ECB" w:rsidRDefault="00603ECB" w:rsidP="00603ECB">
      <w:r>
        <w:t xml:space="preserve">   COLLECTORID          INTEGER              not null,</w:t>
      </w:r>
    </w:p>
    <w:p w14:paraId="528FBE34" w14:textId="77777777" w:rsidR="00603ECB" w:rsidRDefault="00603ECB" w:rsidP="00603ECB">
      <w:r>
        <w:t xml:space="preserve">   COLLECTORNAME        VARCHAR2(20)         not null,</w:t>
      </w:r>
    </w:p>
    <w:p w14:paraId="6F80C554" w14:textId="77777777" w:rsidR="00603ECB" w:rsidRDefault="00603ECB" w:rsidP="00603ECB">
      <w:r>
        <w:t xml:space="preserve">   PASSWORD             VARCHAR2(20)         not null,</w:t>
      </w:r>
    </w:p>
    <w:p w14:paraId="3A1F0BB2" w14:textId="77777777" w:rsidR="00603ECB" w:rsidRDefault="00603ECB" w:rsidP="00603ECB">
      <w:r>
        <w:t xml:space="preserve">   REALNAME             VARCHAR2(20)         not null,</w:t>
      </w:r>
    </w:p>
    <w:p w14:paraId="54107FF5" w14:textId="77777777" w:rsidR="00603ECB" w:rsidRDefault="00603ECB" w:rsidP="00603ECB">
      <w:r>
        <w:t xml:space="preserve">   COMMISSION           INTEGER              not null,</w:t>
      </w:r>
    </w:p>
    <w:p w14:paraId="1809C11C" w14:textId="77777777" w:rsidR="00603ECB" w:rsidRDefault="00603ECB" w:rsidP="00603ECB">
      <w:r>
        <w:t xml:space="preserve">   ACCOUNT              VARCHAR2(20)         not null,</w:t>
      </w:r>
    </w:p>
    <w:p w14:paraId="49420040" w14:textId="77777777" w:rsidR="00603ECB" w:rsidRDefault="00603ECB" w:rsidP="00603ECB">
      <w:r>
        <w:t xml:space="preserve">   PHONENUMBER          VARCHAR2(20)         not null</w:t>
      </w:r>
    </w:p>
    <w:p w14:paraId="0410701E" w14:textId="77777777" w:rsidR="00603ECB" w:rsidRDefault="00603ECB" w:rsidP="00603ECB">
      <w:r>
        <w:t>);</w:t>
      </w:r>
    </w:p>
    <w:p w14:paraId="05A9F2B6" w14:textId="77777777" w:rsidR="00603ECB" w:rsidRDefault="00603ECB" w:rsidP="00603ECB"/>
    <w:p w14:paraId="63D0F25A" w14:textId="77777777" w:rsidR="00603ECB" w:rsidRDefault="00603ECB" w:rsidP="00603ECB">
      <w:r>
        <w:lastRenderedPageBreak/>
        <w:t>alter table collector</w:t>
      </w:r>
    </w:p>
    <w:p w14:paraId="3B122584" w14:textId="77777777" w:rsidR="00603ECB" w:rsidRDefault="00603ECB" w:rsidP="00603ECB">
      <w:r>
        <w:t xml:space="preserve">   add constraint PK_COLLECTOR primary key (COLLECTORID);</w:t>
      </w:r>
    </w:p>
    <w:p w14:paraId="1EE39C63" w14:textId="17B68834" w:rsidR="00D52701" w:rsidRDefault="00966F5F" w:rsidP="00603ECB">
      <w:r>
        <w:rPr>
          <w:rFonts w:hint="eastAsia"/>
        </w:rPr>
        <w:t>--</w:t>
      </w:r>
      <w:r>
        <w:rPr>
          <w:rFonts w:hint="eastAsia"/>
        </w:rPr>
        <w:t>创建</w:t>
      </w:r>
      <w:r w:rsidR="00603ECB" w:rsidRPr="00603ECB">
        <w:t>orders</w:t>
      </w:r>
      <w:r w:rsidR="00603ECB">
        <w:rPr>
          <w:rFonts w:hint="eastAsia"/>
        </w:rPr>
        <w:t>表</w:t>
      </w:r>
    </w:p>
    <w:p w14:paraId="4395106B" w14:textId="77777777" w:rsidR="00603ECB" w:rsidRDefault="00603ECB" w:rsidP="00603ECB">
      <w:r>
        <w:t xml:space="preserve">create table orders </w:t>
      </w:r>
    </w:p>
    <w:p w14:paraId="48A3B34F" w14:textId="77777777" w:rsidR="00603ECB" w:rsidRDefault="00603ECB" w:rsidP="00603ECB">
      <w:r>
        <w:t>(</w:t>
      </w:r>
    </w:p>
    <w:p w14:paraId="4B22C0C1" w14:textId="77777777" w:rsidR="00603ECB" w:rsidRDefault="00603ECB" w:rsidP="00603ECB">
      <w:r>
        <w:t xml:space="preserve">   ORDERID              INTEGER              not null,</w:t>
      </w:r>
    </w:p>
    <w:p w14:paraId="0F498AE7" w14:textId="77777777" w:rsidR="00603ECB" w:rsidRDefault="00603ECB" w:rsidP="00603ECB">
      <w:r>
        <w:t xml:space="preserve">   CUSTOMERID           INTEGER,</w:t>
      </w:r>
    </w:p>
    <w:p w14:paraId="13626AC8" w14:textId="77777777" w:rsidR="00603ECB" w:rsidRDefault="00603ECB" w:rsidP="00603ECB">
      <w:r>
        <w:t xml:space="preserve">   COLLECTORID          INTEGER,</w:t>
      </w:r>
    </w:p>
    <w:p w14:paraId="41A72A3C" w14:textId="77777777" w:rsidR="00603ECB" w:rsidRDefault="00603ECB" w:rsidP="00603ECB">
      <w:r>
        <w:t xml:space="preserve">   RUBBISHID            INTEGER,</w:t>
      </w:r>
    </w:p>
    <w:p w14:paraId="450C26C0" w14:textId="77777777" w:rsidR="00603ECB" w:rsidRDefault="00603ECB" w:rsidP="00603ECB">
      <w:r>
        <w:t xml:space="preserve">   ORDERDATE            DATE                 not null,</w:t>
      </w:r>
    </w:p>
    <w:p w14:paraId="7E375D40" w14:textId="77777777" w:rsidR="00603ECB" w:rsidRDefault="00603ECB" w:rsidP="00603ECB">
      <w:r>
        <w:t xml:space="preserve">   CLASS                VARCHAR2(10)         not null,</w:t>
      </w:r>
    </w:p>
    <w:p w14:paraId="2D0167B9" w14:textId="77777777" w:rsidR="00603ECB" w:rsidRDefault="00603ECB" w:rsidP="00603ECB">
      <w:r>
        <w:t xml:space="preserve">   WEIGHT               INTEGER              not null,</w:t>
      </w:r>
    </w:p>
    <w:p w14:paraId="29F4E745" w14:textId="77777777" w:rsidR="00603ECB" w:rsidRDefault="00603ECB" w:rsidP="00603ECB">
      <w:r>
        <w:t xml:space="preserve">   PRICE                INTEGER              not null,</w:t>
      </w:r>
    </w:p>
    <w:p w14:paraId="33590B59" w14:textId="77777777" w:rsidR="00603ECB" w:rsidRDefault="00603ECB" w:rsidP="00603ECB">
      <w:r>
        <w:t xml:space="preserve">   ADDRESS              VARCHAR2(50)         not null,</w:t>
      </w:r>
    </w:p>
    <w:p w14:paraId="7A152188" w14:textId="77777777" w:rsidR="00603ECB" w:rsidRDefault="00603ECB" w:rsidP="00603ECB">
      <w:r>
        <w:t xml:space="preserve">   RECOVERTIME          DATE                 not null,</w:t>
      </w:r>
    </w:p>
    <w:p w14:paraId="17B45432" w14:textId="77777777" w:rsidR="00603ECB" w:rsidRDefault="00603ECB" w:rsidP="00603ECB">
      <w:r>
        <w:t xml:space="preserve">   STATE                VARCHAR2(1)          not null</w:t>
      </w:r>
    </w:p>
    <w:p w14:paraId="7C0ECA51" w14:textId="77777777" w:rsidR="00603ECB" w:rsidRDefault="00603ECB" w:rsidP="00603ECB">
      <w:r>
        <w:t>);</w:t>
      </w:r>
    </w:p>
    <w:p w14:paraId="5E74828E" w14:textId="77777777" w:rsidR="00603ECB" w:rsidRDefault="00603ECB" w:rsidP="00603ECB"/>
    <w:p w14:paraId="36C1689D" w14:textId="77777777" w:rsidR="00603ECB" w:rsidRDefault="00603ECB" w:rsidP="00603ECB">
      <w:r>
        <w:t>alter table orders</w:t>
      </w:r>
    </w:p>
    <w:p w14:paraId="19EDC5F1" w14:textId="34D71F82" w:rsidR="00D52701" w:rsidRDefault="00603ECB" w:rsidP="00603ECB">
      <w:r>
        <w:t xml:space="preserve">   add constraint PK_ORDERS primary key (ORDERID);</w:t>
      </w:r>
      <w:r w:rsidR="00966F5F">
        <w:rPr>
          <w:rFonts w:hint="eastAsia"/>
        </w:rPr>
        <w:t>--</w:t>
      </w:r>
      <w:r w:rsidR="00966F5F">
        <w:rPr>
          <w:rFonts w:hint="eastAsia"/>
        </w:rPr>
        <w:t>创建表</w:t>
      </w:r>
      <w:r w:rsidR="00966F5F">
        <w:rPr>
          <w:rFonts w:hint="eastAsia"/>
        </w:rPr>
        <w:t>order</w:t>
      </w:r>
      <w:r w:rsidR="00966F5F">
        <w:rPr>
          <w:rFonts w:hint="eastAsia"/>
        </w:rPr>
        <w:t>表</w:t>
      </w:r>
    </w:p>
    <w:p w14:paraId="51CF7DD3" w14:textId="2691FE3D" w:rsidR="00D52701" w:rsidRDefault="00966F5F">
      <w:r>
        <w:t>CREATE TABLE ORDER(</w:t>
      </w:r>
    </w:p>
    <w:p w14:paraId="201AE83D" w14:textId="77777777" w:rsidR="00D52701" w:rsidRDefault="00966F5F">
      <w:r>
        <w:t xml:space="preserve">    ID NUMBER(20) NOT NULL ,</w:t>
      </w:r>
    </w:p>
    <w:p w14:paraId="434C24CE" w14:textId="77777777" w:rsidR="00D52701" w:rsidRDefault="00966F5F">
      <w:r>
        <w:t xml:space="preserve">    USER_ID NUMBER(20) DEFAULT NULL ,</w:t>
      </w:r>
    </w:p>
    <w:p w14:paraId="5B2CD8F6" w14:textId="77777777" w:rsidR="00D52701" w:rsidRDefault="00966F5F">
      <w:r>
        <w:t xml:space="preserve">    ORDER_ID NUMBER(20) DEFAULT NULL ,</w:t>
      </w:r>
    </w:p>
    <w:p w14:paraId="628C454F" w14:textId="3A621B31" w:rsidR="00D52701" w:rsidRDefault="00966F5F">
      <w:r>
        <w:t xml:space="preserve">    </w:t>
      </w:r>
      <w:r w:rsidR="00603ECB">
        <w:t>RUBBISH</w:t>
      </w:r>
      <w:r>
        <w:t xml:space="preserve">_ID NUMBER(20) DEFAULT NULL </w:t>
      </w:r>
    </w:p>
    <w:p w14:paraId="3A4BCFC6" w14:textId="77777777" w:rsidR="00D52701" w:rsidRDefault="00966F5F">
      <w:r>
        <w:t>);</w:t>
      </w:r>
    </w:p>
    <w:p w14:paraId="096EC43D" w14:textId="77777777" w:rsidR="00D52701" w:rsidRDefault="00D52701"/>
    <w:p w14:paraId="796AFB73" w14:textId="49D33CCE" w:rsidR="00D52701" w:rsidRDefault="00966F5F">
      <w:r>
        <w:rPr>
          <w:rFonts w:hint="eastAsia"/>
        </w:rPr>
        <w:t>--</w:t>
      </w:r>
      <w:r>
        <w:rPr>
          <w:rFonts w:hint="eastAsia"/>
        </w:rPr>
        <w:t>创建表</w:t>
      </w:r>
      <w:r>
        <w:rPr>
          <w:rFonts w:hint="eastAsia"/>
        </w:rPr>
        <w:t>user</w:t>
      </w:r>
    </w:p>
    <w:p w14:paraId="183D59D3" w14:textId="47D09216" w:rsidR="00D52701" w:rsidRDefault="00966F5F">
      <w:r>
        <w:t>CREATE TABLE USER(</w:t>
      </w:r>
    </w:p>
    <w:p w14:paraId="04ABAEA0" w14:textId="77777777" w:rsidR="00D52701" w:rsidRDefault="00966F5F">
      <w:r>
        <w:t xml:space="preserve">    ID NUMBER(20) NOT NULL,</w:t>
      </w:r>
    </w:p>
    <w:p w14:paraId="4956E1BA" w14:textId="77777777" w:rsidR="00D52701" w:rsidRDefault="00966F5F">
      <w:r>
        <w:t xml:space="preserve">    USER_ID NUMBER(20) DEFAULT NULL,</w:t>
      </w:r>
    </w:p>
    <w:p w14:paraId="251E7FDA" w14:textId="77777777" w:rsidR="00D52701" w:rsidRDefault="00966F5F">
      <w:r>
        <w:t xml:space="preserve">    NICKNAME VARCHAR2(255) NOT NULL,</w:t>
      </w:r>
    </w:p>
    <w:p w14:paraId="1E1B9B86" w14:textId="77777777" w:rsidR="00D52701" w:rsidRDefault="00966F5F">
      <w:r>
        <w:t xml:space="preserve">    PASSWORD VARCHAR2(32) DEFAULT NULL ,</w:t>
      </w:r>
    </w:p>
    <w:p w14:paraId="242A288A" w14:textId="77777777" w:rsidR="00D52701" w:rsidRDefault="00966F5F">
      <w:r>
        <w:t xml:space="preserve">    SALT VARCHAR2(10) DEFAULT NULL,</w:t>
      </w:r>
    </w:p>
    <w:p w14:paraId="00620D34" w14:textId="77777777" w:rsidR="00D52701" w:rsidRDefault="00966F5F">
      <w:r>
        <w:t xml:space="preserve">    HEAD VARCHAR2(128) DEFAULT NULL ,</w:t>
      </w:r>
    </w:p>
    <w:p w14:paraId="4CA139EA" w14:textId="77777777" w:rsidR="00D52701" w:rsidRDefault="00966F5F">
      <w:r>
        <w:t xml:space="preserve">    REGISTER_DATE DATE DEFAULT NULL ,</w:t>
      </w:r>
    </w:p>
    <w:p w14:paraId="60379E6C" w14:textId="77777777" w:rsidR="00D52701" w:rsidRDefault="00966F5F">
      <w:r>
        <w:t xml:space="preserve">    LAST_LOGIN_DATE DATE DEFAULT NULL ,</w:t>
      </w:r>
    </w:p>
    <w:p w14:paraId="50C58A59" w14:textId="77777777" w:rsidR="00D52701" w:rsidRDefault="00966F5F">
      <w:r>
        <w:t xml:space="preserve">    LOGIN_COUNT NUMBER(11) DEFAULT '0'</w:t>
      </w:r>
    </w:p>
    <w:p w14:paraId="45594E80" w14:textId="77777777" w:rsidR="00D52701" w:rsidRDefault="00966F5F">
      <w:r>
        <w:t>);</w:t>
      </w:r>
    </w:p>
    <w:p w14:paraId="0E2559FF" w14:textId="49153457" w:rsidR="00D52701" w:rsidRDefault="00966F5F">
      <w:r>
        <w:rPr>
          <w:rFonts w:hint="eastAsia"/>
        </w:rPr>
        <w:t xml:space="preserve">-- </w:t>
      </w:r>
      <w:r>
        <w:rPr>
          <w:rFonts w:hint="eastAsia"/>
        </w:rPr>
        <w:t>创建表</w:t>
      </w:r>
      <w:r w:rsidR="00603ECB" w:rsidRPr="00603ECB">
        <w:t>pay</w:t>
      </w:r>
    </w:p>
    <w:p w14:paraId="12E8B615" w14:textId="77777777" w:rsidR="00603ECB" w:rsidRDefault="00603ECB" w:rsidP="00603ECB">
      <w:r>
        <w:t xml:space="preserve">create table pay </w:t>
      </w:r>
    </w:p>
    <w:p w14:paraId="049E0C8A" w14:textId="77777777" w:rsidR="00603ECB" w:rsidRDefault="00603ECB" w:rsidP="00603ECB">
      <w:r>
        <w:t>(</w:t>
      </w:r>
    </w:p>
    <w:p w14:paraId="3E53B37E" w14:textId="77777777" w:rsidR="00603ECB" w:rsidRDefault="00603ECB" w:rsidP="00603ECB">
      <w:r>
        <w:t xml:space="preserve">   PAYID                INTEGER              not null,</w:t>
      </w:r>
    </w:p>
    <w:p w14:paraId="2C19CCCE" w14:textId="77777777" w:rsidR="00603ECB" w:rsidRDefault="00603ECB" w:rsidP="00603ECB">
      <w:r>
        <w:lastRenderedPageBreak/>
        <w:t xml:space="preserve">   COLLECTORID          INTEGER,</w:t>
      </w:r>
    </w:p>
    <w:p w14:paraId="74D2C11E" w14:textId="77777777" w:rsidR="00603ECB" w:rsidRDefault="00603ECB" w:rsidP="00603ECB">
      <w:r>
        <w:t xml:space="preserve">   AMOUNT               INTEGER              not null,</w:t>
      </w:r>
    </w:p>
    <w:p w14:paraId="54478446" w14:textId="77777777" w:rsidR="00603ECB" w:rsidRDefault="00603ECB" w:rsidP="00603ECB">
      <w:r>
        <w:t xml:space="preserve">   STATUS               VARCHAR2(1)          not null</w:t>
      </w:r>
    </w:p>
    <w:p w14:paraId="56AA4C51" w14:textId="77777777" w:rsidR="00603ECB" w:rsidRDefault="00603ECB" w:rsidP="00603ECB">
      <w:r>
        <w:t>);</w:t>
      </w:r>
    </w:p>
    <w:p w14:paraId="5E3EA5ED" w14:textId="77777777" w:rsidR="00603ECB" w:rsidRDefault="00603ECB" w:rsidP="00603ECB"/>
    <w:p w14:paraId="24706185" w14:textId="77777777" w:rsidR="00603ECB" w:rsidRDefault="00603ECB" w:rsidP="00603ECB">
      <w:r>
        <w:t>alter table pay</w:t>
      </w:r>
    </w:p>
    <w:p w14:paraId="2BC1F7C4" w14:textId="45904C32" w:rsidR="00D52701" w:rsidRDefault="00603ECB" w:rsidP="00603ECB">
      <w:r>
        <w:t xml:space="preserve">   add constraint PK_PAY primary key (PAYID);</w:t>
      </w:r>
    </w:p>
    <w:p w14:paraId="4BC7F893" w14:textId="78ADFBEB" w:rsidR="00603ECB" w:rsidRDefault="00603ECB" w:rsidP="00603ECB">
      <w:r>
        <w:rPr>
          <w:rFonts w:hint="eastAsia"/>
        </w:rPr>
        <w:t>--</w:t>
      </w:r>
      <w:r>
        <w:t xml:space="preserve"> </w:t>
      </w:r>
      <w:r>
        <w:rPr>
          <w:rFonts w:hint="eastAsia"/>
        </w:rPr>
        <w:t>创建</w:t>
      </w:r>
      <w:r w:rsidRPr="00603ECB">
        <w:t>admin</w:t>
      </w:r>
      <w:r>
        <w:rPr>
          <w:rFonts w:hint="eastAsia"/>
        </w:rPr>
        <w:t>表</w:t>
      </w:r>
    </w:p>
    <w:p w14:paraId="69B1A0EB" w14:textId="77777777" w:rsidR="00603ECB" w:rsidRDefault="00603ECB" w:rsidP="00603ECB">
      <w:r>
        <w:t xml:space="preserve">create table admin </w:t>
      </w:r>
    </w:p>
    <w:p w14:paraId="5E775506" w14:textId="77777777" w:rsidR="00603ECB" w:rsidRDefault="00603ECB" w:rsidP="00603ECB">
      <w:r>
        <w:t>(</w:t>
      </w:r>
    </w:p>
    <w:p w14:paraId="2305B879" w14:textId="77777777" w:rsidR="00603ECB" w:rsidRDefault="00603ECB" w:rsidP="00603ECB">
      <w:r>
        <w:t xml:space="preserve">   ADMINID              INTEGER              not null,</w:t>
      </w:r>
    </w:p>
    <w:p w14:paraId="2D82C603" w14:textId="77777777" w:rsidR="00603ECB" w:rsidRDefault="00603ECB" w:rsidP="00603ECB">
      <w:r>
        <w:t xml:space="preserve">   ADMINNAME            VARCHAR2(20)         not null,</w:t>
      </w:r>
    </w:p>
    <w:p w14:paraId="0CF32295" w14:textId="77777777" w:rsidR="00603ECB" w:rsidRDefault="00603ECB" w:rsidP="00603ECB">
      <w:r>
        <w:t xml:space="preserve">   PASSWORD             VARCHAR2(20)         not null</w:t>
      </w:r>
    </w:p>
    <w:p w14:paraId="66825829" w14:textId="77777777" w:rsidR="00603ECB" w:rsidRDefault="00603ECB" w:rsidP="00603ECB">
      <w:r>
        <w:t>);</w:t>
      </w:r>
    </w:p>
    <w:p w14:paraId="317D1947" w14:textId="77777777" w:rsidR="00603ECB" w:rsidRDefault="00603ECB" w:rsidP="00603ECB"/>
    <w:p w14:paraId="273F805A" w14:textId="77777777" w:rsidR="00603ECB" w:rsidRDefault="00603ECB" w:rsidP="00603ECB">
      <w:r>
        <w:t>alter table admin</w:t>
      </w:r>
    </w:p>
    <w:p w14:paraId="45A65843" w14:textId="4A2BC214" w:rsidR="00603ECB" w:rsidRDefault="00603ECB" w:rsidP="00603ECB">
      <w:pPr>
        <w:rPr>
          <w:rFonts w:hint="eastAsia"/>
        </w:rPr>
      </w:pPr>
      <w:r>
        <w:t xml:space="preserve">   add constraint PK_ADMIN primary key (ADMINID);</w:t>
      </w:r>
    </w:p>
    <w:p w14:paraId="4B4AE9DA" w14:textId="2E673052" w:rsidR="00D52701" w:rsidRDefault="00A00ECE" w:rsidP="00FC0935">
      <w:pPr>
        <w:pStyle w:val="2"/>
      </w:pPr>
      <w:bookmarkStart w:id="7" w:name="_Toc74572190"/>
      <w:r>
        <w:rPr>
          <w:rFonts w:hint="eastAsia"/>
        </w:rPr>
        <w:t>七</w:t>
      </w:r>
      <w:r w:rsidR="00966F5F">
        <w:rPr>
          <w:rFonts w:hint="eastAsia"/>
        </w:rPr>
        <w:t>、数据库表导入相应数据</w:t>
      </w:r>
      <w:bookmarkEnd w:id="7"/>
    </w:p>
    <w:p w14:paraId="13FA2D42" w14:textId="77777777" w:rsidR="00D52701" w:rsidRDefault="00966F5F">
      <w:r>
        <w:rPr>
          <w:rFonts w:hint="eastAsia"/>
        </w:rPr>
        <w:t>使用</w:t>
      </w:r>
      <w:r>
        <w:rPr>
          <w:rFonts w:hint="eastAsia"/>
        </w:rPr>
        <w:t>pl</w:t>
      </w:r>
      <w:r>
        <w:t>/sql</w:t>
      </w:r>
      <w:r>
        <w:rPr>
          <w:rFonts w:hint="eastAsia"/>
        </w:rPr>
        <w:t>语句来添加数据。</w:t>
      </w:r>
    </w:p>
    <w:p w14:paraId="7FA70760" w14:textId="29326C38" w:rsidR="00D52701" w:rsidRDefault="00966F5F">
      <w:pPr>
        <w:pStyle w:val="4"/>
      </w:pPr>
      <w:r>
        <w:rPr>
          <w:rFonts w:hint="eastAsia"/>
        </w:rPr>
        <w:t>--</w:t>
      </w:r>
      <w:r>
        <w:t>1</w:t>
      </w:r>
      <w:r>
        <w:rPr>
          <w:rFonts w:hint="eastAsia"/>
        </w:rPr>
        <w:t>、向</w:t>
      </w:r>
      <w:r w:rsidR="00603ECB">
        <w:rPr>
          <w:rFonts w:hint="eastAsia"/>
        </w:rPr>
        <w:t>RUBBISH</w:t>
      </w:r>
      <w:r>
        <w:rPr>
          <w:rFonts w:hint="eastAsia"/>
        </w:rPr>
        <w:t>表中添加数据</w:t>
      </w:r>
    </w:p>
    <w:p w14:paraId="45D2FC3D" w14:textId="77777777" w:rsidR="00D52701" w:rsidRDefault="00966F5F">
      <w:pPr>
        <w:ind w:firstLine="420"/>
      </w:pPr>
      <w:r>
        <w:rPr>
          <w:rFonts w:hint="eastAsia"/>
        </w:rPr>
        <w:t>这里定义了</w:t>
      </w:r>
      <w:r>
        <w:rPr>
          <w:rFonts w:hint="eastAsia"/>
        </w:rPr>
        <w:t>6</w:t>
      </w:r>
      <w:r>
        <w:rPr>
          <w:rFonts w:hint="eastAsia"/>
        </w:rPr>
        <w:t>个数组，数据库表中的每个字段随机从每个数组中选取数据，构成一个记录，插入到数据库中相应表中，数据条数为</w:t>
      </w:r>
      <w:r>
        <w:rPr>
          <w:rFonts w:hint="eastAsia"/>
        </w:rPr>
        <w:t>1</w:t>
      </w:r>
      <w:r>
        <w:t>0000</w:t>
      </w:r>
      <w:r>
        <w:rPr>
          <w:rFonts w:hint="eastAsia"/>
        </w:rPr>
        <w:t>条。</w:t>
      </w:r>
    </w:p>
    <w:p w14:paraId="4A238E7F" w14:textId="77777777" w:rsidR="00D52701" w:rsidRDefault="00966F5F">
      <w:r>
        <w:t>set SERVEROUTPUT ON;</w:t>
      </w:r>
    </w:p>
    <w:p w14:paraId="511E6BE9" w14:textId="77777777" w:rsidR="00D52701" w:rsidRDefault="00966F5F">
      <w:r>
        <w:t>create or replace function RANDOM</w:t>
      </w:r>
    </w:p>
    <w:p w14:paraId="171EB851" w14:textId="77777777" w:rsidR="00D52701" w:rsidRDefault="00966F5F">
      <w:r>
        <w:t xml:space="preserve">    return number </w:t>
      </w:r>
    </w:p>
    <w:p w14:paraId="1091B9C5" w14:textId="77777777" w:rsidR="00D52701" w:rsidRDefault="00966F5F">
      <w:r>
        <w:t xml:space="preserve">    is </w:t>
      </w:r>
    </w:p>
    <w:p w14:paraId="419072D6" w14:textId="77777777" w:rsidR="00D52701" w:rsidRDefault="00966F5F">
      <w:r>
        <w:t xml:space="preserve">        a number ; </w:t>
      </w:r>
    </w:p>
    <w:p w14:paraId="5D926564" w14:textId="77777777" w:rsidR="00D52701" w:rsidRDefault="00966F5F">
      <w:r>
        <w:t xml:space="preserve">    begin</w:t>
      </w:r>
    </w:p>
    <w:p w14:paraId="54488B83" w14:textId="77777777" w:rsidR="00D52701" w:rsidRDefault="00966F5F">
      <w:r>
        <w:t xml:space="preserve">        select round(dbms_random.value(1,5)) rnum</w:t>
      </w:r>
    </w:p>
    <w:p w14:paraId="7E1D06CA" w14:textId="77777777" w:rsidR="00D52701" w:rsidRDefault="00966F5F">
      <w:r>
        <w:t xml:space="preserve">        into a </w:t>
      </w:r>
    </w:p>
    <w:p w14:paraId="3A9A6A4B" w14:textId="77777777" w:rsidR="00D52701" w:rsidRDefault="00966F5F">
      <w:r>
        <w:t xml:space="preserve">        from dual;</w:t>
      </w:r>
    </w:p>
    <w:p w14:paraId="50ECA346" w14:textId="77777777" w:rsidR="00D52701" w:rsidRDefault="00966F5F">
      <w:r>
        <w:t xml:space="preserve">        return a  ;</w:t>
      </w:r>
    </w:p>
    <w:p w14:paraId="2140A114" w14:textId="77777777" w:rsidR="00D52701" w:rsidRDefault="00966F5F">
      <w:r>
        <w:t xml:space="preserve">    end;</w:t>
      </w:r>
    </w:p>
    <w:p w14:paraId="47703E47" w14:textId="77777777" w:rsidR="00D52701" w:rsidRDefault="00966F5F">
      <w:r>
        <w:t xml:space="preserve">    /</w:t>
      </w:r>
    </w:p>
    <w:p w14:paraId="3812049B" w14:textId="77777777" w:rsidR="00D52701" w:rsidRDefault="00D52701"/>
    <w:p w14:paraId="26478DD8" w14:textId="77777777" w:rsidR="00D52701" w:rsidRDefault="00966F5F">
      <w:r>
        <w:t>DECLARE</w:t>
      </w:r>
    </w:p>
    <w:p w14:paraId="221961A6" w14:textId="3E77B893" w:rsidR="00D52701" w:rsidRDefault="00966F5F">
      <w:r>
        <w:t xml:space="preserve">    type </w:t>
      </w:r>
      <w:r w:rsidR="00603ECB">
        <w:t>RUBBISH</w:t>
      </w:r>
      <w:r>
        <w:t>_name is varray(5) of varchar2(20);</w:t>
      </w:r>
    </w:p>
    <w:p w14:paraId="42C3F066" w14:textId="5BDF871B" w:rsidR="00D52701" w:rsidRDefault="00966F5F">
      <w:r>
        <w:t xml:space="preserve">    type </w:t>
      </w:r>
      <w:r w:rsidR="00603ECB">
        <w:t>RUBBISH</w:t>
      </w:r>
      <w:r>
        <w:t>_details is varray(5) of VARCHAR2(100);</w:t>
      </w:r>
    </w:p>
    <w:p w14:paraId="71EA63C0" w14:textId="57F3B9A0" w:rsidR="00D52701" w:rsidRDefault="00966F5F">
      <w:r>
        <w:t xml:space="preserve">    type </w:t>
      </w:r>
      <w:r w:rsidR="00603ECB">
        <w:t>RUBBISH</w:t>
      </w:r>
      <w:r>
        <w:t>_img is varray(5) of VARCHAR2(20);</w:t>
      </w:r>
    </w:p>
    <w:p w14:paraId="4801AFC4" w14:textId="768D5E1A" w:rsidR="00D52701" w:rsidRDefault="00966F5F">
      <w:r>
        <w:t xml:space="preserve">    type </w:t>
      </w:r>
      <w:r w:rsidR="00603ECB">
        <w:t>RUBBISH</w:t>
      </w:r>
      <w:r>
        <w:t>_info is varray(5) of VARCHAR2(50);</w:t>
      </w:r>
    </w:p>
    <w:p w14:paraId="03C0C527" w14:textId="07A03193" w:rsidR="00D52701" w:rsidRDefault="00966F5F">
      <w:r>
        <w:lastRenderedPageBreak/>
        <w:t xml:space="preserve">    type </w:t>
      </w:r>
      <w:r w:rsidR="00603ECB">
        <w:t>RUBBISH</w:t>
      </w:r>
      <w:r>
        <w:t>_price is varray(5) of VARCHAR2(20);</w:t>
      </w:r>
    </w:p>
    <w:p w14:paraId="15581F92" w14:textId="6C0E4EEB" w:rsidR="00D52701" w:rsidRDefault="00966F5F">
      <w:r>
        <w:t xml:space="preserve">    type </w:t>
      </w:r>
      <w:r w:rsidR="00603ECB">
        <w:t>RUBBISH</w:t>
      </w:r>
      <w:r>
        <w:t>_have is varray(5) of VARCHAR2(20);</w:t>
      </w:r>
    </w:p>
    <w:p w14:paraId="70BFD291" w14:textId="77777777" w:rsidR="00D52701" w:rsidRDefault="00D52701"/>
    <w:p w14:paraId="09FDFD2A" w14:textId="77777777" w:rsidR="00D52701" w:rsidRDefault="00966F5F">
      <w:r>
        <w:t xml:space="preserve">    indexRandom NUMBER;</w:t>
      </w:r>
    </w:p>
    <w:p w14:paraId="6FE5EABA" w14:textId="38640F58" w:rsidR="00D52701" w:rsidRDefault="00966F5F">
      <w:r>
        <w:rPr>
          <w:rFonts w:hint="eastAsia"/>
        </w:rPr>
        <w:t xml:space="preserve">   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_name_list </w:t>
      </w:r>
      <w:r w:rsidR="00603ECB">
        <w:rPr>
          <w:rFonts w:hint="eastAsia"/>
        </w:rPr>
        <w:t>RUBBISH</w:t>
      </w:r>
      <w:r>
        <w:rPr>
          <w:rFonts w:hint="eastAsia"/>
        </w:rPr>
        <w:t>_name:=</w:t>
      </w:r>
      <w:r w:rsidR="00603ECB">
        <w:rPr>
          <w:rFonts w:hint="eastAsia"/>
        </w:rPr>
        <w:t>RUBBISH</w:t>
      </w:r>
      <w:r>
        <w:rPr>
          <w:rFonts w:hint="eastAsia"/>
        </w:rPr>
        <w:t>_name('</w:t>
      </w:r>
      <w:r w:rsidR="008444B5">
        <w:rPr>
          <w:rFonts w:hint="eastAsia"/>
        </w:rPr>
        <w:t>金属</w:t>
      </w:r>
      <w:r>
        <w:rPr>
          <w:rFonts w:hint="eastAsia"/>
        </w:rPr>
        <w:t>','</w:t>
      </w:r>
      <w:r w:rsidR="008444B5">
        <w:rPr>
          <w:rFonts w:hint="eastAsia"/>
        </w:rPr>
        <w:t>塑料</w:t>
      </w:r>
      <w:r>
        <w:rPr>
          <w:rFonts w:hint="eastAsia"/>
        </w:rPr>
        <w:t>',</w:t>
      </w:r>
      <w:r w:rsidR="008444B5">
        <w:rPr>
          <w:rFonts w:hint="eastAsia"/>
        </w:rPr>
        <w:t>铝制品</w:t>
      </w:r>
      <w:r>
        <w:rPr>
          <w:rFonts w:hint="eastAsia"/>
        </w:rPr>
        <w:t>','</w:t>
      </w:r>
      <w:r w:rsidR="008444B5">
        <w:rPr>
          <w:rFonts w:hint="eastAsia"/>
        </w:rPr>
        <w:t>瓶子</w:t>
      </w:r>
      <w:r>
        <w:rPr>
          <w:rFonts w:hint="eastAsia"/>
        </w:rPr>
        <w:t>','</w:t>
      </w:r>
      <w:r w:rsidR="008444B5">
        <w:rPr>
          <w:rFonts w:hint="eastAsia"/>
        </w:rPr>
        <w:t>纸板</w:t>
      </w:r>
      <w:r>
        <w:rPr>
          <w:rFonts w:hint="eastAsia"/>
        </w:rPr>
        <w:t xml:space="preserve">'); </w:t>
      </w:r>
    </w:p>
    <w:p w14:paraId="626AE3CB" w14:textId="524DB03A" w:rsidR="00D52701" w:rsidRDefault="00966F5F">
      <w:r>
        <w:rPr>
          <w:rFonts w:hint="eastAsia"/>
        </w:rPr>
        <w:t xml:space="preserve">   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_details_list </w:t>
      </w:r>
      <w:r w:rsidR="00603ECB">
        <w:rPr>
          <w:rFonts w:hint="eastAsia"/>
        </w:rPr>
        <w:t>RUBBISH</w:t>
      </w:r>
      <w:r>
        <w:rPr>
          <w:rFonts w:hint="eastAsia"/>
        </w:rPr>
        <w:t>_details:=</w:t>
      </w:r>
      <w:r w:rsidR="00603ECB">
        <w:rPr>
          <w:rFonts w:hint="eastAsia"/>
        </w:rPr>
        <w:t>RUBBISH</w:t>
      </w:r>
      <w:r>
        <w:rPr>
          <w:rFonts w:hint="eastAsia"/>
        </w:rPr>
        <w:t>_details('</w:t>
      </w:r>
      <w:r w:rsidR="008444B5">
        <w:rPr>
          <w:rFonts w:hint="eastAsia"/>
        </w:rPr>
        <w:t>4kg</w:t>
      </w:r>
      <w:r>
        <w:rPr>
          <w:rFonts w:hint="eastAsia"/>
        </w:rPr>
        <w:t xml:space="preserve"> </w:t>
      </w:r>
      <w:r>
        <w:rPr>
          <w:rFonts w:hint="eastAsia"/>
        </w:rPr>
        <w:t>银色</w:t>
      </w:r>
      <w:r>
        <w:rPr>
          <w:rFonts w:hint="eastAsia"/>
        </w:rPr>
        <w:t xml:space="preserve"> </w:t>
      </w:r>
      <w:r w:rsidR="008444B5">
        <w:rPr>
          <w:rFonts w:hint="eastAsia"/>
        </w:rPr>
        <w:t>纸板</w:t>
      </w:r>
      <w:r>
        <w:rPr>
          <w:rFonts w:hint="eastAsia"/>
        </w:rPr>
        <w:t>','</w:t>
      </w:r>
      <w:r w:rsidR="008444B5">
        <w:rPr>
          <w:rFonts w:hint="eastAsia"/>
        </w:rPr>
        <w:t xml:space="preserve">4kg </w:t>
      </w:r>
      <w:r w:rsidR="008444B5">
        <w:rPr>
          <w:rFonts w:hint="eastAsia"/>
        </w:rPr>
        <w:t>银色</w:t>
      </w:r>
      <w:r w:rsidR="008444B5">
        <w:rPr>
          <w:rFonts w:hint="eastAsia"/>
        </w:rPr>
        <w:t xml:space="preserve"> </w:t>
      </w:r>
      <w:r w:rsidR="008444B5">
        <w:rPr>
          <w:rFonts w:hint="eastAsia"/>
        </w:rPr>
        <w:t>纸板</w:t>
      </w:r>
      <w:r>
        <w:rPr>
          <w:rFonts w:hint="eastAsia"/>
        </w:rPr>
        <w:t>','</w:t>
      </w:r>
      <w:r w:rsidR="008444B5">
        <w:rPr>
          <w:rFonts w:hint="eastAsia"/>
        </w:rPr>
        <w:t xml:space="preserve">4kg </w:t>
      </w:r>
      <w:r w:rsidR="008444B5">
        <w:rPr>
          <w:rFonts w:hint="eastAsia"/>
        </w:rPr>
        <w:t>银色</w:t>
      </w:r>
      <w:r w:rsidR="008444B5">
        <w:rPr>
          <w:rFonts w:hint="eastAsia"/>
        </w:rPr>
        <w:t xml:space="preserve"> </w:t>
      </w:r>
      <w:r w:rsidR="008444B5">
        <w:rPr>
          <w:rFonts w:hint="eastAsia"/>
        </w:rPr>
        <w:t>金属</w:t>
      </w:r>
      <w:r>
        <w:rPr>
          <w:rFonts w:hint="eastAsia"/>
        </w:rPr>
        <w:t>','</w:t>
      </w:r>
      <w:r w:rsidR="008444B5">
        <w:rPr>
          <w:rFonts w:hint="eastAsia"/>
        </w:rPr>
        <w:t xml:space="preserve">4kg </w:t>
      </w:r>
      <w:r w:rsidR="008444B5">
        <w:rPr>
          <w:rFonts w:hint="eastAsia"/>
        </w:rPr>
        <w:t>银色</w:t>
      </w:r>
      <w:r w:rsidR="008444B5">
        <w:rPr>
          <w:rFonts w:hint="eastAsia"/>
        </w:rPr>
        <w:t xml:space="preserve"> </w:t>
      </w:r>
      <w:r w:rsidR="008444B5">
        <w:rPr>
          <w:rFonts w:hint="eastAsia"/>
        </w:rPr>
        <w:t>瓶子</w:t>
      </w:r>
      <w:r>
        <w:rPr>
          <w:rFonts w:hint="eastAsia"/>
        </w:rPr>
        <w:t>','</w:t>
      </w:r>
      <w:r w:rsidR="008444B5">
        <w:rPr>
          <w:rFonts w:hint="eastAsia"/>
        </w:rPr>
        <w:t xml:space="preserve">4kg </w:t>
      </w:r>
      <w:r w:rsidR="008444B5">
        <w:rPr>
          <w:rFonts w:hint="eastAsia"/>
        </w:rPr>
        <w:t>银色</w:t>
      </w:r>
      <w:r w:rsidR="008444B5">
        <w:rPr>
          <w:rFonts w:hint="eastAsia"/>
        </w:rPr>
        <w:t xml:space="preserve"> </w:t>
      </w:r>
      <w:r w:rsidR="008444B5">
        <w:rPr>
          <w:rFonts w:hint="eastAsia"/>
        </w:rPr>
        <w:t>金属</w:t>
      </w:r>
      <w:r>
        <w:rPr>
          <w:rFonts w:hint="eastAsia"/>
        </w:rPr>
        <w:t xml:space="preserve">'); </w:t>
      </w:r>
    </w:p>
    <w:p w14:paraId="39B1D743" w14:textId="43D45E56" w:rsidR="00D52701" w:rsidRDefault="00966F5F">
      <w:r>
        <w:t xml:space="preserve">    </w:t>
      </w:r>
      <w:r w:rsidR="00603ECB">
        <w:t>RUBBISH</w:t>
      </w:r>
      <w:r>
        <w:t xml:space="preserve">_img_list </w:t>
      </w:r>
      <w:r w:rsidR="00603ECB">
        <w:t>RUBBISH</w:t>
      </w:r>
      <w:r>
        <w:t>_img:=</w:t>
      </w:r>
      <w:r w:rsidR="00603ECB">
        <w:t>RUBBISH</w:t>
      </w:r>
      <w:r>
        <w:t xml:space="preserve">_img('/img/iphonex.png','/img/meta10.png','/img/iphone8.png','/img/mi6.png','/img/mi9.png'); </w:t>
      </w:r>
    </w:p>
    <w:p w14:paraId="769BEA1F" w14:textId="2B36BED8" w:rsidR="00D52701" w:rsidRDefault="00966F5F">
      <w:r>
        <w:rPr>
          <w:rFonts w:hint="eastAsia"/>
        </w:rPr>
        <w:t xml:space="preserve">   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_info_list </w:t>
      </w:r>
      <w:r w:rsidR="00603ECB">
        <w:rPr>
          <w:rFonts w:hint="eastAsia"/>
        </w:rPr>
        <w:t>RUBBISH</w:t>
      </w:r>
      <w:r>
        <w:rPr>
          <w:rFonts w:hint="eastAsia"/>
        </w:rPr>
        <w:t>_info:=</w:t>
      </w:r>
      <w:r w:rsidR="00603ECB">
        <w:rPr>
          <w:rFonts w:hint="eastAsia"/>
        </w:rPr>
        <w:t>RUBBISH</w:t>
      </w:r>
      <w:r>
        <w:rPr>
          <w:rFonts w:hint="eastAsia"/>
        </w:rPr>
        <w:t>_info('</w:t>
      </w:r>
      <w:r w:rsidR="008444B5">
        <w:rPr>
          <w:rFonts w:hint="eastAsia"/>
        </w:rPr>
        <w:t>金属</w:t>
      </w:r>
      <w:r>
        <w:rPr>
          <w:rFonts w:hint="eastAsia"/>
        </w:rPr>
        <w:t>','</w:t>
      </w:r>
      <w:r w:rsidR="008444B5">
        <w:rPr>
          <w:rFonts w:hint="eastAsia"/>
        </w:rPr>
        <w:t>4kg</w:t>
      </w:r>
      <w:r>
        <w:rPr>
          <w:rFonts w:hint="eastAsia"/>
        </w:rPr>
        <w:t>','</w:t>
      </w:r>
      <w:r>
        <w:rPr>
          <w:rFonts w:hint="eastAsia"/>
        </w:rPr>
        <w:t>月光银</w:t>
      </w:r>
      <w:r>
        <w:rPr>
          <w:rFonts w:hint="eastAsia"/>
        </w:rPr>
        <w:t>','</w:t>
      </w:r>
      <w:r>
        <w:rPr>
          <w:rFonts w:hint="eastAsia"/>
        </w:rPr>
        <w:t>玫瑰金</w:t>
      </w:r>
      <w:r>
        <w:rPr>
          <w:rFonts w:hint="eastAsia"/>
        </w:rPr>
        <w:t xml:space="preserve">','); </w:t>
      </w:r>
    </w:p>
    <w:p w14:paraId="56719DB9" w14:textId="73C8B57B" w:rsidR="00D52701" w:rsidRDefault="00966F5F">
      <w:r>
        <w:t xml:space="preserve">    </w:t>
      </w:r>
      <w:r w:rsidR="00603ECB">
        <w:t>RUBBISH</w:t>
      </w:r>
      <w:r>
        <w:t xml:space="preserve">_price_list </w:t>
      </w:r>
      <w:r w:rsidR="00603ECB">
        <w:t>RUBBISH</w:t>
      </w:r>
      <w:r>
        <w:t>_price:=</w:t>
      </w:r>
      <w:r w:rsidR="00603ECB">
        <w:t>RUBBISH</w:t>
      </w:r>
      <w:r>
        <w:t xml:space="preserve">_price('8765.00','3212.00','5589.00','3212.00','7212.00'); </w:t>
      </w:r>
    </w:p>
    <w:p w14:paraId="5FBCA2CA" w14:textId="0F59DB0E" w:rsidR="00D52701" w:rsidRDefault="00966F5F">
      <w:r>
        <w:t xml:space="preserve">    </w:t>
      </w:r>
      <w:r w:rsidR="00603ECB">
        <w:t>RUBBISH</w:t>
      </w:r>
      <w:r>
        <w:t xml:space="preserve">_have_list </w:t>
      </w:r>
      <w:r w:rsidR="00603ECB">
        <w:t>RUBBISH</w:t>
      </w:r>
      <w:r>
        <w:t>_have:=</w:t>
      </w:r>
      <w:r w:rsidR="00603ECB">
        <w:t>RUBBISH</w:t>
      </w:r>
      <w:r>
        <w:t xml:space="preserve">_have('8765','-1','558','3212','7212'); </w:t>
      </w:r>
    </w:p>
    <w:p w14:paraId="62BDFE64" w14:textId="77777777" w:rsidR="00D52701" w:rsidRDefault="00966F5F">
      <w:r>
        <w:t xml:space="preserve"> BEGIN</w:t>
      </w:r>
    </w:p>
    <w:p w14:paraId="2DD52875" w14:textId="77777777" w:rsidR="00D52701" w:rsidRDefault="00966F5F">
      <w:r>
        <w:t xml:space="preserve">    dbms_output.put_line(indexRandom);</w:t>
      </w:r>
    </w:p>
    <w:p w14:paraId="657DDA15" w14:textId="6D7BF8A9" w:rsidR="00D52701" w:rsidRDefault="00966F5F">
      <w:r>
        <w:t xml:space="preserve">    DBMS_OUTPUT.PUT_LINE(</w:t>
      </w:r>
      <w:r w:rsidR="00603ECB">
        <w:t>RUBBISH</w:t>
      </w:r>
      <w:r>
        <w:t>_name_list(5));</w:t>
      </w:r>
    </w:p>
    <w:p w14:paraId="28243FB5" w14:textId="77777777" w:rsidR="00D52701" w:rsidRDefault="00966F5F">
      <w:r>
        <w:t xml:space="preserve">    for i in 1..10000</w:t>
      </w:r>
    </w:p>
    <w:p w14:paraId="11ACC1B2" w14:textId="77777777" w:rsidR="00D52701" w:rsidRDefault="00966F5F">
      <w:r>
        <w:t xml:space="preserve">    loop</w:t>
      </w:r>
    </w:p>
    <w:p w14:paraId="2B8F9352" w14:textId="77777777" w:rsidR="00D52701" w:rsidRDefault="00966F5F">
      <w:r>
        <w:t xml:space="preserve">        indexRandom:=RANDOM();</w:t>
      </w:r>
    </w:p>
    <w:p w14:paraId="3E137978" w14:textId="3D20E89A" w:rsidR="00D52701" w:rsidRDefault="00966F5F">
      <w:r>
        <w:t xml:space="preserve">        INSERT INTO </w:t>
      </w:r>
      <w:r w:rsidR="00603ECB">
        <w:t>RUBBISH</w:t>
      </w:r>
      <w:r>
        <w:t xml:space="preserve"> VALUES (i, </w:t>
      </w:r>
      <w:r w:rsidR="00603ECB">
        <w:t>RUBBISH</w:t>
      </w:r>
      <w:r>
        <w:t xml:space="preserve">_name_list(indexRandom), </w:t>
      </w:r>
      <w:r w:rsidR="00603ECB">
        <w:t>RUBBISH</w:t>
      </w:r>
      <w:r>
        <w:t xml:space="preserve">_details_list(indexRandom), </w:t>
      </w:r>
      <w:r w:rsidR="00603ECB">
        <w:t>RUBBISH</w:t>
      </w:r>
      <w:r>
        <w:t xml:space="preserve">_img_list(indexRandom), </w:t>
      </w:r>
      <w:r w:rsidR="00603ECB">
        <w:t>RUBBISH</w:t>
      </w:r>
      <w:r>
        <w:t xml:space="preserve">_info_list(indexRandom), </w:t>
      </w:r>
      <w:r w:rsidR="00603ECB">
        <w:t>RUBBISH</w:t>
      </w:r>
      <w:r>
        <w:t xml:space="preserve">_price_list(indexRandom), </w:t>
      </w:r>
      <w:r w:rsidR="00603ECB">
        <w:t>RUBBISH</w:t>
      </w:r>
      <w:r>
        <w:t>_have_list(indexRandom));</w:t>
      </w:r>
    </w:p>
    <w:p w14:paraId="0C27D1C7" w14:textId="77777777" w:rsidR="00D52701" w:rsidRDefault="00966F5F">
      <w:r>
        <w:t xml:space="preserve">    end loop;</w:t>
      </w:r>
    </w:p>
    <w:p w14:paraId="6EA78952" w14:textId="77777777" w:rsidR="00D52701" w:rsidRDefault="00966F5F">
      <w:r>
        <w:t xml:space="preserve"> </w:t>
      </w:r>
    </w:p>
    <w:p w14:paraId="2C4BFA50" w14:textId="77777777" w:rsidR="00D52701" w:rsidRDefault="00966F5F">
      <w:r>
        <w:t xml:space="preserve"> END;</w:t>
      </w:r>
    </w:p>
    <w:p w14:paraId="79CE9BB6" w14:textId="77777777" w:rsidR="00D52701" w:rsidRDefault="00966F5F">
      <w:r>
        <w:t xml:space="preserve"> /</w:t>
      </w:r>
    </w:p>
    <w:p w14:paraId="06388E5B" w14:textId="77777777" w:rsidR="00D52701" w:rsidRDefault="00D52701"/>
    <w:p w14:paraId="42B9E8A3" w14:textId="27813B5F" w:rsidR="00D52701" w:rsidRDefault="00966F5F">
      <w:pPr>
        <w:pStyle w:val="4"/>
      </w:pPr>
      <w:r>
        <w:rPr>
          <w:rFonts w:hint="eastAsia"/>
        </w:rPr>
        <w:t>--2、向</w:t>
      </w:r>
      <w:r w:rsidR="00603ECB">
        <w:rPr>
          <w:rFonts w:hint="eastAsia"/>
        </w:rPr>
        <w:t>RUBBISH</w:t>
      </w:r>
      <w:r>
        <w:rPr>
          <w:rFonts w:hint="eastAsia"/>
        </w:rPr>
        <w:t>中添加数据</w:t>
      </w:r>
    </w:p>
    <w:p w14:paraId="711E9C2A" w14:textId="77777777" w:rsidR="00D52701" w:rsidRDefault="00966F5F">
      <w:r>
        <w:rPr>
          <w:rFonts w:hint="eastAsia"/>
        </w:rPr>
        <w:t>使用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loop</w:t>
      </w:r>
      <w:r>
        <w:rPr>
          <w:rFonts w:hint="eastAsia"/>
        </w:rPr>
        <w:t>语句构造</w:t>
      </w:r>
      <w:r>
        <w:rPr>
          <w:rFonts w:hint="eastAsia"/>
        </w:rPr>
        <w:t>2</w:t>
      </w:r>
      <w:r>
        <w:rPr>
          <w:rFonts w:hint="eastAsia"/>
        </w:rPr>
        <w:t>到</w:t>
      </w:r>
      <w:r>
        <w:rPr>
          <w:rFonts w:hint="eastAsia"/>
        </w:rPr>
        <w:t>2</w:t>
      </w:r>
      <w:r>
        <w:t xml:space="preserve">000 </w:t>
      </w:r>
      <w:r>
        <w:rPr>
          <w:rFonts w:hint="eastAsia"/>
        </w:rPr>
        <w:t>的数据，然后根据</w:t>
      </w:r>
      <w:r>
        <w:rPr>
          <w:rFonts w:hint="eastAsia"/>
        </w:rPr>
        <w:t>i</w:t>
      </w:r>
      <w:r>
        <w:rPr>
          <w:rFonts w:hint="eastAsia"/>
        </w:rPr>
        <w:t>值的不同，其后的数据相同，数据条数为</w:t>
      </w:r>
      <w:r>
        <w:rPr>
          <w:rFonts w:hint="eastAsia"/>
        </w:rPr>
        <w:t>2</w:t>
      </w:r>
      <w:r>
        <w:t>000</w:t>
      </w:r>
      <w:r>
        <w:rPr>
          <w:rFonts w:hint="eastAsia"/>
        </w:rPr>
        <w:t>条，插入到数据库中。</w:t>
      </w:r>
    </w:p>
    <w:p w14:paraId="3E59E720" w14:textId="77777777" w:rsidR="00D52701" w:rsidRDefault="00966F5F">
      <w:r>
        <w:t>declare</w:t>
      </w:r>
    </w:p>
    <w:p w14:paraId="1A0497CF" w14:textId="77777777" w:rsidR="00D52701" w:rsidRDefault="00966F5F">
      <w:r>
        <w:t xml:space="preserve">    result number;</w:t>
      </w:r>
    </w:p>
    <w:p w14:paraId="3D40AA3B" w14:textId="77777777" w:rsidR="00D52701" w:rsidRDefault="00966F5F">
      <w:r>
        <w:t>begin</w:t>
      </w:r>
    </w:p>
    <w:p w14:paraId="74CF5E97" w14:textId="77777777" w:rsidR="00D52701" w:rsidRDefault="00966F5F">
      <w:r>
        <w:t xml:space="preserve">    for i in 2..2000</w:t>
      </w:r>
    </w:p>
    <w:p w14:paraId="526CB9CB" w14:textId="77777777" w:rsidR="00D52701" w:rsidRDefault="00966F5F">
      <w:r>
        <w:t xml:space="preserve">    loop</w:t>
      </w:r>
    </w:p>
    <w:p w14:paraId="3020932A" w14:textId="77777777" w:rsidR="00D52701" w:rsidRDefault="00966F5F">
      <w:r>
        <w:t xml:space="preserve">        result:=i mod 3;</w:t>
      </w:r>
    </w:p>
    <w:p w14:paraId="6CBA73BE" w14:textId="77777777" w:rsidR="00D52701" w:rsidRDefault="00966F5F">
      <w:r>
        <w:t xml:space="preserve">        if result =0 then</w:t>
      </w:r>
    </w:p>
    <w:p w14:paraId="47F736C9" w14:textId="23CF7C23" w:rsidR="00D52701" w:rsidRDefault="00966F5F">
      <w:r>
        <w:rPr>
          <w:rFonts w:hint="eastAsia"/>
        </w:rPr>
        <w:t xml:space="preserve">            INSERT INTO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 VALUES (i, i, '0.01', '9', ('04-12</w:t>
      </w:r>
      <w:r>
        <w:rPr>
          <w:rFonts w:hint="eastAsia"/>
        </w:rPr>
        <w:t>月</w:t>
      </w:r>
      <w:r>
        <w:rPr>
          <w:rFonts w:hint="eastAsia"/>
        </w:rPr>
        <w:t>-17'), ('04-12</w:t>
      </w:r>
      <w:r>
        <w:rPr>
          <w:rFonts w:hint="eastAsia"/>
        </w:rPr>
        <w:t>月</w:t>
      </w:r>
      <w:r>
        <w:rPr>
          <w:rFonts w:hint="eastAsia"/>
        </w:rPr>
        <w:t>-17'));</w:t>
      </w:r>
    </w:p>
    <w:p w14:paraId="71FD931C" w14:textId="77777777" w:rsidR="00D52701" w:rsidRDefault="00966F5F">
      <w:r>
        <w:t xml:space="preserve">            DBMS_OUTPUT.PUT_LINE(i);</w:t>
      </w:r>
    </w:p>
    <w:p w14:paraId="28018E10" w14:textId="77777777" w:rsidR="00D52701" w:rsidRDefault="00966F5F">
      <w:r>
        <w:lastRenderedPageBreak/>
        <w:t xml:space="preserve">        elsif result = 1 then</w:t>
      </w:r>
    </w:p>
    <w:p w14:paraId="5EB3BD13" w14:textId="69DA0F46" w:rsidR="00D52701" w:rsidRDefault="00966F5F">
      <w:r>
        <w:rPr>
          <w:rFonts w:hint="eastAsia"/>
        </w:rPr>
        <w:t xml:space="preserve">            INSERT INTO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 VALUES (i, i, '0.25', '12', ('08-11</w:t>
      </w:r>
      <w:r>
        <w:rPr>
          <w:rFonts w:hint="eastAsia"/>
        </w:rPr>
        <w:t>月</w:t>
      </w:r>
      <w:r>
        <w:rPr>
          <w:rFonts w:hint="eastAsia"/>
        </w:rPr>
        <w:t>-18'), ('08-11</w:t>
      </w:r>
      <w:r>
        <w:rPr>
          <w:rFonts w:hint="eastAsia"/>
        </w:rPr>
        <w:t>月</w:t>
      </w:r>
      <w:r>
        <w:rPr>
          <w:rFonts w:hint="eastAsia"/>
        </w:rPr>
        <w:t>-18'));</w:t>
      </w:r>
    </w:p>
    <w:p w14:paraId="306963C3" w14:textId="77777777" w:rsidR="00D52701" w:rsidRDefault="00966F5F">
      <w:r>
        <w:t xml:space="preserve">            DBMS_OUTPUT.PUT_LINE(i);</w:t>
      </w:r>
    </w:p>
    <w:p w14:paraId="5624EBDB" w14:textId="77777777" w:rsidR="00D52701" w:rsidRDefault="00966F5F">
      <w:r>
        <w:t xml:space="preserve">        else</w:t>
      </w:r>
    </w:p>
    <w:p w14:paraId="61791D5A" w14:textId="6D88D1FC" w:rsidR="00D52701" w:rsidRDefault="00966F5F">
      <w:r>
        <w:rPr>
          <w:rFonts w:hint="eastAsia"/>
        </w:rPr>
        <w:t xml:space="preserve">            INSERT INTO </w:t>
      </w:r>
      <w:r w:rsidR="00603ECB">
        <w:rPr>
          <w:rFonts w:hint="eastAsia"/>
        </w:rPr>
        <w:t>RUBBISH</w:t>
      </w:r>
      <w:r>
        <w:rPr>
          <w:rFonts w:hint="eastAsia"/>
        </w:rPr>
        <w:t xml:space="preserve"> VALUES (i, i, '0.05', '8', ('12-11</w:t>
      </w:r>
      <w:r>
        <w:rPr>
          <w:rFonts w:hint="eastAsia"/>
        </w:rPr>
        <w:t>月</w:t>
      </w:r>
      <w:r>
        <w:rPr>
          <w:rFonts w:hint="eastAsia"/>
        </w:rPr>
        <w:t>-17'), ('12-11</w:t>
      </w:r>
      <w:r>
        <w:rPr>
          <w:rFonts w:hint="eastAsia"/>
        </w:rPr>
        <w:t>月</w:t>
      </w:r>
      <w:r>
        <w:rPr>
          <w:rFonts w:hint="eastAsia"/>
        </w:rPr>
        <w:t>-19'));</w:t>
      </w:r>
    </w:p>
    <w:p w14:paraId="7E67FC01" w14:textId="77777777" w:rsidR="00D52701" w:rsidRDefault="00966F5F">
      <w:r>
        <w:t xml:space="preserve">            DBMS_OUTPUT.PUT_LINE(i);</w:t>
      </w:r>
    </w:p>
    <w:p w14:paraId="763BAB4B" w14:textId="77777777" w:rsidR="00D52701" w:rsidRDefault="00966F5F">
      <w:r>
        <w:t xml:space="preserve">        end if;</w:t>
      </w:r>
    </w:p>
    <w:p w14:paraId="6A27630A" w14:textId="77777777" w:rsidR="00D52701" w:rsidRDefault="00966F5F">
      <w:r>
        <w:t xml:space="preserve">        exit when i=2000;</w:t>
      </w:r>
    </w:p>
    <w:p w14:paraId="040F6E26" w14:textId="77777777" w:rsidR="00D52701" w:rsidRDefault="00966F5F">
      <w:r>
        <w:t xml:space="preserve">    end loop;</w:t>
      </w:r>
    </w:p>
    <w:p w14:paraId="5F01506A" w14:textId="77777777" w:rsidR="00D52701" w:rsidRDefault="00966F5F">
      <w:r>
        <w:t>end;</w:t>
      </w:r>
    </w:p>
    <w:p w14:paraId="5076DD94" w14:textId="77777777" w:rsidR="00D52701" w:rsidRDefault="00966F5F">
      <w:r>
        <w:t>/</w:t>
      </w:r>
    </w:p>
    <w:p w14:paraId="7B1F6641" w14:textId="77777777" w:rsidR="00D52701" w:rsidRDefault="00D52701"/>
    <w:p w14:paraId="7EA2D69A" w14:textId="4263B89F" w:rsidR="00D52701" w:rsidRDefault="00966F5F">
      <w:pPr>
        <w:pStyle w:val="4"/>
      </w:pPr>
      <w:r>
        <w:t>--3</w:t>
      </w:r>
      <w:r>
        <w:rPr>
          <w:rFonts w:hint="eastAsia"/>
        </w:rPr>
        <w:t>、向</w:t>
      </w:r>
      <w:r w:rsidR="002120F4" w:rsidRPr="002120F4">
        <w:t>orders</w:t>
      </w:r>
      <w:r>
        <w:rPr>
          <w:rFonts w:hint="eastAsia"/>
        </w:rPr>
        <w:t>中添加数据</w:t>
      </w:r>
    </w:p>
    <w:p w14:paraId="480FD00D" w14:textId="77777777" w:rsidR="00D52701" w:rsidRDefault="00966F5F">
      <w:r>
        <w:rPr>
          <w:rFonts w:hint="eastAsia"/>
        </w:rPr>
        <w:t>如上面的导入数据方式，使用</w:t>
      </w:r>
      <w:r>
        <w:rPr>
          <w:rFonts w:hint="eastAsia"/>
        </w:rPr>
        <w:t>i</w:t>
      </w:r>
      <w:r>
        <w:rPr>
          <w:rFonts w:hint="eastAsia"/>
        </w:rPr>
        <w:t>值的不同，构造不同记录。</w:t>
      </w:r>
    </w:p>
    <w:p w14:paraId="21AD512D" w14:textId="77777777" w:rsidR="00D52701" w:rsidRDefault="00966F5F">
      <w:r>
        <w:t>declare</w:t>
      </w:r>
    </w:p>
    <w:p w14:paraId="110FE5A5" w14:textId="77777777" w:rsidR="00D52701" w:rsidRDefault="00966F5F">
      <w:r>
        <w:t>begin</w:t>
      </w:r>
    </w:p>
    <w:p w14:paraId="29E9AA8F" w14:textId="77777777" w:rsidR="00D52701" w:rsidRDefault="00966F5F">
      <w:r>
        <w:t xml:space="preserve">    for i in 2..5000</w:t>
      </w:r>
    </w:p>
    <w:p w14:paraId="0440EB99" w14:textId="77777777" w:rsidR="00D52701" w:rsidRDefault="00966F5F">
      <w:r>
        <w:t xml:space="preserve">    loop</w:t>
      </w:r>
    </w:p>
    <w:p w14:paraId="499AF02C" w14:textId="745FE8DC" w:rsidR="00D52701" w:rsidRDefault="00966F5F">
      <w:r>
        <w:rPr>
          <w:rFonts w:hint="eastAsia"/>
        </w:rPr>
        <w:t xml:space="preserve">        INSERT INTO MESSAGE VALUES (i,'533324506110885888', '</w:t>
      </w:r>
      <w:r>
        <w:rPr>
          <w:rFonts w:hint="eastAsia"/>
        </w:rPr>
        <w:t>尊敬的用户你好，你已经成功注册！</w:t>
      </w:r>
      <w:r>
        <w:rPr>
          <w:rFonts w:hint="eastAsia"/>
        </w:rPr>
        <w:t>', null, '0', null, null, '0', null, null);</w:t>
      </w:r>
    </w:p>
    <w:p w14:paraId="57FCAC89" w14:textId="77777777" w:rsidR="00D52701" w:rsidRDefault="00966F5F">
      <w:r>
        <w:t xml:space="preserve">    end loop;</w:t>
      </w:r>
    </w:p>
    <w:p w14:paraId="1373FAD5" w14:textId="77777777" w:rsidR="00D52701" w:rsidRDefault="00966F5F">
      <w:r>
        <w:t>end;</w:t>
      </w:r>
    </w:p>
    <w:p w14:paraId="636A88E8" w14:textId="77777777" w:rsidR="00D52701" w:rsidRDefault="00966F5F">
      <w:r>
        <w:t>/</w:t>
      </w:r>
    </w:p>
    <w:p w14:paraId="091309B8" w14:textId="77777777" w:rsidR="00D52701" w:rsidRDefault="00D52701"/>
    <w:p w14:paraId="3A689EBA" w14:textId="1E753BB5" w:rsidR="00D52701" w:rsidRDefault="00966F5F">
      <w:r>
        <w:t>-- user</w:t>
      </w:r>
    </w:p>
    <w:p w14:paraId="5A9E18F7" w14:textId="77777777" w:rsidR="00D52701" w:rsidRDefault="00966F5F">
      <w:r>
        <w:t>declare</w:t>
      </w:r>
    </w:p>
    <w:p w14:paraId="7E309BEF" w14:textId="77777777" w:rsidR="00D52701" w:rsidRDefault="00966F5F">
      <w:r>
        <w:t xml:space="preserve">    id number;</w:t>
      </w:r>
    </w:p>
    <w:p w14:paraId="29DB28B8" w14:textId="77777777" w:rsidR="00D52701" w:rsidRDefault="00966F5F">
      <w:r>
        <w:t xml:space="preserve">    user_id number;</w:t>
      </w:r>
    </w:p>
    <w:p w14:paraId="57B5EF49" w14:textId="77777777" w:rsidR="00D52701" w:rsidRDefault="00966F5F">
      <w:r>
        <w:t xml:space="preserve">    nickname number;</w:t>
      </w:r>
    </w:p>
    <w:p w14:paraId="79A9B88E" w14:textId="77777777" w:rsidR="00D52701" w:rsidRDefault="00966F5F">
      <w:r>
        <w:t>begin</w:t>
      </w:r>
    </w:p>
    <w:p w14:paraId="7F1A1525" w14:textId="77777777" w:rsidR="00D52701" w:rsidRDefault="00966F5F">
      <w:r>
        <w:t xml:space="preserve">    id:=18912341247;</w:t>
      </w:r>
    </w:p>
    <w:p w14:paraId="26AA2C7F" w14:textId="77777777" w:rsidR="00D52701" w:rsidRDefault="00966F5F">
      <w:r>
        <w:t xml:space="preserve">    nickname:=18612766444;</w:t>
      </w:r>
    </w:p>
    <w:p w14:paraId="6979C7F2" w14:textId="77777777" w:rsidR="00D52701" w:rsidRDefault="00966F5F">
      <w:r>
        <w:t xml:space="preserve">    user_id:=1;</w:t>
      </w:r>
    </w:p>
    <w:p w14:paraId="7FF87783" w14:textId="77777777" w:rsidR="00D52701" w:rsidRDefault="00966F5F">
      <w:r>
        <w:t xml:space="preserve">    loop</w:t>
      </w:r>
    </w:p>
    <w:p w14:paraId="7A0DCC4E" w14:textId="77777777" w:rsidR="00D52701" w:rsidRDefault="00966F5F">
      <w:r>
        <w:t xml:space="preserve">        id:=id+1;</w:t>
      </w:r>
    </w:p>
    <w:p w14:paraId="7E63C5F1" w14:textId="77777777" w:rsidR="00D52701" w:rsidRDefault="00966F5F">
      <w:r>
        <w:t xml:space="preserve">        user_id:=user_id+1;</w:t>
      </w:r>
    </w:p>
    <w:p w14:paraId="54ADA742" w14:textId="77777777" w:rsidR="00D52701" w:rsidRDefault="00966F5F">
      <w:r>
        <w:t xml:space="preserve">        nickname:=nickname+1;</w:t>
      </w:r>
    </w:p>
    <w:p w14:paraId="24F680CB" w14:textId="128044EE" w:rsidR="00D52701" w:rsidRDefault="00966F5F">
      <w:r>
        <w:rPr>
          <w:rFonts w:hint="eastAsia"/>
        </w:rPr>
        <w:t xml:space="preserve">        INSERT INTO USER VALUES (id, user_id, nickname, 'b7797cce01b4b131b433b6acf4add449', '1a2b3c4d', null, '11-1</w:t>
      </w:r>
      <w:r>
        <w:rPr>
          <w:rFonts w:hint="eastAsia"/>
        </w:rPr>
        <w:t>月</w:t>
      </w:r>
      <w:r>
        <w:rPr>
          <w:rFonts w:hint="eastAsia"/>
        </w:rPr>
        <w:t>-19', null, '0');</w:t>
      </w:r>
    </w:p>
    <w:p w14:paraId="1FB7C237" w14:textId="77777777" w:rsidR="00D52701" w:rsidRDefault="00966F5F">
      <w:r>
        <w:t xml:space="preserve">        exit when id=18912344246;</w:t>
      </w:r>
    </w:p>
    <w:p w14:paraId="67A282FB" w14:textId="77777777" w:rsidR="00D52701" w:rsidRDefault="00966F5F">
      <w:r>
        <w:t xml:space="preserve">    end loop;</w:t>
      </w:r>
    </w:p>
    <w:p w14:paraId="6087D091" w14:textId="77777777" w:rsidR="00D52701" w:rsidRDefault="00966F5F">
      <w:r>
        <w:lastRenderedPageBreak/>
        <w:t>end;</w:t>
      </w:r>
    </w:p>
    <w:p w14:paraId="55592E68" w14:textId="77777777" w:rsidR="00D52701" w:rsidRDefault="00966F5F">
      <w:r>
        <w:t>/</w:t>
      </w:r>
    </w:p>
    <w:p w14:paraId="59561C8D" w14:textId="24787F35" w:rsidR="00D52701" w:rsidRDefault="00966F5F">
      <w:pPr>
        <w:pStyle w:val="4"/>
      </w:pPr>
      <w:r>
        <w:t>--4</w:t>
      </w:r>
      <w:r>
        <w:rPr>
          <w:rFonts w:hint="eastAsia"/>
        </w:rPr>
        <w:t>、向</w:t>
      </w:r>
      <w:r w:rsidR="002120F4" w:rsidRPr="002120F4">
        <w:t>orders</w:t>
      </w:r>
      <w:r>
        <w:rPr>
          <w:rFonts w:hint="eastAsia"/>
        </w:rPr>
        <w:t>中添加数据</w:t>
      </w:r>
    </w:p>
    <w:p w14:paraId="57924615" w14:textId="4236DB7D" w:rsidR="00D52701" w:rsidRDefault="00966F5F">
      <w:r>
        <w:rPr>
          <w:rFonts w:hint="eastAsia"/>
        </w:rPr>
        <w:t>导入</w:t>
      </w:r>
      <w:r w:rsidR="002120F4" w:rsidRPr="002120F4">
        <w:t>orders</w:t>
      </w:r>
      <w:r>
        <w:rPr>
          <w:rFonts w:hint="eastAsia"/>
        </w:rPr>
        <w:t>使用的是循环</w:t>
      </w:r>
      <w:r>
        <w:rPr>
          <w:rFonts w:hint="eastAsia"/>
        </w:rPr>
        <w:t>loop</w:t>
      </w:r>
      <w:r>
        <w:t>….end</w:t>
      </w:r>
      <w:r>
        <w:rPr>
          <w:rFonts w:hint="eastAsia"/>
        </w:rPr>
        <w:t>，创建变量</w:t>
      </w:r>
      <w:r>
        <w:rPr>
          <w:rFonts w:hint="eastAsia"/>
        </w:rPr>
        <w:t>order_id,user_id</w:t>
      </w:r>
      <w:r>
        <w:rPr>
          <w:rFonts w:hint="eastAsia"/>
        </w:rPr>
        <w:t>，</w:t>
      </w:r>
      <w:r w:rsidR="00603ECB">
        <w:rPr>
          <w:rFonts w:hint="eastAsia"/>
        </w:rPr>
        <w:t>RUBBISH</w:t>
      </w:r>
      <w:r>
        <w:rPr>
          <w:rFonts w:hint="eastAsia"/>
        </w:rPr>
        <w:t>_id</w:t>
      </w:r>
      <w:r>
        <w:rPr>
          <w:rFonts w:hint="eastAsia"/>
        </w:rPr>
        <w:t>，并赋以初值，然后在执行完一条</w:t>
      </w:r>
      <w:r>
        <w:rPr>
          <w:rFonts w:hint="eastAsia"/>
        </w:rPr>
        <w:t>insert</w:t>
      </w:r>
      <w:r>
        <w:rPr>
          <w:rFonts w:hint="eastAsia"/>
        </w:rPr>
        <w:t>之后，是这些变量的值进行相应的改变，达到数据导入的目的。</w:t>
      </w:r>
    </w:p>
    <w:p w14:paraId="21976CF2" w14:textId="77777777" w:rsidR="00D52701" w:rsidRDefault="00966F5F">
      <w:r>
        <w:t>DECLARE</w:t>
      </w:r>
    </w:p>
    <w:p w14:paraId="493B472C" w14:textId="77777777" w:rsidR="00D52701" w:rsidRDefault="00966F5F">
      <w:r>
        <w:t>--    INSERT INTO `order_info` VALUES ('1564', '18912341234', '3', null, 'iphone8', '1', '0.01', '1', '0', '2017-12-16 16:35:20', null);</w:t>
      </w:r>
    </w:p>
    <w:p w14:paraId="022632DD" w14:textId="77777777" w:rsidR="00D52701" w:rsidRDefault="00966F5F">
      <w:r>
        <w:t xml:space="preserve">    ORDER_ID NUMBER;</w:t>
      </w:r>
    </w:p>
    <w:p w14:paraId="0E79ED87" w14:textId="77777777" w:rsidR="00D52701" w:rsidRDefault="00966F5F">
      <w:r>
        <w:t xml:space="preserve">    USER_ID NUMBER;</w:t>
      </w:r>
    </w:p>
    <w:p w14:paraId="769A1215" w14:textId="6B1566D2" w:rsidR="00D52701" w:rsidRDefault="00966F5F">
      <w:r>
        <w:t xml:space="preserve">    </w:t>
      </w:r>
      <w:r w:rsidR="00603ECB">
        <w:t>RUBBISH</w:t>
      </w:r>
      <w:r>
        <w:t>_ID NUMBER;</w:t>
      </w:r>
    </w:p>
    <w:p w14:paraId="0FB4AFC2" w14:textId="77777777" w:rsidR="00D52701" w:rsidRDefault="00966F5F">
      <w:r>
        <w:t xml:space="preserve">    ID NUMBER:=1;</w:t>
      </w:r>
    </w:p>
    <w:p w14:paraId="21C77055" w14:textId="77777777" w:rsidR="00D52701" w:rsidRDefault="00966F5F">
      <w:r>
        <w:t>BEGIN</w:t>
      </w:r>
    </w:p>
    <w:p w14:paraId="7B2D31F6" w14:textId="77777777" w:rsidR="00D52701" w:rsidRDefault="00966F5F">
      <w:r>
        <w:t>--20000</w:t>
      </w:r>
    </w:p>
    <w:p w14:paraId="0FE29658" w14:textId="77777777" w:rsidR="00D52701" w:rsidRDefault="00966F5F">
      <w:r>
        <w:t xml:space="preserve">    ORDER_ID:=1564;</w:t>
      </w:r>
    </w:p>
    <w:p w14:paraId="02AE57B5" w14:textId="77777777" w:rsidR="00D52701" w:rsidRDefault="00966F5F">
      <w:r>
        <w:t xml:space="preserve">    USER_ID:=1;</w:t>
      </w:r>
    </w:p>
    <w:p w14:paraId="756774E5" w14:textId="0BC29DAA" w:rsidR="00D52701" w:rsidRDefault="00966F5F">
      <w:r>
        <w:t xml:space="preserve">    </w:t>
      </w:r>
      <w:r w:rsidR="00603ECB">
        <w:t>RUBBISH</w:t>
      </w:r>
      <w:r>
        <w:t>_ID:=1;</w:t>
      </w:r>
    </w:p>
    <w:p w14:paraId="1CFC739A" w14:textId="77777777" w:rsidR="00D52701" w:rsidRDefault="00966F5F">
      <w:r>
        <w:t xml:space="preserve">    LOOP</w:t>
      </w:r>
    </w:p>
    <w:p w14:paraId="1BEB8F79" w14:textId="2D6723D8" w:rsidR="00D52701" w:rsidRDefault="00966F5F">
      <w:r>
        <w:rPr>
          <w:rFonts w:hint="eastAsia"/>
        </w:rPr>
        <w:t xml:space="preserve">        INSERT INTO ORDER_INFOR VALUES(ID, ORDER_ID, USER_ID, </w:t>
      </w:r>
      <w:r w:rsidR="00603ECB">
        <w:rPr>
          <w:rFonts w:hint="eastAsia"/>
        </w:rPr>
        <w:t>RUBBISH</w:t>
      </w:r>
      <w:r>
        <w:rPr>
          <w:rFonts w:hint="eastAsia"/>
        </w:rPr>
        <w:t>_ID,null, 'iphone8', '1', '0.01', '1', '0', '16-12</w:t>
      </w:r>
      <w:r>
        <w:rPr>
          <w:rFonts w:hint="eastAsia"/>
        </w:rPr>
        <w:t>月</w:t>
      </w:r>
      <w:r>
        <w:rPr>
          <w:rFonts w:hint="eastAsia"/>
        </w:rPr>
        <w:t>-17', null);</w:t>
      </w:r>
    </w:p>
    <w:p w14:paraId="36EBD519" w14:textId="77777777" w:rsidR="00D52701" w:rsidRDefault="00966F5F">
      <w:r>
        <w:t xml:space="preserve">        ORDER_ID:=ORDER_ID+1;</w:t>
      </w:r>
    </w:p>
    <w:p w14:paraId="105AE625" w14:textId="77777777" w:rsidR="00D52701" w:rsidRDefault="00966F5F">
      <w:r>
        <w:t xml:space="preserve">        USER_ID:=USER_ID+1;</w:t>
      </w:r>
    </w:p>
    <w:p w14:paraId="0A3BC68D" w14:textId="6D2A03BC" w:rsidR="00D52701" w:rsidRDefault="00966F5F">
      <w:r>
        <w:t xml:space="preserve">        </w:t>
      </w:r>
      <w:r w:rsidR="00603ECB">
        <w:t>RUBBISH</w:t>
      </w:r>
      <w:r>
        <w:t>_ID:=</w:t>
      </w:r>
      <w:r w:rsidR="00603ECB">
        <w:t>RUBBISH</w:t>
      </w:r>
      <w:r>
        <w:t>_ID+1;</w:t>
      </w:r>
    </w:p>
    <w:p w14:paraId="323CD009" w14:textId="77777777" w:rsidR="00D52701" w:rsidRDefault="00966F5F">
      <w:r>
        <w:t xml:space="preserve">        EXIT ???</w:t>
      </w:r>
    </w:p>
    <w:p w14:paraId="6205C7AD" w14:textId="77777777" w:rsidR="00D52701" w:rsidRDefault="00966F5F">
      <w:r>
        <w:t xml:space="preserve">    END LOOP;</w:t>
      </w:r>
    </w:p>
    <w:p w14:paraId="12CA32F5" w14:textId="77777777" w:rsidR="00D52701" w:rsidRDefault="00966F5F">
      <w:r>
        <w:t>END;</w:t>
      </w:r>
    </w:p>
    <w:p w14:paraId="29FB0784" w14:textId="27D8AFEC" w:rsidR="00D52701" w:rsidRDefault="00966F5F" w:rsidP="00FC0935">
      <w:pPr>
        <w:rPr>
          <w:rFonts w:hint="eastAsia"/>
        </w:rPr>
      </w:pPr>
      <w:r>
        <w:t>/</w:t>
      </w:r>
    </w:p>
    <w:p w14:paraId="1E5C2E25" w14:textId="35F8A361" w:rsidR="00D52701" w:rsidRDefault="00A00ECE">
      <w:pPr>
        <w:pStyle w:val="2"/>
      </w:pPr>
      <w:bookmarkStart w:id="8" w:name="_Toc74572191"/>
      <w:r>
        <w:rPr>
          <w:rFonts w:hint="eastAsia"/>
        </w:rPr>
        <w:t>八</w:t>
      </w:r>
      <w:r w:rsidR="00966F5F">
        <w:rPr>
          <w:rFonts w:hint="eastAsia"/>
        </w:rPr>
        <w:t>、</w:t>
      </w:r>
      <w:r w:rsidR="00966F5F">
        <w:rPr>
          <w:rFonts w:hint="eastAsia"/>
        </w:rPr>
        <w:t>ORACLE</w:t>
      </w:r>
      <w:r w:rsidR="00966F5F">
        <w:rPr>
          <w:rFonts w:hint="eastAsia"/>
        </w:rPr>
        <w:t>中相关配置</w:t>
      </w:r>
      <w:bookmarkEnd w:id="8"/>
    </w:p>
    <w:p w14:paraId="5162F717" w14:textId="77777777" w:rsidR="00D52701" w:rsidRDefault="00966F5F">
      <w:r>
        <w:rPr>
          <w:rFonts w:hint="eastAsia"/>
        </w:rPr>
        <w:t>首先就是新建</w:t>
      </w:r>
      <w:r>
        <w:rPr>
          <w:rFonts w:hint="eastAsia"/>
        </w:rPr>
        <w:t>pdb</w:t>
      </w:r>
      <w:r>
        <w:t xml:space="preserve"> </w:t>
      </w:r>
      <w:r>
        <w:rPr>
          <w:rFonts w:hint="eastAsia"/>
        </w:rPr>
        <w:t>的操作，</w:t>
      </w:r>
      <w:r>
        <w:rPr>
          <w:rFonts w:hint="eastAsia"/>
        </w:rPr>
        <w:t>oracle</w:t>
      </w:r>
      <w:r>
        <w:rPr>
          <w:rFonts w:hint="eastAsia"/>
        </w:rPr>
        <w:t>没有办法对</w:t>
      </w:r>
      <w:r>
        <w:rPr>
          <w:rFonts w:hint="eastAsia"/>
        </w:rPr>
        <w:t>cdb</w:t>
      </w:r>
      <w:r>
        <w:rPr>
          <w:rFonts w:hint="eastAsia"/>
        </w:rPr>
        <w:t>进行操作，只能操作</w:t>
      </w:r>
      <w:r>
        <w:rPr>
          <w:rFonts w:hint="eastAsia"/>
        </w:rPr>
        <w:t>pdb</w:t>
      </w:r>
      <w:r>
        <w:rPr>
          <w:rFonts w:hint="eastAsia"/>
        </w:rPr>
        <w:t>，所以在</w:t>
      </w:r>
      <w:r>
        <w:rPr>
          <w:rFonts w:hint="eastAsia"/>
        </w:rPr>
        <w:t>oracle</w:t>
      </w:r>
      <w:r>
        <w:rPr>
          <w:rFonts w:hint="eastAsia"/>
        </w:rPr>
        <w:t>中的开始，我就需要新建一个</w:t>
      </w:r>
      <w:r>
        <w:rPr>
          <w:rFonts w:hint="eastAsia"/>
        </w:rPr>
        <w:t>pdb</w:t>
      </w:r>
      <w:r>
        <w:rPr>
          <w:rFonts w:hint="eastAsia"/>
        </w:rPr>
        <w:t>数据库，以上的相关操作，都是建立在这次之后的操作，这里新建一个</w:t>
      </w:r>
      <w:r>
        <w:rPr>
          <w:rFonts w:hint="eastAsia"/>
        </w:rPr>
        <w:t>salespdb</w:t>
      </w:r>
      <w:r>
        <w:rPr>
          <w:rFonts w:hint="eastAsia"/>
        </w:rPr>
        <w:t>的</w:t>
      </w:r>
      <w:r>
        <w:rPr>
          <w:rFonts w:hint="eastAsia"/>
        </w:rPr>
        <w:t>pdb</w:t>
      </w:r>
      <w:r>
        <w:rPr>
          <w:rFonts w:hint="eastAsia"/>
        </w:rPr>
        <w:t>数据库。</w:t>
      </w:r>
    </w:p>
    <w:p w14:paraId="5CAE094B" w14:textId="77777777" w:rsidR="00D52701" w:rsidRDefault="00966F5F">
      <w:r>
        <w:rPr>
          <w:rFonts w:hint="eastAsia"/>
        </w:rPr>
        <w:t>大致解释以下语句的含义：</w:t>
      </w:r>
    </w:p>
    <w:p w14:paraId="1BA75738" w14:textId="77777777" w:rsidR="00D52701" w:rsidRDefault="00966F5F">
      <w:r>
        <w:t>C</w:t>
      </w:r>
      <w:r>
        <w:rPr>
          <w:rFonts w:hint="eastAsia"/>
        </w:rPr>
        <w:t>reate</w:t>
      </w:r>
      <w:r>
        <w:t xml:space="preserve"> </w:t>
      </w:r>
      <w:r>
        <w:rPr>
          <w:rFonts w:hint="eastAsia"/>
        </w:rPr>
        <w:t>pluggable</w:t>
      </w:r>
      <w:r>
        <w:t xml:space="preserve"> </w:t>
      </w:r>
      <w:r>
        <w:rPr>
          <w:rFonts w:hint="eastAsia"/>
        </w:rPr>
        <w:t>database</w:t>
      </w:r>
      <w:r>
        <w:t xml:space="preserve"> </w:t>
      </w:r>
      <w:r>
        <w:rPr>
          <w:rFonts w:hint="eastAsia"/>
        </w:rPr>
        <w:t>就是新建一个</w:t>
      </w:r>
      <w:r>
        <w:rPr>
          <w:rFonts w:hint="eastAsia"/>
        </w:rPr>
        <w:t>pdb</w:t>
      </w:r>
      <w:r>
        <w:rPr>
          <w:rFonts w:hint="eastAsia"/>
        </w:rPr>
        <w:t>的语句，其中</w:t>
      </w:r>
      <w:r>
        <w:rPr>
          <w:rFonts w:hint="eastAsia"/>
        </w:rPr>
        <w:t>salespdb</w:t>
      </w:r>
      <w:r>
        <w:rPr>
          <w:rFonts w:hint="eastAsia"/>
        </w:rPr>
        <w:t>是数据库的名称，然后就是用户名和密码，使用的</w:t>
      </w:r>
      <w:r>
        <w:rPr>
          <w:rFonts w:hint="eastAsia"/>
        </w:rPr>
        <w:t>tablespace</w:t>
      </w:r>
      <w:r>
        <w:rPr>
          <w:rFonts w:hint="eastAsia"/>
        </w:rPr>
        <w:t>的大小，默认的存储文件地址。</w:t>
      </w:r>
    </w:p>
    <w:p w14:paraId="7DC9B211" w14:textId="77777777" w:rsidR="00D52701" w:rsidRDefault="00966F5F">
      <w:r>
        <w:t>CREATE PLUGGABLE DATABASE salespdb ADMIN USER sale5deng IDENTIFIED BY sale5deng STORAGE (MAXSIZE 2G) DEFAULT TABLESPACE sales DATAFILE '/database/oracle/oracle/oradata/orcl/salespdb/sales01.dbf' SIZE 250M AUTOEXTEND ON PATH_PREFIX = '/database/oracle/oracle/oradata/orcl/salespdb/' FILE_NAME_CONVERT = ('/database/oracle/oracle/oradata/orcl/pdbseed/', '/database/oracle/oracle/oradata/orcl/salespdb/');</w:t>
      </w:r>
    </w:p>
    <w:p w14:paraId="3DC13541" w14:textId="77777777" w:rsidR="00D52701" w:rsidRDefault="00966F5F">
      <w:pPr>
        <w:pStyle w:val="4"/>
      </w:pPr>
      <w:r>
        <w:rPr>
          <w:rFonts w:hint="eastAsia"/>
        </w:rPr>
        <w:lastRenderedPageBreak/>
        <w:t>一、表设计</w:t>
      </w:r>
    </w:p>
    <w:p w14:paraId="3824DADA" w14:textId="77777777" w:rsidR="00D52701" w:rsidRDefault="00966F5F">
      <w:r>
        <w:rPr>
          <w:rFonts w:hint="eastAsia"/>
        </w:rPr>
        <w:t>创建表空间的过程，创建了三个表空间，分别叫做</w:t>
      </w:r>
      <w:r>
        <w:rPr>
          <w:rFonts w:hint="eastAsia"/>
        </w:rPr>
        <w:t>sales</w:t>
      </w:r>
      <w:r>
        <w:rPr>
          <w:rFonts w:hint="eastAsia"/>
        </w:rPr>
        <w:t>，</w:t>
      </w:r>
      <w:r>
        <w:rPr>
          <w:rFonts w:hint="eastAsia"/>
        </w:rPr>
        <w:t>sales</w:t>
      </w:r>
      <w:r>
        <w:t>02</w:t>
      </w:r>
      <w:r>
        <w:rPr>
          <w:rFonts w:hint="eastAsia"/>
        </w:rPr>
        <w:t>，</w:t>
      </w:r>
      <w:r>
        <w:rPr>
          <w:rFonts w:hint="eastAsia"/>
        </w:rPr>
        <w:t>sales</w:t>
      </w:r>
      <w:r>
        <w:t>03</w:t>
      </w:r>
      <w:r>
        <w:rPr>
          <w:rFonts w:hint="eastAsia"/>
        </w:rPr>
        <w:t>，大小最大为</w:t>
      </w:r>
      <w:r>
        <w:rPr>
          <w:rFonts w:hint="eastAsia"/>
        </w:rPr>
        <w:t>5</w:t>
      </w:r>
      <w:r>
        <w:t>0</w:t>
      </w:r>
      <w:r>
        <w:rPr>
          <w:rFonts w:hint="eastAsia"/>
        </w:rPr>
        <w:t>M</w:t>
      </w:r>
      <w:r>
        <w:rPr>
          <w:rFonts w:hint="eastAsia"/>
        </w:rPr>
        <w:t>，数据文件存放在</w:t>
      </w:r>
      <w:r>
        <w:rPr>
          <w:rFonts w:hint="eastAsia"/>
        </w:rPr>
        <w:t>/</w:t>
      </w:r>
      <w:r>
        <w:t>database/oracle/oracle/oradata/orcl/orclpdb/</w:t>
      </w:r>
      <w:r>
        <w:rPr>
          <w:rFonts w:hint="eastAsia"/>
        </w:rPr>
        <w:t>目录下面。</w:t>
      </w:r>
    </w:p>
    <w:p w14:paraId="78ECA7AC" w14:textId="77777777" w:rsidR="00D52701" w:rsidRDefault="00D52701"/>
    <w:p w14:paraId="29E96074" w14:textId="77777777" w:rsidR="00D52701" w:rsidRDefault="00966F5F">
      <w:r>
        <w:t xml:space="preserve">CREATE TABLESPACE </w:t>
      </w:r>
      <w:r>
        <w:rPr>
          <w:rFonts w:hint="eastAsia"/>
        </w:rPr>
        <w:t>SALES</w:t>
      </w:r>
      <w:r>
        <w:t xml:space="preserve"> </w:t>
      </w:r>
    </w:p>
    <w:p w14:paraId="79261C6D" w14:textId="77777777" w:rsidR="00D52701" w:rsidRDefault="00966F5F">
      <w:r>
        <w:t>DATAFILE '/database/oracle/oracle/oradata/orcl/</w:t>
      </w:r>
      <w:r>
        <w:rPr>
          <w:rFonts w:hint="eastAsia"/>
        </w:rPr>
        <w:t>salespdb</w:t>
      </w:r>
      <w:r>
        <w:t>/</w:t>
      </w:r>
      <w:r>
        <w:rPr>
          <w:rFonts w:hint="eastAsia"/>
        </w:rPr>
        <w:t>sales</w:t>
      </w:r>
      <w:r>
        <w:t xml:space="preserve">.dbf' </w:t>
      </w:r>
    </w:p>
    <w:p w14:paraId="461D7D14" w14:textId="77777777" w:rsidR="00D52701" w:rsidRDefault="00966F5F">
      <w:r>
        <w:t xml:space="preserve">SIZE 100M AUTOEXTEND ON NEXT 50M MAXSIZE UNLIMITED </w:t>
      </w:r>
    </w:p>
    <w:p w14:paraId="74544F4A" w14:textId="77777777" w:rsidR="00D52701" w:rsidRDefault="00966F5F">
      <w:r>
        <w:t>EXTENT MANAGEMENT LOCAL SEGMENT SPACE MANAGEMENT AUTO;</w:t>
      </w:r>
    </w:p>
    <w:p w14:paraId="6172C0B8" w14:textId="77777777" w:rsidR="00D52701" w:rsidRDefault="00D52701"/>
    <w:p w14:paraId="0A582FFC" w14:textId="77777777" w:rsidR="00D52701" w:rsidRDefault="00966F5F">
      <w:r>
        <w:t xml:space="preserve">CREATE TABLESPACE USERS01 </w:t>
      </w:r>
    </w:p>
    <w:p w14:paraId="7435818E" w14:textId="77777777" w:rsidR="00D52701" w:rsidRDefault="00966F5F">
      <w:r>
        <w:t>DATAFILE '/database/oracle/oracle/oradata/orcl/</w:t>
      </w:r>
      <w:r>
        <w:rPr>
          <w:rFonts w:hint="eastAsia"/>
        </w:rPr>
        <w:t xml:space="preserve"> salespdb</w:t>
      </w:r>
      <w:r>
        <w:t xml:space="preserve"> /</w:t>
      </w:r>
      <w:r>
        <w:rPr>
          <w:rFonts w:hint="eastAsia"/>
        </w:rPr>
        <w:t xml:space="preserve"> sales</w:t>
      </w:r>
      <w:r>
        <w:t xml:space="preserve">02.dbf' </w:t>
      </w:r>
    </w:p>
    <w:p w14:paraId="43B80877" w14:textId="77777777" w:rsidR="00D52701" w:rsidRDefault="00966F5F">
      <w:r>
        <w:t xml:space="preserve">SIZE 100M AUTOEXTEND ON NEXT 50M MAXSIZE UNLIMITED </w:t>
      </w:r>
    </w:p>
    <w:p w14:paraId="06299C05" w14:textId="77777777" w:rsidR="00D52701" w:rsidRDefault="00966F5F">
      <w:r>
        <w:t>EXTENT MANAGEMENT LOCAL SEGMENT SPACE MANAGEMENT AUTO;</w:t>
      </w:r>
    </w:p>
    <w:p w14:paraId="055316AE" w14:textId="77777777" w:rsidR="00D52701" w:rsidRDefault="00D52701"/>
    <w:p w14:paraId="5F99C0CA" w14:textId="77777777" w:rsidR="00D52701" w:rsidRDefault="00966F5F">
      <w:r>
        <w:t xml:space="preserve">CREATE TABLESPACE USERS02 </w:t>
      </w:r>
    </w:p>
    <w:p w14:paraId="2885EC56" w14:textId="77777777" w:rsidR="00D52701" w:rsidRDefault="00966F5F">
      <w:r>
        <w:t>DATAFILE '/database/oracle/oracle/oradata/orcl/</w:t>
      </w:r>
      <w:r>
        <w:rPr>
          <w:rFonts w:hint="eastAsia"/>
        </w:rPr>
        <w:t xml:space="preserve"> salespdb</w:t>
      </w:r>
      <w:r>
        <w:t xml:space="preserve"> /</w:t>
      </w:r>
      <w:r>
        <w:rPr>
          <w:rFonts w:hint="eastAsia"/>
        </w:rPr>
        <w:t xml:space="preserve"> sales</w:t>
      </w:r>
      <w:r>
        <w:t xml:space="preserve">03.dbf' </w:t>
      </w:r>
    </w:p>
    <w:p w14:paraId="34C868BF" w14:textId="77777777" w:rsidR="00D52701" w:rsidRDefault="00966F5F">
      <w:r>
        <w:t xml:space="preserve">SIZE 100M AUTOEXTEND ON NEXT 50M MAXSIZE UNLIMITED </w:t>
      </w:r>
    </w:p>
    <w:p w14:paraId="0767487F" w14:textId="77777777" w:rsidR="00D52701" w:rsidRDefault="00966F5F">
      <w:r>
        <w:t>EXTENT MANAGEMENT LOCAL SEGMENT SPACE MANAGEMENT AUTO;</w:t>
      </w:r>
    </w:p>
    <w:p w14:paraId="2054F333" w14:textId="77777777" w:rsidR="00D52701" w:rsidRDefault="00D52701"/>
    <w:p w14:paraId="7602B4CE" w14:textId="77777777" w:rsidR="00D52701" w:rsidRDefault="00966F5F">
      <w:pPr>
        <w:pStyle w:val="4"/>
      </w:pPr>
      <w:r>
        <w:rPr>
          <w:rFonts w:hint="eastAsia"/>
        </w:rPr>
        <w:t>二、用户管理</w:t>
      </w:r>
    </w:p>
    <w:p w14:paraId="60DF3566" w14:textId="77777777" w:rsidR="00D52701" w:rsidRDefault="00966F5F">
      <w:pPr>
        <w:pStyle w:val="5"/>
      </w:pPr>
      <w:r>
        <w:rPr>
          <w:rFonts w:hint="eastAsia"/>
        </w:rPr>
        <w:t>创建用户</w:t>
      </w:r>
    </w:p>
    <w:p w14:paraId="6E107FEA" w14:textId="77777777" w:rsidR="00D52701" w:rsidRDefault="00966F5F">
      <w:r>
        <w:rPr>
          <w:rFonts w:hint="eastAsia"/>
        </w:rPr>
        <w:t>这里创建了两个用户，分别叫做</w:t>
      </w:r>
      <w:r>
        <w:rPr>
          <w:rFonts w:hint="eastAsia"/>
        </w:rPr>
        <w:t>sale</w:t>
      </w:r>
      <w:r>
        <w:t>5</w:t>
      </w:r>
      <w:r>
        <w:rPr>
          <w:rFonts w:hint="eastAsia"/>
        </w:rPr>
        <w:t>deng</w:t>
      </w:r>
      <w:r>
        <w:rPr>
          <w:rFonts w:hint="eastAsia"/>
        </w:rPr>
        <w:t>和</w:t>
      </w:r>
      <w:r>
        <w:rPr>
          <w:rFonts w:hint="eastAsia"/>
        </w:rPr>
        <w:t>buyer</w:t>
      </w:r>
      <w:r>
        <w:t>5</w:t>
      </w:r>
      <w:r>
        <w:rPr>
          <w:rFonts w:hint="eastAsia"/>
        </w:rPr>
        <w:t>deng</w:t>
      </w:r>
    </w:p>
    <w:p w14:paraId="0A082980" w14:textId="77777777" w:rsidR="00D52701" w:rsidRDefault="00D52701"/>
    <w:p w14:paraId="762CBFC8" w14:textId="77777777" w:rsidR="00D52701" w:rsidRDefault="00966F5F">
      <w:r>
        <w:t>SYSTEM@192.168.44.183:1521/</w:t>
      </w:r>
      <w:r>
        <w:rPr>
          <w:rFonts w:hint="eastAsia"/>
        </w:rPr>
        <w:t>sales</w:t>
      </w:r>
      <w:r>
        <w:t>pdb&gt;create role sales5deng identified sales5deng;</w:t>
      </w:r>
    </w:p>
    <w:p w14:paraId="2DC642E9" w14:textId="77777777" w:rsidR="00D52701" w:rsidRDefault="00966F5F">
      <w:r>
        <w:rPr>
          <w:rFonts w:hint="eastAsia"/>
        </w:rPr>
        <w:t>角色已创建。</w:t>
      </w:r>
    </w:p>
    <w:p w14:paraId="2A01A3D0" w14:textId="77777777" w:rsidR="00D52701" w:rsidRDefault="00D52701"/>
    <w:p w14:paraId="1BF61AC3" w14:textId="77777777" w:rsidR="00D52701" w:rsidRDefault="00966F5F">
      <w:r>
        <w:t>SYSTEM@192.168.44.183:1521/salespdb&gt;create role buyer5deng identified buyer5deng;</w:t>
      </w:r>
    </w:p>
    <w:p w14:paraId="4B6D6728" w14:textId="77777777" w:rsidR="00D52701" w:rsidRDefault="00966F5F">
      <w:r>
        <w:rPr>
          <w:rFonts w:hint="eastAsia"/>
        </w:rPr>
        <w:t>角色已创建。</w:t>
      </w:r>
    </w:p>
    <w:p w14:paraId="3F1B4BD6" w14:textId="77777777" w:rsidR="00D52701" w:rsidRDefault="00966F5F">
      <w:pPr>
        <w:pStyle w:val="5"/>
      </w:pPr>
      <w:r>
        <w:rPr>
          <w:rFonts w:hint="eastAsia"/>
        </w:rPr>
        <w:t>权限配置</w:t>
      </w:r>
    </w:p>
    <w:p w14:paraId="15393693" w14:textId="77777777" w:rsidR="00D52701" w:rsidRDefault="00966F5F">
      <w:r>
        <w:rPr>
          <w:rFonts w:hint="eastAsia"/>
        </w:rPr>
        <w:t>给刚创建的两个用户添加</w:t>
      </w:r>
      <w:r>
        <w:rPr>
          <w:rFonts w:hint="eastAsia"/>
        </w:rPr>
        <w:t>connect</w:t>
      </w:r>
      <w:r>
        <w:rPr>
          <w:rFonts w:hint="eastAsia"/>
        </w:rPr>
        <w:t>，</w:t>
      </w:r>
      <w:r>
        <w:rPr>
          <w:rFonts w:hint="eastAsia"/>
        </w:rPr>
        <w:t>resource</w:t>
      </w:r>
      <w:r>
        <w:rPr>
          <w:rFonts w:hint="eastAsia"/>
        </w:rPr>
        <w:t>，</w:t>
      </w:r>
      <w:r>
        <w:rPr>
          <w:rFonts w:hint="eastAsia"/>
        </w:rPr>
        <w:t>create</w:t>
      </w:r>
      <w:r>
        <w:t xml:space="preserve"> </w:t>
      </w:r>
      <w:r>
        <w:rPr>
          <w:rFonts w:hint="eastAsia"/>
        </w:rPr>
        <w:t>view</w:t>
      </w:r>
      <w:r>
        <w:rPr>
          <w:rFonts w:hint="eastAsia"/>
        </w:rPr>
        <w:t>的权限</w:t>
      </w:r>
    </w:p>
    <w:p w14:paraId="4EEF531C" w14:textId="77777777" w:rsidR="00D52701" w:rsidRDefault="00D52701"/>
    <w:p w14:paraId="4E542B5E" w14:textId="77777777" w:rsidR="00D52701" w:rsidRDefault="00966F5F">
      <w:r>
        <w:t>SYSTEM@192.168.44.183:1521/</w:t>
      </w:r>
      <w:r>
        <w:rPr>
          <w:rFonts w:hint="eastAsia"/>
        </w:rPr>
        <w:t>salespdb</w:t>
      </w:r>
      <w:r>
        <w:t xml:space="preserve">&gt;grant connect, resource, CREATE VIEW TO </w:t>
      </w:r>
      <w:r>
        <w:rPr>
          <w:rFonts w:hint="eastAsia"/>
        </w:rPr>
        <w:t>sales</w:t>
      </w:r>
      <w:r>
        <w:t>5</w:t>
      </w:r>
      <w:r>
        <w:rPr>
          <w:rFonts w:hint="eastAsia"/>
        </w:rPr>
        <w:t>deng</w:t>
      </w:r>
      <w:r>
        <w:t>;</w:t>
      </w:r>
    </w:p>
    <w:p w14:paraId="0E1098F5" w14:textId="77777777" w:rsidR="00D52701" w:rsidRDefault="00966F5F">
      <w:r>
        <w:rPr>
          <w:rFonts w:hint="eastAsia"/>
        </w:rPr>
        <w:t>授权成功。</w:t>
      </w:r>
    </w:p>
    <w:p w14:paraId="2DC8A062" w14:textId="77777777" w:rsidR="00D52701" w:rsidRDefault="00D52701"/>
    <w:p w14:paraId="04BD9DFB" w14:textId="77777777" w:rsidR="00D52701" w:rsidRDefault="00966F5F">
      <w:r>
        <w:t>SYSTEM@192.168.44.183:1521/</w:t>
      </w:r>
      <w:r>
        <w:rPr>
          <w:rFonts w:hint="eastAsia"/>
        </w:rPr>
        <w:t>salespdb</w:t>
      </w:r>
      <w:r>
        <w:t>&gt;grant connect, resource, CREATE VIEW TO buyer5deng;</w:t>
      </w:r>
    </w:p>
    <w:p w14:paraId="79625982" w14:textId="77777777" w:rsidR="00D52701" w:rsidRDefault="00966F5F">
      <w:r>
        <w:rPr>
          <w:rFonts w:hint="eastAsia"/>
        </w:rPr>
        <w:t>授权成功。</w:t>
      </w:r>
    </w:p>
    <w:p w14:paraId="4D10BA53" w14:textId="77777777" w:rsidR="00D52701" w:rsidRDefault="00966F5F">
      <w:pPr>
        <w:pStyle w:val="5"/>
      </w:pPr>
      <w:r>
        <w:rPr>
          <w:rFonts w:hint="eastAsia"/>
        </w:rPr>
        <w:lastRenderedPageBreak/>
        <w:t>表空间分配</w:t>
      </w:r>
    </w:p>
    <w:p w14:paraId="15C8E3C9" w14:textId="77777777" w:rsidR="00D52701" w:rsidRDefault="00966F5F">
      <w:r>
        <w:rPr>
          <w:rFonts w:hint="eastAsia"/>
        </w:rPr>
        <w:t>数据库中有三个刚才创建的表空间，分别为</w:t>
      </w:r>
      <w:r>
        <w:rPr>
          <w:rFonts w:hint="eastAsia"/>
        </w:rPr>
        <w:t>sales</w:t>
      </w:r>
      <w:r>
        <w:rPr>
          <w:rFonts w:hint="eastAsia"/>
        </w:rPr>
        <w:t>，</w:t>
      </w:r>
      <w:r>
        <w:rPr>
          <w:rFonts w:hint="eastAsia"/>
        </w:rPr>
        <w:t>sales</w:t>
      </w:r>
      <w:r>
        <w:t>02</w:t>
      </w:r>
      <w:r>
        <w:rPr>
          <w:rFonts w:hint="eastAsia"/>
        </w:rPr>
        <w:t>，</w:t>
      </w:r>
      <w:r>
        <w:rPr>
          <w:rFonts w:hint="eastAsia"/>
        </w:rPr>
        <w:t>sales</w:t>
      </w:r>
      <w:r>
        <w:t>03.</w:t>
      </w:r>
    </w:p>
    <w:p w14:paraId="56D7637F" w14:textId="77777777" w:rsidR="00D52701" w:rsidRDefault="00966F5F">
      <w:r>
        <w:t>SYSTEM@192.168.44.229:1521/salespdb&gt;select tablespace_name from user_tablespaces;</w:t>
      </w:r>
    </w:p>
    <w:p w14:paraId="2010D1EF" w14:textId="77777777" w:rsidR="00D52701" w:rsidRDefault="00D52701"/>
    <w:p w14:paraId="40528CA6" w14:textId="77777777" w:rsidR="00D52701" w:rsidRDefault="00966F5F">
      <w:r>
        <w:t>TABLESPACE_NAME</w:t>
      </w:r>
    </w:p>
    <w:p w14:paraId="39EA9971" w14:textId="77777777" w:rsidR="00D52701" w:rsidRDefault="00966F5F">
      <w:r>
        <w:t>------------------------------</w:t>
      </w:r>
    </w:p>
    <w:p w14:paraId="780D556B" w14:textId="77777777" w:rsidR="00D52701" w:rsidRDefault="00966F5F">
      <w:r>
        <w:t>SYSTEM</w:t>
      </w:r>
    </w:p>
    <w:p w14:paraId="3292F41D" w14:textId="77777777" w:rsidR="00D52701" w:rsidRDefault="00966F5F">
      <w:r>
        <w:t>SYSAUX</w:t>
      </w:r>
    </w:p>
    <w:p w14:paraId="4AABDB52" w14:textId="77777777" w:rsidR="00D52701" w:rsidRDefault="00966F5F">
      <w:r>
        <w:t>UNDOTBS1</w:t>
      </w:r>
    </w:p>
    <w:p w14:paraId="3E09AA03" w14:textId="77777777" w:rsidR="00D52701" w:rsidRDefault="00966F5F">
      <w:r>
        <w:t>TEMP</w:t>
      </w:r>
    </w:p>
    <w:p w14:paraId="13CC0B09" w14:textId="77777777" w:rsidR="00D52701" w:rsidRDefault="00966F5F">
      <w:r>
        <w:t>SALES</w:t>
      </w:r>
    </w:p>
    <w:p w14:paraId="15D018DC" w14:textId="77777777" w:rsidR="00D52701" w:rsidRDefault="00966F5F">
      <w:r>
        <w:t>SALES02</w:t>
      </w:r>
    </w:p>
    <w:p w14:paraId="6B56796D" w14:textId="77777777" w:rsidR="00D52701" w:rsidRDefault="00966F5F">
      <w:r>
        <w:t>SALES03</w:t>
      </w:r>
    </w:p>
    <w:p w14:paraId="6F7D2BB4" w14:textId="77777777" w:rsidR="00D52701" w:rsidRDefault="00D52701"/>
    <w:p w14:paraId="300281D1" w14:textId="77777777" w:rsidR="00D52701" w:rsidRDefault="00966F5F">
      <w:r>
        <w:rPr>
          <w:rFonts w:hint="eastAsia"/>
        </w:rPr>
        <w:t>已选择</w:t>
      </w:r>
      <w:r>
        <w:rPr>
          <w:rFonts w:hint="eastAsia"/>
        </w:rPr>
        <w:t xml:space="preserve"> 7 </w:t>
      </w:r>
      <w:r>
        <w:rPr>
          <w:rFonts w:hint="eastAsia"/>
        </w:rPr>
        <w:t>行。</w:t>
      </w:r>
    </w:p>
    <w:p w14:paraId="6B3AF847" w14:textId="77777777" w:rsidR="00D52701" w:rsidRDefault="00D52701"/>
    <w:p w14:paraId="5053B553" w14:textId="1D4EBE8E" w:rsidR="00D52701" w:rsidRDefault="00A00ECE" w:rsidP="00FC0935">
      <w:pPr>
        <w:pStyle w:val="2"/>
      </w:pPr>
      <w:bookmarkStart w:id="9" w:name="_Toc74572192"/>
      <w:r>
        <w:rPr>
          <w:rFonts w:hint="eastAsia"/>
        </w:rPr>
        <w:t>九</w:t>
      </w:r>
      <w:r w:rsidR="00966F5F">
        <w:rPr>
          <w:rFonts w:hint="eastAsia"/>
        </w:rPr>
        <w:t>、</w:t>
      </w:r>
      <w:r w:rsidR="00966F5F">
        <w:rPr>
          <w:rFonts w:hint="eastAsia"/>
        </w:rPr>
        <w:t>PL/SQL</w:t>
      </w:r>
      <w:r w:rsidR="00966F5F">
        <w:rPr>
          <w:rFonts w:hint="eastAsia"/>
        </w:rPr>
        <w:t>设计</w:t>
      </w:r>
      <w:bookmarkEnd w:id="9"/>
    </w:p>
    <w:p w14:paraId="366022F8" w14:textId="37C8E60E" w:rsidR="00D52701" w:rsidRDefault="00966F5F">
      <w:r>
        <w:rPr>
          <w:rFonts w:hint="eastAsia"/>
        </w:rPr>
        <w:t>查找</w:t>
      </w:r>
      <w:r>
        <w:rPr>
          <w:rFonts w:hint="eastAsia"/>
        </w:rPr>
        <w:t>order</w:t>
      </w:r>
      <w:r>
        <w:t xml:space="preserve"> </w:t>
      </w:r>
      <w:r>
        <w:rPr>
          <w:rFonts w:hint="eastAsia"/>
        </w:rPr>
        <w:t>表中的数据，使用</w:t>
      </w:r>
      <w:r>
        <w:rPr>
          <w:rFonts w:hint="eastAsia"/>
        </w:rPr>
        <w:t>user</w:t>
      </w:r>
      <w:r>
        <w:rPr>
          <w:rFonts w:hint="eastAsia"/>
        </w:rPr>
        <w:t>的</w:t>
      </w:r>
      <w:r>
        <w:rPr>
          <w:rFonts w:hint="eastAsia"/>
        </w:rPr>
        <w:t>user_id</w:t>
      </w:r>
      <w:r>
        <w:rPr>
          <w:rFonts w:hint="eastAsia"/>
        </w:rPr>
        <w:t>，使用存储过程</w:t>
      </w:r>
      <w:r>
        <w:rPr>
          <w:rFonts w:hint="eastAsia"/>
        </w:rPr>
        <w:t>queryUser</w:t>
      </w:r>
      <w:r>
        <w:rPr>
          <w:rFonts w:hint="eastAsia"/>
        </w:rPr>
        <w:t>传入</w:t>
      </w:r>
      <w:r>
        <w:rPr>
          <w:rFonts w:hint="eastAsia"/>
        </w:rPr>
        <w:t>user_id</w:t>
      </w:r>
      <w:r>
        <w:rPr>
          <w:rFonts w:hint="eastAsia"/>
        </w:rPr>
        <w:t>，从</w:t>
      </w:r>
      <w:r>
        <w:rPr>
          <w:rFonts w:hint="eastAsia"/>
        </w:rPr>
        <w:t>miasha_order</w:t>
      </w:r>
      <w:r>
        <w:rPr>
          <w:rFonts w:hint="eastAsia"/>
        </w:rPr>
        <w:t>表中查出相应的数据记录，然后取出</w:t>
      </w:r>
      <w:r w:rsidR="00603ECB">
        <w:rPr>
          <w:rFonts w:hint="eastAsia"/>
        </w:rPr>
        <w:t>RUBBISH</w:t>
      </w:r>
      <w:r>
        <w:rPr>
          <w:rFonts w:hint="eastAsia"/>
        </w:rPr>
        <w:t>，使用</w:t>
      </w:r>
      <w:r w:rsidR="00603ECB">
        <w:rPr>
          <w:rFonts w:hint="eastAsia"/>
        </w:rPr>
        <w:t>RUBBISH</w:t>
      </w:r>
      <w:r>
        <w:rPr>
          <w:rFonts w:hint="eastAsia"/>
        </w:rPr>
        <w:t>_id</w:t>
      </w:r>
      <w:r>
        <w:rPr>
          <w:rFonts w:hint="eastAsia"/>
        </w:rPr>
        <w:t>，在</w:t>
      </w:r>
      <w:r w:rsidR="00603ECB">
        <w:rPr>
          <w:rFonts w:hint="eastAsia"/>
        </w:rPr>
        <w:t>RUBBISH</w:t>
      </w:r>
      <w:r>
        <w:rPr>
          <w:rFonts w:hint="eastAsia"/>
        </w:rPr>
        <w:t>中进行查询，查询出相应的记录</w:t>
      </w:r>
    </w:p>
    <w:p w14:paraId="212A5A90" w14:textId="77777777" w:rsidR="00D52701" w:rsidRDefault="00966F5F">
      <w:r>
        <w:t>set serveroutput on;</w:t>
      </w:r>
    </w:p>
    <w:p w14:paraId="70E11150" w14:textId="77777777" w:rsidR="00D52701" w:rsidRDefault="00D52701"/>
    <w:p w14:paraId="05622373" w14:textId="77777777" w:rsidR="00D52701" w:rsidRDefault="00966F5F">
      <w:r>
        <w:t>create or replace procedure queryUser</w:t>
      </w:r>
    </w:p>
    <w:p w14:paraId="20F6B025" w14:textId="77777777" w:rsidR="00D52701" w:rsidRDefault="00966F5F">
      <w:r>
        <w:t>(</w:t>
      </w:r>
    </w:p>
    <w:p w14:paraId="32D04C37" w14:textId="312E6727" w:rsidR="00D52701" w:rsidRDefault="00966F5F">
      <w:r>
        <w:t xml:space="preserve">    u_user_id in USER.user_id%type,</w:t>
      </w:r>
    </w:p>
    <w:p w14:paraId="7C08AC79" w14:textId="5C380242" w:rsidR="00D52701" w:rsidRDefault="00966F5F">
      <w:r>
        <w:t xml:space="preserve">    u_</w:t>
      </w:r>
      <w:r w:rsidR="00603ECB">
        <w:t>RUBBISH</w:t>
      </w:r>
      <w:r>
        <w:t xml:space="preserve">_id out </w:t>
      </w:r>
      <w:r w:rsidR="00603ECB">
        <w:t>RUBBISH</w:t>
      </w:r>
      <w:r>
        <w:t>.</w:t>
      </w:r>
      <w:r w:rsidR="00603ECB">
        <w:t>RUBBISH</w:t>
      </w:r>
      <w:r>
        <w:t>_id%type</w:t>
      </w:r>
    </w:p>
    <w:p w14:paraId="73CD9DA2" w14:textId="77777777" w:rsidR="00D52701" w:rsidRDefault="00966F5F">
      <w:r>
        <w:t>)</w:t>
      </w:r>
    </w:p>
    <w:p w14:paraId="32253D79" w14:textId="77777777" w:rsidR="00D52701" w:rsidRDefault="00966F5F">
      <w:r>
        <w:t>as</w:t>
      </w:r>
    </w:p>
    <w:p w14:paraId="59B41AE7" w14:textId="77777777" w:rsidR="00D52701" w:rsidRDefault="00966F5F">
      <w:r>
        <w:t>begin</w:t>
      </w:r>
    </w:p>
    <w:p w14:paraId="6D7908DA" w14:textId="77777777" w:rsidR="00D52701" w:rsidRDefault="00D52701"/>
    <w:p w14:paraId="5755737A" w14:textId="119A227B" w:rsidR="00D52701" w:rsidRDefault="00966F5F">
      <w:r>
        <w:t xml:space="preserve">    select </w:t>
      </w:r>
      <w:r w:rsidR="00603ECB">
        <w:t>RUBBISH</w:t>
      </w:r>
      <w:r>
        <w:t>_id into u_</w:t>
      </w:r>
      <w:r w:rsidR="00603ECB">
        <w:t>RUBBISH</w:t>
      </w:r>
      <w:r>
        <w:t>_id from order_infor where order_id = (select order_id  from (select  order_id from order where rownum=1 and order.user_id=u_user_id));</w:t>
      </w:r>
    </w:p>
    <w:p w14:paraId="043BF8E6" w14:textId="5D6F246D" w:rsidR="00D52701" w:rsidRDefault="00966F5F">
      <w:r>
        <w:t xml:space="preserve">    dbms_output.put_line(u_</w:t>
      </w:r>
      <w:r w:rsidR="00603ECB">
        <w:t>RUBBISH</w:t>
      </w:r>
      <w:r>
        <w:t>_id);</w:t>
      </w:r>
    </w:p>
    <w:p w14:paraId="0BC84069" w14:textId="77777777" w:rsidR="00D52701" w:rsidRDefault="00966F5F">
      <w:r>
        <w:t>--    select * from order_infor where order_infor.order_id=u_order_id;</w:t>
      </w:r>
    </w:p>
    <w:p w14:paraId="1C5BC01B" w14:textId="77777777" w:rsidR="00D52701" w:rsidRDefault="00966F5F">
      <w:r>
        <w:t xml:space="preserve">    </w:t>
      </w:r>
    </w:p>
    <w:p w14:paraId="06E59BFC" w14:textId="77777777" w:rsidR="00D52701" w:rsidRDefault="00D52701"/>
    <w:p w14:paraId="319DD3A9" w14:textId="77777777" w:rsidR="00D52701" w:rsidRDefault="00966F5F">
      <w:r>
        <w:t>exception</w:t>
      </w:r>
    </w:p>
    <w:p w14:paraId="0ECDCE51" w14:textId="77777777" w:rsidR="00D52701" w:rsidRDefault="00966F5F">
      <w:r>
        <w:t xml:space="preserve">    when no_data_found then</w:t>
      </w:r>
    </w:p>
    <w:p w14:paraId="0870BDB0" w14:textId="77777777" w:rsidR="00D52701" w:rsidRDefault="00966F5F">
      <w:r>
        <w:t xml:space="preserve">        dbms_output.put_line('error');</w:t>
      </w:r>
    </w:p>
    <w:p w14:paraId="6829CE9E" w14:textId="77777777" w:rsidR="00D52701" w:rsidRDefault="00966F5F">
      <w:r>
        <w:t xml:space="preserve">        when others then</w:t>
      </w:r>
    </w:p>
    <w:p w14:paraId="26E880C1" w14:textId="77777777" w:rsidR="00D52701" w:rsidRDefault="00966F5F">
      <w:r>
        <w:t xml:space="preserve">        dbms_output.put_line('one error');</w:t>
      </w:r>
    </w:p>
    <w:p w14:paraId="40A04188" w14:textId="77777777" w:rsidR="00D52701" w:rsidRDefault="00966F5F">
      <w:r>
        <w:lastRenderedPageBreak/>
        <w:t>end queryUser;</w:t>
      </w:r>
    </w:p>
    <w:p w14:paraId="5EFEDAF1" w14:textId="77777777" w:rsidR="00D52701" w:rsidRDefault="00966F5F">
      <w:r>
        <w:t>/</w:t>
      </w:r>
    </w:p>
    <w:p w14:paraId="722235E6" w14:textId="77777777" w:rsidR="00D52701" w:rsidRDefault="00D52701"/>
    <w:p w14:paraId="257ABD68" w14:textId="77777777" w:rsidR="00D52701" w:rsidRDefault="00966F5F">
      <w:r>
        <w:rPr>
          <w:rFonts w:hint="eastAsia"/>
        </w:rPr>
        <w:t>--</w:t>
      </w:r>
      <w:r>
        <w:rPr>
          <w:rFonts w:hint="eastAsia"/>
        </w:rPr>
        <w:t>调用</w:t>
      </w:r>
    </w:p>
    <w:p w14:paraId="70C0F434" w14:textId="77777777" w:rsidR="00D52701" w:rsidRDefault="00966F5F">
      <w:r>
        <w:t>declare</w:t>
      </w:r>
    </w:p>
    <w:p w14:paraId="35655C49" w14:textId="61298440" w:rsidR="00D52701" w:rsidRDefault="00966F5F">
      <w:r>
        <w:t xml:space="preserve">    v1 </w:t>
      </w:r>
      <w:r w:rsidR="00603ECB">
        <w:t>RUBBISH</w:t>
      </w:r>
      <w:r>
        <w:t>.</w:t>
      </w:r>
      <w:r w:rsidR="00603ECB">
        <w:t>RUBBISH</w:t>
      </w:r>
      <w:r>
        <w:t>_id%TYPE;</w:t>
      </w:r>
    </w:p>
    <w:p w14:paraId="0C923DDB" w14:textId="77777777" w:rsidR="00D52701" w:rsidRDefault="00D52701"/>
    <w:p w14:paraId="615BAC29" w14:textId="77777777" w:rsidR="00D52701" w:rsidRDefault="00966F5F">
      <w:r>
        <w:t>BEGIN</w:t>
      </w:r>
    </w:p>
    <w:p w14:paraId="14E8842D" w14:textId="77777777" w:rsidR="00D52701" w:rsidRDefault="00966F5F">
      <w:r>
        <w:t xml:space="preserve">    queryUser('178', v1);</w:t>
      </w:r>
    </w:p>
    <w:p w14:paraId="37237FAD" w14:textId="77777777" w:rsidR="00D52701" w:rsidRDefault="00966F5F">
      <w:r>
        <w:t xml:space="preserve">    dbms_output.put_line('name');</w:t>
      </w:r>
    </w:p>
    <w:p w14:paraId="67E5D4B4" w14:textId="77777777" w:rsidR="00D52701" w:rsidRDefault="00966F5F">
      <w:r>
        <w:t>end;</w:t>
      </w:r>
    </w:p>
    <w:p w14:paraId="771DFAD1" w14:textId="77777777" w:rsidR="00D52701" w:rsidRDefault="00966F5F">
      <w:r>
        <w:rPr>
          <w:rFonts w:hint="eastAsia"/>
        </w:rPr>
        <w:t>输出结果如下。</w:t>
      </w:r>
    </w:p>
    <w:p w14:paraId="542C26AD" w14:textId="77777777" w:rsidR="00D52701" w:rsidRDefault="00966F5F">
      <w:r>
        <w:rPr>
          <w:rFonts w:hint="eastAsia"/>
        </w:rPr>
        <w:t xml:space="preserve">Procedure QUERYUSER </w:t>
      </w:r>
      <w:r>
        <w:rPr>
          <w:rFonts w:hint="eastAsia"/>
        </w:rPr>
        <w:t>已编译</w:t>
      </w:r>
    </w:p>
    <w:p w14:paraId="3CD49357" w14:textId="77777777" w:rsidR="00D52701" w:rsidRDefault="00D52701"/>
    <w:p w14:paraId="422537F0" w14:textId="77777777" w:rsidR="00D52701" w:rsidRDefault="00966F5F">
      <w:r>
        <w:t>423</w:t>
      </w:r>
    </w:p>
    <w:p w14:paraId="28DFC908" w14:textId="77777777" w:rsidR="00D52701" w:rsidRDefault="00966F5F">
      <w:r>
        <w:t>name</w:t>
      </w:r>
    </w:p>
    <w:p w14:paraId="2C2FFF64" w14:textId="77777777" w:rsidR="00D52701" w:rsidRDefault="00D52701"/>
    <w:p w14:paraId="48655DBE" w14:textId="77777777" w:rsidR="00D52701" w:rsidRDefault="00966F5F">
      <w:r>
        <w:rPr>
          <w:rFonts w:hint="eastAsia"/>
        </w:rPr>
        <w:t xml:space="preserve">PL/SQL </w:t>
      </w:r>
      <w:r>
        <w:rPr>
          <w:rFonts w:hint="eastAsia"/>
        </w:rPr>
        <w:t>过程已成功完成。</w:t>
      </w:r>
    </w:p>
    <w:p w14:paraId="73CA27A0" w14:textId="132FA76D" w:rsidR="00D52701" w:rsidRDefault="00A00ECE" w:rsidP="00FC0935">
      <w:pPr>
        <w:pStyle w:val="2"/>
      </w:pPr>
      <w:bookmarkStart w:id="10" w:name="_Toc74572193"/>
      <w:r>
        <w:rPr>
          <w:rFonts w:hint="eastAsia"/>
        </w:rPr>
        <w:t>十</w:t>
      </w:r>
      <w:r w:rsidR="00966F5F">
        <w:rPr>
          <w:rFonts w:hint="eastAsia"/>
        </w:rPr>
        <w:t>、备份设计</w:t>
      </w:r>
      <w:bookmarkEnd w:id="10"/>
    </w:p>
    <w:p w14:paraId="26F49B89" w14:textId="77777777" w:rsidR="00974B31" w:rsidRDefault="00974B31">
      <w:pPr>
        <w:rPr>
          <w:b/>
          <w:bCs/>
        </w:rPr>
      </w:pPr>
      <w:r w:rsidRPr="00974B31">
        <w:rPr>
          <w:rFonts w:hint="eastAsia"/>
          <w:b/>
          <w:bCs/>
        </w:rPr>
        <w:t>编写</w:t>
      </w:r>
      <w:r w:rsidRPr="00974B31">
        <w:rPr>
          <w:rFonts w:hint="eastAsia"/>
          <w:b/>
          <w:bCs/>
        </w:rPr>
        <w:t>rman</w:t>
      </w:r>
      <w:r w:rsidRPr="00974B31">
        <w:rPr>
          <w:rFonts w:hint="eastAsia"/>
          <w:b/>
          <w:bCs/>
        </w:rPr>
        <w:t>增量备份脚本</w:t>
      </w:r>
    </w:p>
    <w:p w14:paraId="3C97A7F0" w14:textId="77777777" w:rsidR="00974B31" w:rsidRDefault="00974B31" w:rsidP="00974B31">
      <w:r>
        <w:t xml:space="preserve">#rman_level1.sh </w:t>
      </w:r>
    </w:p>
    <w:p w14:paraId="21127429" w14:textId="77777777" w:rsidR="00974B31" w:rsidRDefault="00974B31" w:rsidP="00974B31">
      <w:r>
        <w:t>#!/bin/sh</w:t>
      </w:r>
    </w:p>
    <w:p w14:paraId="5BFF17CB" w14:textId="77777777" w:rsidR="00974B31" w:rsidRDefault="00974B31" w:rsidP="00974B31"/>
    <w:p w14:paraId="6440AAD9" w14:textId="77777777" w:rsidR="00974B31" w:rsidRDefault="00974B31" w:rsidP="00974B31">
      <w:r>
        <w:t>export NLS_LANG='SIMPLIFIED CHINESE_CHINA.AL32UTF8'</w:t>
      </w:r>
    </w:p>
    <w:p w14:paraId="1FE73A73" w14:textId="77777777" w:rsidR="00974B31" w:rsidRDefault="00974B31" w:rsidP="00974B31"/>
    <w:p w14:paraId="04BA0BAC" w14:textId="77777777" w:rsidR="00974B31" w:rsidRDefault="00974B31" w:rsidP="00974B31">
      <w:r>
        <w:t xml:space="preserve">export ORACLE_HOME=/home/oracle/app/oracle/product/12.1.0/dbhome_1  </w:t>
      </w:r>
    </w:p>
    <w:p w14:paraId="705E7A4E" w14:textId="77777777" w:rsidR="00974B31" w:rsidRDefault="00974B31" w:rsidP="00974B31"/>
    <w:p w14:paraId="738704B5" w14:textId="77777777" w:rsidR="00974B31" w:rsidRDefault="00974B31" w:rsidP="00974B31">
      <w:r>
        <w:t xml:space="preserve">export ORACLE_SID=orcl  </w:t>
      </w:r>
    </w:p>
    <w:p w14:paraId="1DCC960E" w14:textId="77777777" w:rsidR="00974B31" w:rsidRDefault="00974B31" w:rsidP="00974B31"/>
    <w:p w14:paraId="4CA56C21" w14:textId="77777777" w:rsidR="00974B31" w:rsidRDefault="00974B31" w:rsidP="00974B31">
      <w:r>
        <w:t xml:space="preserve">export PATH=$ORACLE_HOME/bin:$PATH  </w:t>
      </w:r>
    </w:p>
    <w:p w14:paraId="01320E0D" w14:textId="77777777" w:rsidR="00974B31" w:rsidRDefault="00974B31" w:rsidP="00974B31"/>
    <w:p w14:paraId="7851B6F3" w14:textId="77777777" w:rsidR="00974B31" w:rsidRDefault="00974B31" w:rsidP="00974B31">
      <w:r>
        <w:t>rman target / nocatalog msglog=/home/oracle/rman_backup/lv1_`date +%Y%m%d-%H%M%S`_L0.log &lt;&lt; EOF</w:t>
      </w:r>
    </w:p>
    <w:p w14:paraId="71E48B40" w14:textId="77777777" w:rsidR="00974B31" w:rsidRDefault="00974B31" w:rsidP="00974B31"/>
    <w:p w14:paraId="67BF0F1B" w14:textId="77777777" w:rsidR="00974B31" w:rsidRDefault="00974B31" w:rsidP="00974B31">
      <w:r>
        <w:t>run{</w:t>
      </w:r>
    </w:p>
    <w:p w14:paraId="27B37E90" w14:textId="77777777" w:rsidR="00974B31" w:rsidRDefault="00974B31" w:rsidP="00974B31"/>
    <w:p w14:paraId="2C0B288A" w14:textId="77777777" w:rsidR="00974B31" w:rsidRDefault="00974B31" w:rsidP="00974B31">
      <w:r>
        <w:t>configure retention policy to redundancy 1;</w:t>
      </w:r>
    </w:p>
    <w:p w14:paraId="431F01E3" w14:textId="77777777" w:rsidR="00974B31" w:rsidRDefault="00974B31" w:rsidP="00974B31"/>
    <w:p w14:paraId="17982D72" w14:textId="77777777" w:rsidR="00974B31" w:rsidRDefault="00974B31" w:rsidP="00974B31">
      <w:r>
        <w:t>configure controlfile autobackup on;</w:t>
      </w:r>
    </w:p>
    <w:p w14:paraId="441428EF" w14:textId="77777777" w:rsidR="00974B31" w:rsidRDefault="00974B31" w:rsidP="00974B31"/>
    <w:p w14:paraId="54732D58" w14:textId="77777777" w:rsidR="00974B31" w:rsidRDefault="00974B31" w:rsidP="00974B31">
      <w:r>
        <w:t>configure controlfile autobackup format for device type disk to '/home/oracle/rman_backup/%F';</w:t>
      </w:r>
    </w:p>
    <w:p w14:paraId="619F5E9C" w14:textId="77777777" w:rsidR="00974B31" w:rsidRDefault="00974B31" w:rsidP="00974B31"/>
    <w:p w14:paraId="39FD781D" w14:textId="77777777" w:rsidR="00974B31" w:rsidRDefault="00974B31" w:rsidP="00974B31">
      <w:r>
        <w:lastRenderedPageBreak/>
        <w:t>configure default device type to disk;</w:t>
      </w:r>
    </w:p>
    <w:p w14:paraId="4BF5CA86" w14:textId="77777777" w:rsidR="00974B31" w:rsidRDefault="00974B31" w:rsidP="00974B31"/>
    <w:p w14:paraId="2F67564A" w14:textId="77777777" w:rsidR="00974B31" w:rsidRDefault="00974B31" w:rsidP="00974B31">
      <w:r>
        <w:t>crosscheck backup;</w:t>
      </w:r>
    </w:p>
    <w:p w14:paraId="2A662608" w14:textId="77777777" w:rsidR="00974B31" w:rsidRDefault="00974B31" w:rsidP="00974B31"/>
    <w:p w14:paraId="2BCDCFE2" w14:textId="77777777" w:rsidR="00974B31" w:rsidRDefault="00974B31" w:rsidP="00974B31">
      <w:r>
        <w:t>crosscheck archivelog all;</w:t>
      </w:r>
    </w:p>
    <w:p w14:paraId="11ACD5D0" w14:textId="77777777" w:rsidR="00974B31" w:rsidRDefault="00974B31" w:rsidP="00974B31"/>
    <w:p w14:paraId="2E9355B2" w14:textId="77777777" w:rsidR="00974B31" w:rsidRDefault="00974B31" w:rsidP="00974B31">
      <w:r>
        <w:t>allocate channel c1 device type disk;</w:t>
      </w:r>
    </w:p>
    <w:p w14:paraId="654B4BED" w14:textId="77777777" w:rsidR="00974B31" w:rsidRDefault="00974B31" w:rsidP="00974B31"/>
    <w:p w14:paraId="14ACC121" w14:textId="77777777" w:rsidR="00974B31" w:rsidRDefault="00974B31" w:rsidP="00974B31">
      <w:r>
        <w:t>backup as compressed backupset incremental level 1 database format '/home/oracle/rman_backup/dblv1_%d_%T_%U.bak'</w:t>
      </w:r>
    </w:p>
    <w:p w14:paraId="4279D665" w14:textId="77777777" w:rsidR="00974B31" w:rsidRDefault="00974B31" w:rsidP="00974B31"/>
    <w:p w14:paraId="5722BE80" w14:textId="77777777" w:rsidR="00974B31" w:rsidRDefault="00974B31" w:rsidP="00974B31">
      <w:r>
        <w:t xml:space="preserve">   plus archivelog format '/home/oracle/rman_backup/arclv1_%d_%T_%U.bak';</w:t>
      </w:r>
    </w:p>
    <w:p w14:paraId="6AF31E39" w14:textId="77777777" w:rsidR="00974B31" w:rsidRDefault="00974B31" w:rsidP="00974B31"/>
    <w:p w14:paraId="0BDB55DD" w14:textId="77777777" w:rsidR="00974B31" w:rsidRDefault="00974B31" w:rsidP="00974B31">
      <w:r>
        <w:t>report obsolete;</w:t>
      </w:r>
    </w:p>
    <w:p w14:paraId="7879BB26" w14:textId="77777777" w:rsidR="00974B31" w:rsidRDefault="00974B31" w:rsidP="00974B31"/>
    <w:p w14:paraId="710DA606" w14:textId="77777777" w:rsidR="00974B31" w:rsidRDefault="00974B31" w:rsidP="00974B31">
      <w:r>
        <w:t>delete noprompt obsolete;</w:t>
      </w:r>
    </w:p>
    <w:p w14:paraId="33A732E2" w14:textId="77777777" w:rsidR="00974B31" w:rsidRDefault="00974B31" w:rsidP="00974B31"/>
    <w:p w14:paraId="3057E7F0" w14:textId="77777777" w:rsidR="00974B31" w:rsidRDefault="00974B31" w:rsidP="00974B31">
      <w:r>
        <w:t>delete noprompt expired backup;</w:t>
      </w:r>
    </w:p>
    <w:p w14:paraId="3769A1E1" w14:textId="77777777" w:rsidR="00974B31" w:rsidRDefault="00974B31" w:rsidP="00974B31"/>
    <w:p w14:paraId="6A73F759" w14:textId="77777777" w:rsidR="00974B31" w:rsidRDefault="00974B31" w:rsidP="00974B31">
      <w:r>
        <w:t>delete noprompt expired archivelog all;</w:t>
      </w:r>
    </w:p>
    <w:p w14:paraId="7DE4FD86" w14:textId="77777777" w:rsidR="00974B31" w:rsidRDefault="00974B31" w:rsidP="00974B31"/>
    <w:p w14:paraId="54DF08F8" w14:textId="77777777" w:rsidR="00974B31" w:rsidRDefault="00974B31" w:rsidP="00974B31">
      <w:r>
        <w:t>release channel c1;</w:t>
      </w:r>
    </w:p>
    <w:p w14:paraId="0B6805B6" w14:textId="77777777" w:rsidR="00974B31" w:rsidRDefault="00974B31" w:rsidP="00974B31"/>
    <w:p w14:paraId="30AFD502" w14:textId="77777777" w:rsidR="00974B31" w:rsidRDefault="00974B31" w:rsidP="00974B31">
      <w:r>
        <w:t>}</w:t>
      </w:r>
    </w:p>
    <w:p w14:paraId="648B88EA" w14:textId="77777777" w:rsidR="00974B31" w:rsidRDefault="00974B31" w:rsidP="00974B31"/>
    <w:p w14:paraId="58105505" w14:textId="77777777" w:rsidR="00974B31" w:rsidRDefault="00974B31" w:rsidP="00974B31">
      <w:r>
        <w:t>EOF</w:t>
      </w:r>
    </w:p>
    <w:p w14:paraId="059A7CC2" w14:textId="77777777" w:rsidR="00974B31" w:rsidRDefault="00974B31" w:rsidP="00974B31"/>
    <w:p w14:paraId="46E6ED40" w14:textId="70D233FD" w:rsidR="00D52701" w:rsidRDefault="00974B31" w:rsidP="00974B31">
      <w:r>
        <w:t>E</w:t>
      </w:r>
      <w:r>
        <w:t>xit</w:t>
      </w:r>
    </w:p>
    <w:p w14:paraId="76D5A68E" w14:textId="11155AA5" w:rsidR="00974B31" w:rsidRDefault="00974B31" w:rsidP="00974B31">
      <w:r>
        <w:rPr>
          <w:rFonts w:hint="eastAsia"/>
        </w:rPr>
        <w:t>2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开启全备份</w:t>
      </w:r>
    </w:p>
    <w:p w14:paraId="48C03B6E" w14:textId="77777777" w:rsidR="00974B31" w:rsidRDefault="00974B31" w:rsidP="00974B31">
      <w:r>
        <w:t>[oracle@oracle-pc ~]$ cat rman_level0.sh</w:t>
      </w:r>
    </w:p>
    <w:p w14:paraId="11B4B405" w14:textId="77777777" w:rsidR="00974B31" w:rsidRDefault="00974B31" w:rsidP="00974B31"/>
    <w:p w14:paraId="7B4333F2" w14:textId="0A64C353" w:rsidR="00974B31" w:rsidRDefault="00974B31" w:rsidP="00974B31">
      <w:r>
        <w:t>[oracle@oracle-pc ~]$ ./rman_level0.sh</w:t>
      </w:r>
    </w:p>
    <w:p w14:paraId="56A60E2F" w14:textId="1382B9C5" w:rsidR="00974B31" w:rsidRDefault="00974B31" w:rsidP="00974B31">
      <w:r>
        <w:rPr>
          <w:noProof/>
        </w:rPr>
        <w:lastRenderedPageBreak/>
        <w:drawing>
          <wp:inline distT="0" distB="0" distL="0" distR="0" wp14:anchorId="24484686" wp14:editId="5A4EC46D">
            <wp:extent cx="3505200" cy="32766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D6CEC" w14:textId="3B5AD303" w:rsidR="00974B31" w:rsidRDefault="00974B31" w:rsidP="00974B31">
      <w:r>
        <w:rPr>
          <w:rFonts w:hint="eastAsia"/>
        </w:rPr>
        <w:t>3.</w:t>
      </w:r>
      <w:r w:rsidRPr="00974B31">
        <w:rPr>
          <w:rFonts w:hint="eastAsia"/>
        </w:rPr>
        <w:t>每天定时开始增量备份</w:t>
      </w:r>
    </w:p>
    <w:p w14:paraId="2EAB1E80" w14:textId="77777777" w:rsidR="00974B31" w:rsidRDefault="00974B31" w:rsidP="00974B31">
      <w:r>
        <w:t>[oracle@oracle-pc ~]$ cat rman_level1.sh</w:t>
      </w:r>
    </w:p>
    <w:p w14:paraId="75BDF1C8" w14:textId="77777777" w:rsidR="00974B31" w:rsidRDefault="00974B31" w:rsidP="00974B31"/>
    <w:p w14:paraId="265DEAB7" w14:textId="577AF127" w:rsidR="00974B31" w:rsidRDefault="00974B31" w:rsidP="00974B31">
      <w:r>
        <w:t>[oracle@oracle-pc ~]$ ./rman_level1.sh</w:t>
      </w:r>
    </w:p>
    <w:p w14:paraId="228244A1" w14:textId="6592A092" w:rsidR="00974B31" w:rsidRDefault="00974B31" w:rsidP="00974B31">
      <w:r>
        <w:rPr>
          <w:rFonts w:hint="eastAsia"/>
        </w:rPr>
        <w:t>4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备份后修改数据</w:t>
      </w:r>
    </w:p>
    <w:p w14:paraId="52BF3F4D" w14:textId="77777777" w:rsidR="00974B31" w:rsidRDefault="00974B31" w:rsidP="00974B31">
      <w:r>
        <w:t>oracle@oracle-pc ~]$ sqlplus study/123@pdborcl</w:t>
      </w:r>
    </w:p>
    <w:p w14:paraId="0DEC5115" w14:textId="77777777" w:rsidR="00974B31" w:rsidRDefault="00974B31" w:rsidP="00974B31"/>
    <w:p w14:paraId="3DEF3984" w14:textId="77777777" w:rsidR="00974B31" w:rsidRDefault="00974B31" w:rsidP="00974B31">
      <w:r>
        <w:t>SQL&gt; create table t1 (id number,name varchar2(50));</w:t>
      </w:r>
    </w:p>
    <w:p w14:paraId="1D7E6136" w14:textId="77777777" w:rsidR="00974B31" w:rsidRDefault="00974B31" w:rsidP="00974B31"/>
    <w:p w14:paraId="14640972" w14:textId="77777777" w:rsidR="00974B31" w:rsidRDefault="00974B31" w:rsidP="00974B31">
      <w:r>
        <w:t>SQL&gt; insert into t1 values(1,'zhang');1 row created.</w:t>
      </w:r>
    </w:p>
    <w:p w14:paraId="5CCB1010" w14:textId="77777777" w:rsidR="00974B31" w:rsidRDefault="00974B31" w:rsidP="00974B31"/>
    <w:p w14:paraId="753411BF" w14:textId="77777777" w:rsidR="00974B31" w:rsidRDefault="00974B31" w:rsidP="00974B31">
      <w:r>
        <w:t>SQL&gt; commit;</w:t>
      </w:r>
    </w:p>
    <w:p w14:paraId="6999C7B7" w14:textId="77777777" w:rsidR="00974B31" w:rsidRDefault="00974B31" w:rsidP="00974B31"/>
    <w:p w14:paraId="4B8FB715" w14:textId="77777777" w:rsidR="00974B31" w:rsidRDefault="00974B31" w:rsidP="00974B31">
      <w:r>
        <w:t>SQL&gt; select * from t1;</w:t>
      </w:r>
    </w:p>
    <w:p w14:paraId="636F8747" w14:textId="77777777" w:rsidR="00974B31" w:rsidRDefault="00974B31" w:rsidP="00974B31"/>
    <w:p w14:paraId="4526F1A8" w14:textId="16570866" w:rsidR="00974B31" w:rsidRDefault="00974B31" w:rsidP="00974B31">
      <w:r>
        <w:t>SQL&gt; exit</w:t>
      </w:r>
    </w:p>
    <w:p w14:paraId="23E9F29E" w14:textId="768B04FA" w:rsidR="00974B31" w:rsidRDefault="00974B31" w:rsidP="00974B31">
      <w:r>
        <w:rPr>
          <w:rFonts w:hint="eastAsia"/>
        </w:rPr>
        <w:t>5.</w:t>
      </w:r>
      <w:r>
        <w:rPr>
          <w:rFonts w:hint="eastAsia"/>
        </w:rPr>
        <w:t>删除数据库，模仿数据库被损坏</w:t>
      </w:r>
    </w:p>
    <w:p w14:paraId="4E4AD55E" w14:textId="0698CBE7" w:rsidR="00974B31" w:rsidRDefault="00974B31" w:rsidP="00974B31">
      <w:r w:rsidRPr="00974B31">
        <w:t>[oracle@oracle-pc~]$rm /home/oracle/app/oracle/oradata/orcl/pdborcl/SAMPLE_SCHEMA_users01.dbf</w:t>
      </w:r>
    </w:p>
    <w:p w14:paraId="2ED3175D" w14:textId="07FAF5C0" w:rsidR="00974B31" w:rsidRDefault="00974B31" w:rsidP="00974B31">
      <w:r>
        <w:rPr>
          <w:rFonts w:hint="eastAsia"/>
        </w:rPr>
        <w:t>6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修改</w:t>
      </w:r>
    </w:p>
    <w:p w14:paraId="206409CC" w14:textId="77777777" w:rsidR="00974B31" w:rsidRDefault="00974B31" w:rsidP="00974B31">
      <w:r>
        <w:t>oracle@oracle-pc ~]$ sqlplus study/123@pdborcl</w:t>
      </w:r>
    </w:p>
    <w:p w14:paraId="38D8A7BC" w14:textId="77777777" w:rsidR="00974B31" w:rsidRDefault="00974B31" w:rsidP="00974B31"/>
    <w:p w14:paraId="6AA79BDB" w14:textId="77777777" w:rsidR="00974B31" w:rsidRDefault="00974B31" w:rsidP="00974B31">
      <w:r>
        <w:t>SQL&gt; insert into t1 values(2,'wang');</w:t>
      </w:r>
    </w:p>
    <w:p w14:paraId="3B13021E" w14:textId="77777777" w:rsidR="00974B31" w:rsidRDefault="00974B31" w:rsidP="00974B31"/>
    <w:p w14:paraId="6344FF67" w14:textId="77777777" w:rsidR="00974B31" w:rsidRDefault="00974B31" w:rsidP="00974B31">
      <w:r>
        <w:t>SQL&gt; commit;</w:t>
      </w:r>
    </w:p>
    <w:p w14:paraId="69070FB2" w14:textId="77777777" w:rsidR="00974B31" w:rsidRDefault="00974B31" w:rsidP="00974B31"/>
    <w:p w14:paraId="4EF2147A" w14:textId="77777777" w:rsidR="00974B31" w:rsidRDefault="00974B31" w:rsidP="00974B31">
      <w:r>
        <w:lastRenderedPageBreak/>
        <w:t>SQL&gt; select * from t1;</w:t>
      </w:r>
    </w:p>
    <w:p w14:paraId="38086CFB" w14:textId="77777777" w:rsidR="00974B31" w:rsidRDefault="00974B31" w:rsidP="00974B31"/>
    <w:p w14:paraId="364998CC" w14:textId="77777777" w:rsidR="00974B31" w:rsidRDefault="00974B31" w:rsidP="00974B31">
      <w:r>
        <w:t>SQL&gt; declare</w:t>
      </w:r>
    </w:p>
    <w:p w14:paraId="4077AC1E" w14:textId="77777777" w:rsidR="00974B31" w:rsidRDefault="00974B31" w:rsidP="00974B31"/>
    <w:p w14:paraId="4A12C4DA" w14:textId="77777777" w:rsidR="00974B31" w:rsidRDefault="00974B31" w:rsidP="00974B31">
      <w:r>
        <w:t xml:space="preserve">  2  n number;</w:t>
      </w:r>
    </w:p>
    <w:p w14:paraId="4D16C3C0" w14:textId="77777777" w:rsidR="00974B31" w:rsidRDefault="00974B31" w:rsidP="00974B31"/>
    <w:p w14:paraId="7D606D72" w14:textId="77777777" w:rsidR="00974B31" w:rsidRDefault="00974B31" w:rsidP="00974B31">
      <w:r>
        <w:t xml:space="preserve">  3  begin</w:t>
      </w:r>
    </w:p>
    <w:p w14:paraId="7753A04D" w14:textId="77777777" w:rsidR="00974B31" w:rsidRDefault="00974B31" w:rsidP="00974B31"/>
    <w:p w14:paraId="5E39ADC5" w14:textId="77777777" w:rsidR="00974B31" w:rsidRDefault="00974B31" w:rsidP="00974B31">
      <w:r>
        <w:t xml:space="preserve">  4    for n in 1..10000 loop</w:t>
      </w:r>
    </w:p>
    <w:p w14:paraId="65CC4BE3" w14:textId="77777777" w:rsidR="00974B31" w:rsidRDefault="00974B31" w:rsidP="00974B31"/>
    <w:p w14:paraId="69881DD3" w14:textId="77777777" w:rsidR="00974B31" w:rsidRDefault="00974B31" w:rsidP="00974B31">
      <w:r>
        <w:t xml:space="preserve">  5      insert into t1 values(n,'name'||n);</w:t>
      </w:r>
    </w:p>
    <w:p w14:paraId="25ED2A1B" w14:textId="77777777" w:rsidR="00974B31" w:rsidRDefault="00974B31" w:rsidP="00974B31"/>
    <w:p w14:paraId="16750A5B" w14:textId="77777777" w:rsidR="00974B31" w:rsidRDefault="00974B31" w:rsidP="00974B31">
      <w:r>
        <w:t xml:space="preserve">  6    end loop;</w:t>
      </w:r>
    </w:p>
    <w:p w14:paraId="231AEF8C" w14:textId="77777777" w:rsidR="00974B31" w:rsidRDefault="00974B31" w:rsidP="00974B31"/>
    <w:p w14:paraId="5B6480F6" w14:textId="77777777" w:rsidR="00974B31" w:rsidRDefault="00974B31" w:rsidP="00974B31">
      <w:r>
        <w:t xml:space="preserve">  7  end;</w:t>
      </w:r>
    </w:p>
    <w:p w14:paraId="39B43290" w14:textId="77777777" w:rsidR="00974B31" w:rsidRDefault="00974B31" w:rsidP="00974B31"/>
    <w:p w14:paraId="510485F1" w14:textId="77777777" w:rsidR="00974B31" w:rsidRDefault="00974B31" w:rsidP="00974B31">
      <w:r>
        <w:t>SQL&gt; select * from t1;</w:t>
      </w:r>
    </w:p>
    <w:p w14:paraId="35936144" w14:textId="77777777" w:rsidR="00974B31" w:rsidRDefault="00974B31" w:rsidP="00974B31"/>
    <w:p w14:paraId="41B286AA" w14:textId="1CD78B18" w:rsidR="00974B31" w:rsidRDefault="00974B31" w:rsidP="00974B31">
      <w:r>
        <w:t>SQL&gt; exit</w:t>
      </w:r>
    </w:p>
    <w:p w14:paraId="13FFC8F3" w14:textId="71251281" w:rsidR="00974B31" w:rsidRDefault="00974B31" w:rsidP="00974B31">
      <w:r>
        <w:rPr>
          <w:rFonts w:hint="eastAsia"/>
        </w:rPr>
        <w:t>7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数据库启动到</w:t>
      </w:r>
      <w:r w:rsidRPr="00974B31">
        <w:rPr>
          <w:rFonts w:hint="eastAsia"/>
        </w:rPr>
        <w:t>mount</w:t>
      </w:r>
      <w:r w:rsidRPr="00974B31">
        <w:rPr>
          <w:rFonts w:hint="eastAsia"/>
        </w:rPr>
        <w:t>状态</w:t>
      </w:r>
    </w:p>
    <w:p w14:paraId="73C3752E" w14:textId="77777777" w:rsidR="00974B31" w:rsidRDefault="00974B31" w:rsidP="00974B31">
      <w:r>
        <w:t>oracle@oracle-pc ~]$ sqlplus / as sysdba</w:t>
      </w:r>
    </w:p>
    <w:p w14:paraId="2C73591A" w14:textId="77777777" w:rsidR="00974B31" w:rsidRDefault="00974B31" w:rsidP="00974B31"/>
    <w:p w14:paraId="602E09CB" w14:textId="77777777" w:rsidR="00974B31" w:rsidRDefault="00974B31" w:rsidP="00974B31">
      <w:r>
        <w:t>SQL&gt; shutdown immediate</w:t>
      </w:r>
    </w:p>
    <w:p w14:paraId="613A984C" w14:textId="77777777" w:rsidR="00974B31" w:rsidRDefault="00974B31" w:rsidP="00974B31"/>
    <w:p w14:paraId="1FF17680" w14:textId="77777777" w:rsidR="00974B31" w:rsidRDefault="00974B31" w:rsidP="00974B31">
      <w:r>
        <w:t>SQL&gt; shutdown abort</w:t>
      </w:r>
    </w:p>
    <w:p w14:paraId="0D5BCCA4" w14:textId="77777777" w:rsidR="00974B31" w:rsidRDefault="00974B31" w:rsidP="00974B31"/>
    <w:p w14:paraId="15C675A4" w14:textId="77777777" w:rsidR="00974B31" w:rsidRDefault="00974B31" w:rsidP="00974B31">
      <w:r>
        <w:t>SQL&gt; startup mount</w:t>
      </w:r>
    </w:p>
    <w:p w14:paraId="799BC1AF" w14:textId="77777777" w:rsidR="00974B31" w:rsidRDefault="00974B31" w:rsidP="00974B31"/>
    <w:p w14:paraId="3643D972" w14:textId="3EE7CD3C" w:rsidR="00974B31" w:rsidRDefault="00974B31" w:rsidP="00974B31">
      <w:r>
        <w:t>SQL&gt; exit</w:t>
      </w:r>
    </w:p>
    <w:p w14:paraId="5DB95282" w14:textId="5006D23C" w:rsidR="00974B31" w:rsidRDefault="00974B31" w:rsidP="00974B31">
      <w:r>
        <w:rPr>
          <w:noProof/>
        </w:rPr>
        <w:drawing>
          <wp:inline distT="0" distB="0" distL="0" distR="0" wp14:anchorId="07A5C100" wp14:editId="35FD175C">
            <wp:extent cx="3928745" cy="17526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74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C1D24" w14:textId="25A9E483" w:rsidR="00974B31" w:rsidRDefault="00974B31" w:rsidP="00974B31">
      <w:r>
        <w:rPr>
          <w:rFonts w:hint="eastAsia"/>
        </w:rPr>
        <w:t>8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开始恢复数据库</w:t>
      </w:r>
    </w:p>
    <w:p w14:paraId="7A7961FB" w14:textId="77777777" w:rsidR="00974B31" w:rsidRDefault="00974B31" w:rsidP="00974B31">
      <w:r>
        <w:t>oracle@oracle-pc ~]$ rman target /</w:t>
      </w:r>
    </w:p>
    <w:p w14:paraId="1DB0C748" w14:textId="77777777" w:rsidR="00974B31" w:rsidRDefault="00974B31" w:rsidP="00974B31"/>
    <w:p w14:paraId="21D9DA9E" w14:textId="77777777" w:rsidR="00974B31" w:rsidRDefault="00974B31" w:rsidP="00974B31">
      <w:r>
        <w:t>RMAN&gt; restore database ;</w:t>
      </w:r>
    </w:p>
    <w:p w14:paraId="3DA4A17C" w14:textId="77777777" w:rsidR="00974B31" w:rsidRDefault="00974B31" w:rsidP="00974B31"/>
    <w:p w14:paraId="6FD3F3D3" w14:textId="77777777" w:rsidR="00974B31" w:rsidRDefault="00974B31" w:rsidP="00974B31">
      <w:r>
        <w:lastRenderedPageBreak/>
        <w:t>RMAN&gt; recover database;</w:t>
      </w:r>
    </w:p>
    <w:p w14:paraId="313DE76E" w14:textId="77777777" w:rsidR="00974B31" w:rsidRDefault="00974B31" w:rsidP="00974B31"/>
    <w:p w14:paraId="2EE43184" w14:textId="77777777" w:rsidR="00974B31" w:rsidRDefault="00974B31" w:rsidP="00974B31">
      <w:r>
        <w:t>RMAN&gt; alter database open;</w:t>
      </w:r>
    </w:p>
    <w:p w14:paraId="034C6488" w14:textId="77777777" w:rsidR="00974B31" w:rsidRDefault="00974B31" w:rsidP="00974B31"/>
    <w:p w14:paraId="24B96523" w14:textId="77777777" w:rsidR="00974B31" w:rsidRDefault="00974B31" w:rsidP="00974B31">
      <w:r>
        <w:t>Statement processed</w:t>
      </w:r>
    </w:p>
    <w:p w14:paraId="7769BE3D" w14:textId="77777777" w:rsidR="00974B31" w:rsidRDefault="00974B31" w:rsidP="00974B31"/>
    <w:p w14:paraId="01B02A0B" w14:textId="08382B52" w:rsidR="00974B31" w:rsidRDefault="00974B31" w:rsidP="00974B31">
      <w:r>
        <w:t>RMAN&gt; exit</w:t>
      </w:r>
    </w:p>
    <w:p w14:paraId="6DE29F2F" w14:textId="19918A41" w:rsidR="00974B31" w:rsidRDefault="00974B31" w:rsidP="00974B31">
      <w:r>
        <w:rPr>
          <w:noProof/>
        </w:rPr>
        <w:drawing>
          <wp:inline distT="0" distB="0" distL="0" distR="0" wp14:anchorId="7E7C777E" wp14:editId="2CFDA437">
            <wp:extent cx="3065145" cy="2345055"/>
            <wp:effectExtent l="0" t="0" r="190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145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288EE" w14:textId="34E4F813" w:rsidR="00974B31" w:rsidRDefault="00974B31" w:rsidP="00974B31">
      <w:r>
        <w:rPr>
          <w:rFonts w:hint="eastAsia"/>
        </w:rPr>
        <w:t>9.</w:t>
      </w:r>
      <w:r w:rsidRPr="00974B31">
        <w:rPr>
          <w:rFonts w:hint="eastAsia"/>
        </w:rPr>
        <w:t xml:space="preserve"> </w:t>
      </w:r>
      <w:r w:rsidRPr="00974B31">
        <w:rPr>
          <w:rFonts w:hint="eastAsia"/>
        </w:rPr>
        <w:t>查看数据库是否恢复</w:t>
      </w:r>
    </w:p>
    <w:p w14:paraId="3DE83A4C" w14:textId="77777777" w:rsidR="00974B31" w:rsidRDefault="00974B31" w:rsidP="00974B31">
      <w:r>
        <w:t>oracle@oracle-pc ~]$ sqlplus study/123@pdborcl</w:t>
      </w:r>
    </w:p>
    <w:p w14:paraId="11114303" w14:textId="77777777" w:rsidR="00974B31" w:rsidRDefault="00974B31" w:rsidP="00974B31"/>
    <w:p w14:paraId="4F0DD1A2" w14:textId="7F71A2E5" w:rsidR="00974B31" w:rsidRDefault="00974B31" w:rsidP="00974B31">
      <w:r>
        <w:t>SQL&gt; select * from t9;</w:t>
      </w:r>
    </w:p>
    <w:p w14:paraId="45832FBD" w14:textId="6F8C2568" w:rsidR="00974B31" w:rsidRPr="00974B31" w:rsidRDefault="00974B31" w:rsidP="00974B31">
      <w:pPr>
        <w:rPr>
          <w:rFonts w:hint="eastAsia"/>
        </w:rPr>
      </w:pPr>
      <w:r>
        <w:rPr>
          <w:noProof/>
        </w:rPr>
        <w:drawing>
          <wp:inline distT="0" distB="0" distL="0" distR="0" wp14:anchorId="41BD7AC2" wp14:editId="30956D3A">
            <wp:extent cx="3065145" cy="2345055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145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4B31" w:rsidRPr="00974B31">
      <w:headerReference w:type="default" r:id="rId21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6C65A" w14:textId="77777777" w:rsidR="00F10D7C" w:rsidRDefault="00F10D7C">
      <w:r>
        <w:separator/>
      </w:r>
    </w:p>
  </w:endnote>
  <w:endnote w:type="continuationSeparator" w:id="0">
    <w:p w14:paraId="3A1FC2AB" w14:textId="77777777" w:rsidR="00F10D7C" w:rsidRDefault="00F10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5C9EE" w14:textId="77777777" w:rsidR="00F10D7C" w:rsidRDefault="00F10D7C">
      <w:r>
        <w:separator/>
      </w:r>
    </w:p>
  </w:footnote>
  <w:footnote w:type="continuationSeparator" w:id="0">
    <w:p w14:paraId="27AF21E3" w14:textId="77777777" w:rsidR="00F10D7C" w:rsidRDefault="00F10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BBDD3" w14:textId="77777777" w:rsidR="007A34CC" w:rsidRDefault="007A34CC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241686"/>
    <w:multiLevelType w:val="multilevel"/>
    <w:tmpl w:val="AB2E85F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296E"/>
    <w:rsid w:val="0001297B"/>
    <w:rsid w:val="00031104"/>
    <w:rsid w:val="00044573"/>
    <w:rsid w:val="00066A74"/>
    <w:rsid w:val="000C2D5C"/>
    <w:rsid w:val="00100D76"/>
    <w:rsid w:val="00134209"/>
    <w:rsid w:val="00151E70"/>
    <w:rsid w:val="00181EE7"/>
    <w:rsid w:val="001A3432"/>
    <w:rsid w:val="001B1C4F"/>
    <w:rsid w:val="001B3511"/>
    <w:rsid w:val="001E1C71"/>
    <w:rsid w:val="001E2EDA"/>
    <w:rsid w:val="001E5BE6"/>
    <w:rsid w:val="001F7C8E"/>
    <w:rsid w:val="002053A3"/>
    <w:rsid w:val="00206B85"/>
    <w:rsid w:val="002120F4"/>
    <w:rsid w:val="00214A48"/>
    <w:rsid w:val="0026636C"/>
    <w:rsid w:val="002705C4"/>
    <w:rsid w:val="00284A65"/>
    <w:rsid w:val="00296D05"/>
    <w:rsid w:val="002A05BF"/>
    <w:rsid w:val="002A217B"/>
    <w:rsid w:val="002A5D22"/>
    <w:rsid w:val="002C15AA"/>
    <w:rsid w:val="002C435D"/>
    <w:rsid w:val="002C4905"/>
    <w:rsid w:val="00315D5E"/>
    <w:rsid w:val="003515A8"/>
    <w:rsid w:val="00367FEB"/>
    <w:rsid w:val="0037104F"/>
    <w:rsid w:val="003C53EE"/>
    <w:rsid w:val="003C6515"/>
    <w:rsid w:val="00400E88"/>
    <w:rsid w:val="0040684E"/>
    <w:rsid w:val="00410C98"/>
    <w:rsid w:val="00417A1A"/>
    <w:rsid w:val="004254A9"/>
    <w:rsid w:val="004537EA"/>
    <w:rsid w:val="00461583"/>
    <w:rsid w:val="004765C2"/>
    <w:rsid w:val="004B7838"/>
    <w:rsid w:val="005250BD"/>
    <w:rsid w:val="00541CCD"/>
    <w:rsid w:val="00556E90"/>
    <w:rsid w:val="005608E6"/>
    <w:rsid w:val="005727A8"/>
    <w:rsid w:val="005B789F"/>
    <w:rsid w:val="005C036F"/>
    <w:rsid w:val="005C3EF2"/>
    <w:rsid w:val="005E7005"/>
    <w:rsid w:val="00602E3E"/>
    <w:rsid w:val="00603ECB"/>
    <w:rsid w:val="00630A55"/>
    <w:rsid w:val="00662661"/>
    <w:rsid w:val="0068204D"/>
    <w:rsid w:val="00695FB3"/>
    <w:rsid w:val="006A16F4"/>
    <w:rsid w:val="006A336A"/>
    <w:rsid w:val="007132F6"/>
    <w:rsid w:val="00722D86"/>
    <w:rsid w:val="00753141"/>
    <w:rsid w:val="0075695B"/>
    <w:rsid w:val="00756A8C"/>
    <w:rsid w:val="007601EA"/>
    <w:rsid w:val="007947BF"/>
    <w:rsid w:val="00796F81"/>
    <w:rsid w:val="007A34CC"/>
    <w:rsid w:val="007F43B2"/>
    <w:rsid w:val="00810280"/>
    <w:rsid w:val="00820863"/>
    <w:rsid w:val="008444B5"/>
    <w:rsid w:val="00871849"/>
    <w:rsid w:val="00877F9A"/>
    <w:rsid w:val="00887F3E"/>
    <w:rsid w:val="00891D95"/>
    <w:rsid w:val="008C5532"/>
    <w:rsid w:val="008D5E4B"/>
    <w:rsid w:val="00962BD9"/>
    <w:rsid w:val="00963547"/>
    <w:rsid w:val="00966F5F"/>
    <w:rsid w:val="00974B31"/>
    <w:rsid w:val="009C42AB"/>
    <w:rsid w:val="009C6F5C"/>
    <w:rsid w:val="009E2F8B"/>
    <w:rsid w:val="009E6167"/>
    <w:rsid w:val="00A00ECE"/>
    <w:rsid w:val="00A64331"/>
    <w:rsid w:val="00AB284F"/>
    <w:rsid w:val="00AB77E8"/>
    <w:rsid w:val="00B23E5A"/>
    <w:rsid w:val="00B33967"/>
    <w:rsid w:val="00B41A95"/>
    <w:rsid w:val="00B46AEF"/>
    <w:rsid w:val="00B575B5"/>
    <w:rsid w:val="00B66AC2"/>
    <w:rsid w:val="00B7495E"/>
    <w:rsid w:val="00B8296E"/>
    <w:rsid w:val="00BC5045"/>
    <w:rsid w:val="00BD32AC"/>
    <w:rsid w:val="00BE2172"/>
    <w:rsid w:val="00BE73DE"/>
    <w:rsid w:val="00C01103"/>
    <w:rsid w:val="00C03526"/>
    <w:rsid w:val="00C37FC7"/>
    <w:rsid w:val="00C64573"/>
    <w:rsid w:val="00C6550D"/>
    <w:rsid w:val="00C663D0"/>
    <w:rsid w:val="00C8083E"/>
    <w:rsid w:val="00CF6091"/>
    <w:rsid w:val="00D33C99"/>
    <w:rsid w:val="00D52701"/>
    <w:rsid w:val="00D52C33"/>
    <w:rsid w:val="00D85B52"/>
    <w:rsid w:val="00D90578"/>
    <w:rsid w:val="00DB4B6E"/>
    <w:rsid w:val="00DE20A2"/>
    <w:rsid w:val="00E0713B"/>
    <w:rsid w:val="00E21564"/>
    <w:rsid w:val="00E53A66"/>
    <w:rsid w:val="00E747B7"/>
    <w:rsid w:val="00E82303"/>
    <w:rsid w:val="00EB2D22"/>
    <w:rsid w:val="00EE164A"/>
    <w:rsid w:val="00F10D7C"/>
    <w:rsid w:val="00F13474"/>
    <w:rsid w:val="00F22D2F"/>
    <w:rsid w:val="00F35A54"/>
    <w:rsid w:val="00F463B5"/>
    <w:rsid w:val="00F61D77"/>
    <w:rsid w:val="00F61EC6"/>
    <w:rsid w:val="00F81737"/>
    <w:rsid w:val="00F909D6"/>
    <w:rsid w:val="00FA6B84"/>
    <w:rsid w:val="00FB1FD3"/>
    <w:rsid w:val="00FB2D20"/>
    <w:rsid w:val="00FC0935"/>
    <w:rsid w:val="00FC6ABD"/>
    <w:rsid w:val="00FE323C"/>
    <w:rsid w:val="00FF2F0B"/>
    <w:rsid w:val="00FF3631"/>
    <w:rsid w:val="0526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252EA"/>
  <w15:docId w15:val="{A62F25C0-AF49-4AA3-B17E-F495AA894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pPr>
      <w:keepNext/>
      <w:keepLines/>
      <w:spacing w:before="360" w:after="360"/>
      <w:jc w:val="left"/>
      <w:outlineLvl w:val="0"/>
    </w:pPr>
    <w:rPr>
      <w:rFonts w:ascii="黑体" w:hAnsi="黑体" w:cstheme="majorBidi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outlineLvl w:val="1"/>
    </w:pPr>
    <w:rPr>
      <w:rFonts w:ascii="黑体" w:eastAsiaTheme="majorEastAsia" w:hAnsi="黑体" w:cstheme="majorBidi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3">
    <w:name w:val="header"/>
    <w:basedOn w:val="a"/>
    <w:link w:val="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table" w:styleId="a5">
    <w:name w:val="Table Grid"/>
    <w:basedOn w:val="a1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rPr>
      <w:rFonts w:ascii="黑体" w:eastAsia="宋体" w:hAnsi="黑体" w:cstheme="majorBidi"/>
      <w:color w:val="000000" w:themeColor="text1"/>
      <w:sz w:val="36"/>
      <w:szCs w:val="32"/>
    </w:rPr>
  </w:style>
  <w:style w:type="character" w:customStyle="1" w:styleId="20">
    <w:name w:val="标题 2 字符"/>
    <w:basedOn w:val="a0"/>
    <w:link w:val="2"/>
    <w:uiPriority w:val="9"/>
    <w:rPr>
      <w:rFonts w:ascii="黑体" w:eastAsiaTheme="majorEastAsia" w:hAnsi="黑体" w:cstheme="majorBidi"/>
      <w:sz w:val="32"/>
      <w:szCs w:val="26"/>
    </w:rPr>
  </w:style>
  <w:style w:type="character" w:customStyle="1" w:styleId="a4">
    <w:name w:val="页眉 字符"/>
    <w:basedOn w:val="a0"/>
    <w:link w:val="a3"/>
    <w:rPr>
      <w:rFonts w:ascii="Times New Roman" w:eastAsia="宋体" w:hAnsi="Times New Roman" w:cs="Times New Roman"/>
      <w:sz w:val="18"/>
      <w:szCs w:val="18"/>
    </w:rPr>
  </w:style>
  <w:style w:type="character" w:customStyle="1" w:styleId="30">
    <w:name w:val="标题 3 字符"/>
    <w:basedOn w:val="a0"/>
    <w:link w:val="3"/>
    <w:uiPriority w:val="9"/>
    <w:rPr>
      <w:rFonts w:ascii="Times New Roman" w:eastAsia="宋体" w:hAnsi="Times New Roman" w:cs="Times New Roman"/>
      <w:b/>
      <w:bCs/>
      <w:sz w:val="28"/>
      <w:szCs w:val="32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40">
    <w:name w:val="标题 4 字符"/>
    <w:basedOn w:val="a0"/>
    <w:link w:val="4"/>
    <w:uiPriority w:val="9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50">
    <w:name w:val="标题 5 字符"/>
    <w:basedOn w:val="a0"/>
    <w:link w:val="5"/>
    <w:uiPriority w:val="9"/>
    <w:qFormat/>
    <w:rPr>
      <w:rFonts w:ascii="Times New Roman" w:eastAsia="宋体" w:hAnsi="Times New Roman" w:cs="Times New Roman"/>
      <w:b/>
      <w:bCs/>
      <w:szCs w:val="2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/>
      <w:color w:val="2F5496" w:themeColor="accent1" w:themeShade="BF"/>
      <w:kern w:val="0"/>
      <w:sz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8">
    <w:name w:val="caption"/>
    <w:basedOn w:val="a"/>
    <w:next w:val="a"/>
    <w:uiPriority w:val="35"/>
    <w:unhideWhenUsed/>
    <w:qFormat/>
    <w:rsid w:val="00FE323C"/>
    <w:rPr>
      <w:rFonts w:asciiTheme="majorHAnsi" w:eastAsia="黑体" w:hAnsiTheme="majorHAnsi" w:cstheme="majorBidi"/>
      <w:sz w:val="20"/>
      <w:szCs w:val="20"/>
    </w:rPr>
  </w:style>
  <w:style w:type="paragraph" w:customStyle="1" w:styleId="SourceCode">
    <w:name w:val="Source Code"/>
    <w:basedOn w:val="a9"/>
    <w:next w:val="a"/>
    <w:qFormat/>
    <w:rsid w:val="00FE323C"/>
    <w:pPr>
      <w:widowControl/>
      <w:spacing w:after="0"/>
      <w:jc w:val="left"/>
    </w:pPr>
    <w:rPr>
      <w:rFonts w:ascii="Consolas" w:eastAsiaTheme="minorEastAsia" w:hAnsi="Consolas" w:cstheme="minorBidi"/>
      <w:kern w:val="0"/>
      <w:sz w:val="22"/>
      <w:szCs w:val="22"/>
    </w:rPr>
  </w:style>
  <w:style w:type="paragraph" w:styleId="a9">
    <w:name w:val="Body Text"/>
    <w:basedOn w:val="a"/>
    <w:link w:val="aa"/>
    <w:uiPriority w:val="99"/>
    <w:semiHidden/>
    <w:unhideWhenUsed/>
    <w:rsid w:val="00FE323C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FE323C"/>
    <w:rPr>
      <w:rFonts w:ascii="Times New Roman" w:eastAsia="宋体" w:hAnsi="Times New Roman" w:cs="Times New Roman"/>
      <w:kern w:val="2"/>
      <w:sz w:val="21"/>
      <w:szCs w:val="24"/>
    </w:rPr>
  </w:style>
  <w:style w:type="character" w:styleId="ab">
    <w:name w:val="Strong"/>
    <w:basedOn w:val="a0"/>
    <w:uiPriority w:val="22"/>
    <w:qFormat/>
    <w:rsid w:val="00A00E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1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https://docimg8.docs.qq.com/image/UVAMm4R8gwQApFChmzBDtw?w=701&amp;h=534" TargetMode="Externa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FC7B2A-5CF4-4BCD-8587-91F341AC0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634</Words>
  <Characters>15014</Characters>
  <Application>Microsoft Office Word</Application>
  <DocSecurity>0</DocSecurity>
  <Lines>125</Lines>
  <Paragraphs>35</Paragraphs>
  <ScaleCrop>false</ScaleCrop>
  <Company/>
  <LinksUpToDate>false</LinksUpToDate>
  <CharactersWithSpaces>1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千 界</dc:creator>
  <cp:lastModifiedBy>long qin</cp:lastModifiedBy>
  <cp:revision>11</cp:revision>
  <dcterms:created xsi:type="dcterms:W3CDTF">2021-06-14T03:21:00Z</dcterms:created>
  <dcterms:modified xsi:type="dcterms:W3CDTF">2021-06-14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6DF893E5910548E3A0E909873574FC5D</vt:lpwstr>
  </property>
</Properties>
</file>